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EB58D2" w14:textId="77777777" w:rsidR="003F15C1" w:rsidRDefault="00D87275" w:rsidP="009F33A3">
      <w:pPr>
        <w:pStyle w:val="Title"/>
      </w:pPr>
      <w:r>
        <w:t>Annotated Statement of Work Example</w:t>
      </w:r>
    </w:p>
    <w:p w14:paraId="38EB58D3" w14:textId="77777777" w:rsidR="009F33A3" w:rsidRDefault="009F33A3">
      <w:r>
        <w:t>Statement of work for the lab project needs to identify</w:t>
      </w:r>
    </w:p>
    <w:p w14:paraId="38EB58D4" w14:textId="77777777" w:rsidR="009F33A3" w:rsidRDefault="009F33A3" w:rsidP="009F33A3">
      <w:pPr>
        <w:pStyle w:val="ListParagraph"/>
        <w:numPr>
          <w:ilvl w:val="0"/>
          <w:numId w:val="1"/>
        </w:numPr>
      </w:pPr>
      <w:r>
        <w:t>The database purpose</w:t>
      </w:r>
    </w:p>
    <w:p w14:paraId="38EB58D5" w14:textId="77777777" w:rsidR="009F33A3" w:rsidRDefault="009F33A3" w:rsidP="009F33A3">
      <w:pPr>
        <w:pStyle w:val="ListParagraph"/>
        <w:numPr>
          <w:ilvl w:val="0"/>
          <w:numId w:val="1"/>
        </w:numPr>
      </w:pPr>
      <w:r>
        <w:t>The entities and their attributes</w:t>
      </w:r>
    </w:p>
    <w:p w14:paraId="38EB58D6" w14:textId="77777777" w:rsidR="009F33A3" w:rsidRDefault="009F33A3" w:rsidP="009F33A3">
      <w:pPr>
        <w:pStyle w:val="ListParagraph"/>
        <w:numPr>
          <w:ilvl w:val="0"/>
          <w:numId w:val="1"/>
        </w:numPr>
      </w:pPr>
      <w:r>
        <w:t>The relationships between entities, including the cardinalities.</w:t>
      </w:r>
    </w:p>
    <w:p w14:paraId="38EB58D7" w14:textId="77777777" w:rsidR="009F33A3" w:rsidRDefault="009F33A3" w:rsidP="009F33A3">
      <w:pPr>
        <w:pStyle w:val="ListParagraph"/>
        <w:numPr>
          <w:ilvl w:val="0"/>
          <w:numId w:val="1"/>
        </w:numPr>
      </w:pPr>
      <w:r>
        <w:t>List any assumptions that apply</w:t>
      </w:r>
    </w:p>
    <w:p w14:paraId="38EB58D8" w14:textId="77777777" w:rsidR="009F33A3" w:rsidRDefault="009F33A3" w:rsidP="009F33A3">
      <w:pPr>
        <w:pStyle w:val="ListParagraph"/>
        <w:numPr>
          <w:ilvl w:val="0"/>
          <w:numId w:val="1"/>
        </w:numPr>
      </w:pPr>
      <w:r>
        <w:t xml:space="preserve">List </w:t>
      </w:r>
      <w:r w:rsidR="007E1F06">
        <w:t xml:space="preserve">the </w:t>
      </w:r>
      <w:r>
        <w:t xml:space="preserve">software </w:t>
      </w:r>
      <w:r w:rsidR="007E1F06">
        <w:t>and database languages that you will use</w:t>
      </w:r>
    </w:p>
    <w:p w14:paraId="38EB58D9" w14:textId="77777777" w:rsidR="009F33A3" w:rsidRDefault="009F33A3" w:rsidP="009F33A3">
      <w:pPr>
        <w:pStyle w:val="ListParagraph"/>
      </w:pPr>
    </w:p>
    <w:p w14:paraId="38EB58DA" w14:textId="77777777" w:rsidR="009F33A3" w:rsidRDefault="009F33A3" w:rsidP="009F33A3">
      <w:pPr>
        <w:pStyle w:val="ListParagraph"/>
        <w:ind w:left="0"/>
      </w:pPr>
      <w:r>
        <w:t>Annotated Example</w:t>
      </w:r>
    </w:p>
    <w:p w14:paraId="38EB58DB" w14:textId="77777777" w:rsidR="009F33A3" w:rsidRPr="009F33A3" w:rsidRDefault="004017E2" w:rsidP="009F33A3">
      <w:pPr>
        <w:numPr>
          <w:ilvl w:val="0"/>
          <w:numId w:val="2"/>
        </w:numPr>
        <w:tabs>
          <w:tab w:val="clear" w:pos="720"/>
          <w:tab w:val="num" w:pos="1440"/>
        </w:tabs>
        <w:spacing w:after="0" w:line="360" w:lineRule="auto"/>
        <w:rPr>
          <w:highlight w:val="lightGray"/>
        </w:rPr>
      </w:pPr>
      <w:r>
        <w:rPr>
          <w:rFonts w:ascii="Times New Roman" w:hAnsi="Times New Roman" w:cs="Times New Roman"/>
          <w:b/>
          <w:noProof/>
        </w:rPr>
        <mc:AlternateContent>
          <mc:Choice Requires="wps">
            <w:drawing>
              <wp:anchor distT="0" distB="0" distL="114300" distR="114300" simplePos="0" relativeHeight="251667456" behindDoc="0" locked="0" layoutInCell="1" allowOverlap="1" wp14:anchorId="38EB58E5" wp14:editId="38EB58E6">
                <wp:simplePos x="0" y="0"/>
                <wp:positionH relativeFrom="column">
                  <wp:posOffset>5975985</wp:posOffset>
                </wp:positionH>
                <wp:positionV relativeFrom="paragraph">
                  <wp:posOffset>835025</wp:posOffset>
                </wp:positionV>
                <wp:extent cx="709295" cy="804545"/>
                <wp:effectExtent l="0" t="0" r="14605" b="14605"/>
                <wp:wrapNone/>
                <wp:docPr id="5" name="Text Box 5"/>
                <wp:cNvGraphicFramePr/>
                <a:graphic xmlns:a="http://schemas.openxmlformats.org/drawingml/2006/main">
                  <a:graphicData uri="http://schemas.microsoft.com/office/word/2010/wordprocessingShape">
                    <wps:wsp>
                      <wps:cNvSpPr txBox="1"/>
                      <wps:spPr>
                        <a:xfrm>
                          <a:off x="0" y="0"/>
                          <a:ext cx="709295" cy="8045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EB5901" w14:textId="77777777" w:rsidR="009F33A3" w:rsidRPr="00290A50" w:rsidRDefault="009F33A3" w:rsidP="009F33A3">
                            <w:pPr>
                              <w:spacing w:after="0" w:line="240" w:lineRule="auto"/>
                              <w:rPr>
                                <w:sz w:val="20"/>
                                <w:szCs w:val="20"/>
                              </w:rPr>
                            </w:pPr>
                            <w:r>
                              <w:rPr>
                                <w:sz w:val="20"/>
                                <w:szCs w:val="20"/>
                              </w:rPr>
                              <w:t>Store attributes are marked with double li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EB58E5" id="_x0000_t202" coordsize="21600,21600" o:spt="202" path="m,l,21600r21600,l21600,xe">
                <v:stroke joinstyle="miter"/>
                <v:path gradientshapeok="t" o:connecttype="rect"/>
              </v:shapetype>
              <v:shape id="Text Box 5" o:spid="_x0000_s1026" type="#_x0000_t202" style="position:absolute;left:0;text-align:left;margin-left:470.55pt;margin-top:65.75pt;width:55.85pt;height:63.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" filled="f" stroked="f" strokeweight=".5pt">
                <v:textbox inset="0,0,0,0">
                  <w:txbxContent>
                    <w:p w14:paraId="38EB5901" w14:textId="77777777" w:rsidR="009F33A3" w:rsidRPr="00290A50" w:rsidRDefault="009F33A3" w:rsidP="009F33A3">
                      <w:pPr>
                        <w:spacing w:after="0" w:line="240" w:lineRule="auto"/>
                        <w:rPr>
                          <w:sz w:val="20"/>
                          <w:szCs w:val="20"/>
                        </w:rPr>
                      </w:pPr>
                      <w:r>
                        <w:rPr>
                          <w:sz w:val="20"/>
                          <w:szCs w:val="20"/>
                        </w:rPr>
                        <w:t>Store attributes are marked with double line</w:t>
                      </w:r>
                    </w:p>
                  </w:txbxContent>
                </v:textbox>
              </v:shape>
            </w:pict>
          </mc:Fallback>
        </mc:AlternateContent>
      </w:r>
      <w:r>
        <w:rPr>
          <w:rFonts w:ascii="Times New Roman" w:hAnsi="Times New Roman" w:cs="Times New Roman"/>
          <w:b/>
          <w:noProof/>
        </w:rPr>
        <mc:AlternateContent>
          <mc:Choice Requires="wps">
            <w:drawing>
              <wp:anchor distT="0" distB="0" distL="114300" distR="114300" simplePos="0" relativeHeight="251664384" behindDoc="0" locked="0" layoutInCell="1" allowOverlap="1" wp14:anchorId="38EB58E7" wp14:editId="38EB58E8">
                <wp:simplePos x="0" y="0"/>
                <wp:positionH relativeFrom="column">
                  <wp:posOffset>6017895</wp:posOffset>
                </wp:positionH>
                <wp:positionV relativeFrom="paragraph">
                  <wp:posOffset>97155</wp:posOffset>
                </wp:positionV>
                <wp:extent cx="709295" cy="687070"/>
                <wp:effectExtent l="0" t="0" r="14605" b="0"/>
                <wp:wrapNone/>
                <wp:docPr id="3" name="Text Box 3"/>
                <wp:cNvGraphicFramePr/>
                <a:graphic xmlns:a="http://schemas.openxmlformats.org/drawingml/2006/main">
                  <a:graphicData uri="http://schemas.microsoft.com/office/word/2010/wordprocessingShape">
                    <wps:wsp>
                      <wps:cNvSpPr txBox="1"/>
                      <wps:spPr>
                        <a:xfrm>
                          <a:off x="0" y="0"/>
                          <a:ext cx="709295" cy="6870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EB5902" w14:textId="77777777" w:rsidR="009F33A3" w:rsidRPr="00290A50" w:rsidRDefault="009F33A3" w:rsidP="009F33A3">
                            <w:pPr>
                              <w:spacing w:after="0" w:line="240" w:lineRule="auto"/>
                              <w:rPr>
                                <w:sz w:val="20"/>
                                <w:szCs w:val="20"/>
                              </w:rPr>
                            </w:pPr>
                            <w:r>
                              <w:rPr>
                                <w:sz w:val="20"/>
                                <w:szCs w:val="20"/>
                              </w:rPr>
                              <w:t>Book attributes are underline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EB58E7" id="Text Box 3" o:spid="_x0000_s1027" type="#_x0000_t202" style="position:absolute;left:0;text-align:left;margin-left:473.85pt;margin-top:7.65pt;width:55.85pt;height:54.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" filled="f" stroked="f" strokeweight=".5pt">
                <v:textbox inset="0,0,0,0">
                  <w:txbxContent>
                    <w:p w14:paraId="38EB5902" w14:textId="77777777" w:rsidR="009F33A3" w:rsidRPr="00290A50" w:rsidRDefault="009F33A3" w:rsidP="009F33A3">
                      <w:pPr>
                        <w:spacing w:after="0" w:line="240" w:lineRule="auto"/>
                        <w:rPr>
                          <w:sz w:val="20"/>
                          <w:szCs w:val="20"/>
                        </w:rPr>
                      </w:pPr>
                      <w:r>
                        <w:rPr>
                          <w:sz w:val="20"/>
                          <w:szCs w:val="20"/>
                        </w:rPr>
                        <w:t>Book attributes are underlined</w:t>
                      </w:r>
                    </w:p>
                  </w:txbxContent>
                </v:textbox>
              </v:shape>
            </w:pict>
          </mc:Fallback>
        </mc:AlternateContent>
      </w:r>
      <w:r w:rsidR="009F33A3">
        <w:rPr>
          <w:rFonts w:ascii="Times New Roman" w:hAnsi="Times New Roman" w:cs="Times New Roman"/>
          <w:b/>
          <w:noProof/>
        </w:rPr>
        <mc:AlternateContent>
          <mc:Choice Requires="wps">
            <w:drawing>
              <wp:anchor distT="0" distB="0" distL="114300" distR="114300" simplePos="0" relativeHeight="251662336" behindDoc="0" locked="0" layoutInCell="1" allowOverlap="1" wp14:anchorId="38EB58E9" wp14:editId="38EB58EA">
                <wp:simplePos x="0" y="0"/>
                <wp:positionH relativeFrom="column">
                  <wp:posOffset>-423545</wp:posOffset>
                </wp:positionH>
                <wp:positionV relativeFrom="paragraph">
                  <wp:posOffset>967740</wp:posOffset>
                </wp:positionV>
                <wp:extent cx="709295" cy="687070"/>
                <wp:effectExtent l="0" t="0" r="14605" b="0"/>
                <wp:wrapNone/>
                <wp:docPr id="2" name="Text Box 2"/>
                <wp:cNvGraphicFramePr/>
                <a:graphic xmlns:a="http://schemas.openxmlformats.org/drawingml/2006/main">
                  <a:graphicData uri="http://schemas.microsoft.com/office/word/2010/wordprocessingShape">
                    <wps:wsp>
                      <wps:cNvSpPr txBox="1"/>
                      <wps:spPr>
                        <a:xfrm>
                          <a:off x="0" y="0"/>
                          <a:ext cx="709295" cy="6870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EB5903" w14:textId="77777777" w:rsidR="009F33A3" w:rsidRPr="00290A50" w:rsidRDefault="009F33A3" w:rsidP="009F33A3">
                            <w:pPr>
                              <w:spacing w:after="0" w:line="240" w:lineRule="auto"/>
                              <w:rPr>
                                <w:sz w:val="20"/>
                                <w:szCs w:val="20"/>
                              </w:rPr>
                            </w:pPr>
                            <w:r>
                              <w:rPr>
                                <w:sz w:val="20"/>
                                <w:szCs w:val="20"/>
                              </w:rPr>
                              <w:t>The entities are highlighted in yell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EB58E9" id="Text Box 2" o:spid="_x0000_s1028" type="#_x0000_t202" style="position:absolute;left:0;text-align:left;margin-left:-33.35pt;margin-top:76.2pt;width:55.85pt;height:54.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" filled="f" stroked="f" strokeweight=".5pt">
                <v:textbox inset="0,0,0,0">
                  <w:txbxContent>
                    <w:p w14:paraId="38EB5903" w14:textId="77777777" w:rsidR="009F33A3" w:rsidRPr="00290A50" w:rsidRDefault="009F33A3" w:rsidP="009F33A3">
                      <w:pPr>
                        <w:spacing w:after="0" w:line="240" w:lineRule="auto"/>
                        <w:rPr>
                          <w:sz w:val="20"/>
                          <w:szCs w:val="20"/>
                        </w:rPr>
                      </w:pPr>
                      <w:r>
                        <w:rPr>
                          <w:sz w:val="20"/>
                          <w:szCs w:val="20"/>
                        </w:rPr>
                        <w:t>The entities are highlighted in yellow.</w:t>
                      </w:r>
                    </w:p>
                  </w:txbxContent>
                </v:textbox>
              </v:shape>
            </w:pict>
          </mc:Fallback>
        </mc:AlternateContent>
      </w:r>
      <w:r w:rsidR="009F33A3">
        <w:rPr>
          <w:rFonts w:ascii="Times New Roman" w:hAnsi="Times New Roman" w:cs="Times New Roman"/>
          <w:b/>
          <w:noProof/>
        </w:rPr>
        <mc:AlternateContent>
          <mc:Choice Requires="wps">
            <w:drawing>
              <wp:anchor distT="0" distB="0" distL="114300" distR="114300" simplePos="0" relativeHeight="251665408" behindDoc="0" locked="0" layoutInCell="1" allowOverlap="1" wp14:anchorId="38EB58EB" wp14:editId="38EB58EC">
                <wp:simplePos x="0" y="0"/>
                <wp:positionH relativeFrom="column">
                  <wp:posOffset>5596128</wp:posOffset>
                </wp:positionH>
                <wp:positionV relativeFrom="paragraph">
                  <wp:posOffset>561975</wp:posOffset>
                </wp:positionV>
                <wp:extent cx="424282" cy="511810"/>
                <wp:effectExtent l="38100" t="0" r="33020" b="59690"/>
                <wp:wrapNone/>
                <wp:docPr id="4" name="Straight Arrow Connector 4"/>
                <wp:cNvGraphicFramePr/>
                <a:graphic xmlns:a="http://schemas.openxmlformats.org/drawingml/2006/main">
                  <a:graphicData uri="http://schemas.microsoft.com/office/word/2010/wordprocessingShape">
                    <wps:wsp>
                      <wps:cNvCnPr/>
                      <wps:spPr>
                        <a:xfrm flipH="1">
                          <a:off x="0" y="0"/>
                          <a:ext cx="424282" cy="511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FC43116" id="_x0000_t32" coordsize="21600,21600" o:spt="32" o:oned="t" path="m,l21600,21600e" filled="f">
                <v:path arrowok="t" fillok="f" o:connecttype="none"/>
                <o:lock v:ext="edit" shapetype="t"/>
              </v:shapetype>
              <v:shape id="Straight Arrow Connector 4" o:spid="_x0000_s1026" type="#_x0000_t32" style="position:absolute;margin-left:440.65pt;margin-top:44.25pt;width:33.4pt;height:40.3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" strokecolor="black [3040]">
                <v:stroke endarrow="open"/>
              </v:shape>
            </w:pict>
          </mc:Fallback>
        </mc:AlternateContent>
      </w:r>
      <w:r w:rsidR="009F33A3">
        <w:rPr>
          <w:rFonts w:ascii="Times New Roman" w:hAnsi="Times New Roman" w:cs="Times New Roman"/>
          <w:b/>
          <w:noProof/>
        </w:rPr>
        <mc:AlternateContent>
          <mc:Choice Requires="wps">
            <w:drawing>
              <wp:anchor distT="0" distB="0" distL="114300" distR="114300" simplePos="0" relativeHeight="251660288" behindDoc="0" locked="0" layoutInCell="1" allowOverlap="1" wp14:anchorId="38EB58ED" wp14:editId="38EB58EE">
                <wp:simplePos x="0" y="0"/>
                <wp:positionH relativeFrom="column">
                  <wp:posOffset>58420</wp:posOffset>
                </wp:positionH>
                <wp:positionV relativeFrom="paragraph">
                  <wp:posOffset>283845</wp:posOffset>
                </wp:positionV>
                <wp:extent cx="365760" cy="73025"/>
                <wp:effectExtent l="0" t="19050" r="34290" b="98425"/>
                <wp:wrapNone/>
                <wp:docPr id="1" name="Straight Arrow Connector 1"/>
                <wp:cNvGraphicFramePr/>
                <a:graphic xmlns:a="http://schemas.openxmlformats.org/drawingml/2006/main">
                  <a:graphicData uri="http://schemas.microsoft.com/office/word/2010/wordprocessingShape">
                    <wps:wsp>
                      <wps:cNvCnPr/>
                      <wps:spPr>
                        <a:xfrm>
                          <a:off x="0" y="0"/>
                          <a:ext cx="365760" cy="730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628B4DB" id="Straight Arrow Connector 1" o:spid="_x0000_s1026" type="#_x0000_t32" style="position:absolute;margin-left:4.6pt;margin-top:22.35pt;width:28.8pt;height:5.7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" strokecolor="black [3040]">
                <v:stroke endarrow="open"/>
              </v:shape>
            </w:pict>
          </mc:Fallback>
        </mc:AlternateContent>
      </w:r>
      <w:r w:rsidR="009F33A3">
        <w:rPr>
          <w:rFonts w:ascii="Times New Roman" w:hAnsi="Times New Roman" w:cs="Times New Roman"/>
          <w:b/>
          <w:noProof/>
        </w:rPr>
        <mc:AlternateContent>
          <mc:Choice Requires="wps">
            <w:drawing>
              <wp:anchor distT="0" distB="0" distL="114300" distR="114300" simplePos="0" relativeHeight="251659264" behindDoc="0" locked="0" layoutInCell="1" allowOverlap="1" wp14:anchorId="38EB58EF" wp14:editId="38EB58F0">
                <wp:simplePos x="0" y="0"/>
                <wp:positionH relativeFrom="column">
                  <wp:posOffset>-423749</wp:posOffset>
                </wp:positionH>
                <wp:positionV relativeFrom="paragraph">
                  <wp:posOffset>106782</wp:posOffset>
                </wp:positionV>
                <wp:extent cx="709295" cy="380365"/>
                <wp:effectExtent l="0" t="0" r="14605" b="635"/>
                <wp:wrapNone/>
                <wp:docPr id="76" name="Text Box 76"/>
                <wp:cNvGraphicFramePr/>
                <a:graphic xmlns:a="http://schemas.openxmlformats.org/drawingml/2006/main">
                  <a:graphicData uri="http://schemas.microsoft.com/office/word/2010/wordprocessingShape">
                    <wps:wsp>
                      <wps:cNvSpPr txBox="1"/>
                      <wps:spPr>
                        <a:xfrm>
                          <a:off x="0" y="0"/>
                          <a:ext cx="709295" cy="3803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EB5904" w14:textId="77777777" w:rsidR="009F33A3" w:rsidRPr="00290A50" w:rsidRDefault="009F33A3" w:rsidP="009F33A3">
                            <w:pPr>
                              <w:spacing w:after="0" w:line="240" w:lineRule="auto"/>
                              <w:rPr>
                                <w:sz w:val="20"/>
                                <w:szCs w:val="20"/>
                              </w:rPr>
                            </w:pPr>
                            <w:r>
                              <w:rPr>
                                <w:sz w:val="20"/>
                                <w:szCs w:val="20"/>
                              </w:rPr>
                              <w:t>Database Purpo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EB58EF" id="Text Box 76" o:spid="_x0000_s1029" type="#_x0000_t202" style="position:absolute;left:0;text-align:left;margin-left:-33.35pt;margin-top:8.4pt;width:55.85pt;height:29.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" filled="f" stroked="f" strokeweight=".5pt">
                <v:textbox inset="0,0,0,0">
                  <w:txbxContent>
                    <w:p w14:paraId="38EB5904" w14:textId="77777777" w:rsidR="009F33A3" w:rsidRPr="00290A50" w:rsidRDefault="009F33A3" w:rsidP="009F33A3">
                      <w:pPr>
                        <w:spacing w:after="0" w:line="240" w:lineRule="auto"/>
                        <w:rPr>
                          <w:sz w:val="20"/>
                          <w:szCs w:val="20"/>
                        </w:rPr>
                      </w:pPr>
                      <w:r>
                        <w:rPr>
                          <w:sz w:val="20"/>
                          <w:szCs w:val="20"/>
                        </w:rPr>
                        <w:t>Database Purpose</w:t>
                      </w:r>
                    </w:p>
                  </w:txbxContent>
                </v:textbox>
              </v:shape>
            </w:pict>
          </mc:Fallback>
        </mc:AlternateContent>
      </w:r>
      <w:r w:rsidR="009F33A3" w:rsidRPr="009F33A3">
        <w:rPr>
          <w:highlight w:val="lightGray"/>
        </w:rPr>
        <w:t xml:space="preserve">This database supports the Book Inventory application and keeps track of books, their prices, authors, publishers, and the available number of copies of every book at each store. The purpose of the database is to support the customers with buying a book at the most convenient location and at the best </w:t>
      </w:r>
      <w:r w:rsidR="009F33A3" w:rsidRPr="00DC0617">
        <w:rPr>
          <w:noProof/>
          <w:highlight w:val="lightGray"/>
        </w:rPr>
        <w:t>pr</w:t>
      </w:r>
      <w:bookmarkStart w:id="0" w:name="_GoBack"/>
      <w:bookmarkEnd w:id="0"/>
      <w:r w:rsidR="009F33A3" w:rsidRPr="00DC0617">
        <w:rPr>
          <w:noProof/>
          <w:highlight w:val="lightGray"/>
        </w:rPr>
        <w:t>ice,</w:t>
      </w:r>
      <w:r w:rsidR="009F33A3" w:rsidRPr="009F33A3">
        <w:rPr>
          <w:highlight w:val="lightGray"/>
        </w:rPr>
        <w:t xml:space="preserve"> and to support the managers with book orders for the store.</w:t>
      </w:r>
    </w:p>
    <w:p w14:paraId="38EB58DC" w14:textId="77777777" w:rsidR="009F33A3" w:rsidRDefault="004017E2" w:rsidP="009F33A3">
      <w:pPr>
        <w:spacing w:line="360" w:lineRule="auto"/>
        <w:ind w:left="720" w:firstLine="720"/>
      </w:pPr>
      <w:r>
        <w:rPr>
          <w:rFonts w:ascii="Times New Roman" w:hAnsi="Times New Roman" w:cs="Times New Roman"/>
          <w:b/>
          <w:noProof/>
        </w:rPr>
        <mc:AlternateContent>
          <mc:Choice Requires="wps">
            <w:drawing>
              <wp:anchor distT="0" distB="0" distL="114300" distR="114300" simplePos="0" relativeHeight="251673600" behindDoc="0" locked="0" layoutInCell="1" allowOverlap="1" wp14:anchorId="38EB58F1" wp14:editId="38EB58F2">
                <wp:simplePos x="0" y="0"/>
                <wp:positionH relativeFrom="column">
                  <wp:posOffset>-585216</wp:posOffset>
                </wp:positionH>
                <wp:positionV relativeFrom="paragraph">
                  <wp:posOffset>870356</wp:posOffset>
                </wp:positionV>
                <wp:extent cx="943127" cy="1586865"/>
                <wp:effectExtent l="0" t="0" r="9525" b="13335"/>
                <wp:wrapNone/>
                <wp:docPr id="9" name="Text Box 9"/>
                <wp:cNvGraphicFramePr/>
                <a:graphic xmlns:a="http://schemas.openxmlformats.org/drawingml/2006/main">
                  <a:graphicData uri="http://schemas.microsoft.com/office/word/2010/wordprocessingShape">
                    <wps:wsp>
                      <wps:cNvSpPr txBox="1"/>
                      <wps:spPr>
                        <a:xfrm>
                          <a:off x="0" y="0"/>
                          <a:ext cx="943127" cy="15868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EB5905" w14:textId="77777777" w:rsidR="007E1F06" w:rsidRPr="007E1F06" w:rsidRDefault="007E1F06" w:rsidP="007E1F06">
                            <w:pPr>
                              <w:spacing w:after="0" w:line="240" w:lineRule="auto"/>
                              <w:rPr>
                                <w:b/>
                                <w:sz w:val="18"/>
                                <w:szCs w:val="18"/>
                              </w:rPr>
                            </w:pPr>
                            <w:r w:rsidRPr="007E1F06">
                              <w:rPr>
                                <w:b/>
                                <w:sz w:val="18"/>
                                <w:szCs w:val="18"/>
                              </w:rPr>
                              <w:t>Relationship between author and book.</w:t>
                            </w:r>
                          </w:p>
                          <w:p w14:paraId="38EB5906" w14:textId="77777777" w:rsidR="007E1F06" w:rsidRDefault="007E1F06" w:rsidP="007E1F06">
                            <w:pPr>
                              <w:spacing w:after="0" w:line="240" w:lineRule="auto"/>
                              <w:rPr>
                                <w:sz w:val="18"/>
                                <w:szCs w:val="18"/>
                              </w:rPr>
                            </w:pPr>
                          </w:p>
                          <w:p w14:paraId="38EB5907" w14:textId="77777777" w:rsidR="007E1F06" w:rsidRDefault="007E1F06" w:rsidP="007E1F06">
                            <w:pPr>
                              <w:spacing w:after="0" w:line="240" w:lineRule="auto"/>
                              <w:rPr>
                                <w:sz w:val="18"/>
                                <w:szCs w:val="18"/>
                              </w:rPr>
                            </w:pPr>
                            <w:r>
                              <w:rPr>
                                <w:sz w:val="18"/>
                                <w:szCs w:val="18"/>
                              </w:rPr>
                              <w:t>An author is mandatory.  The cardinality is one.</w:t>
                            </w:r>
                          </w:p>
                          <w:p w14:paraId="38EB5908" w14:textId="77777777" w:rsidR="007E1F06" w:rsidRDefault="007E1F06" w:rsidP="007E1F06">
                            <w:pPr>
                              <w:spacing w:after="0" w:line="240" w:lineRule="auto"/>
                              <w:rPr>
                                <w:sz w:val="18"/>
                                <w:szCs w:val="18"/>
                              </w:rPr>
                            </w:pPr>
                          </w:p>
                          <w:p w14:paraId="38EB5909" w14:textId="77777777" w:rsidR="007E1F06" w:rsidRPr="007E1F06" w:rsidRDefault="007E1F06" w:rsidP="007E1F06">
                            <w:pPr>
                              <w:spacing w:after="0" w:line="240" w:lineRule="auto"/>
                              <w:rPr>
                                <w:sz w:val="18"/>
                                <w:szCs w:val="18"/>
                              </w:rPr>
                            </w:pPr>
                            <w:r>
                              <w:rPr>
                                <w:sz w:val="18"/>
                                <w:szCs w:val="18"/>
                              </w:rPr>
                              <w:t>A book is optional.  The cardinality is man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EB58F1" id="Text Box 9" o:spid="_x0000_s1030" type="#_x0000_t202" style="position:absolute;left:0;text-align:left;margin-left:-46.1pt;margin-top:68.55pt;width:74.25pt;height:124.9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" filled="f" stroked="f" strokeweight=".5pt">
                <v:textbox inset="0,0,0,0">
                  <w:txbxContent>
                    <w:p w14:paraId="38EB5905" w14:textId="77777777" w:rsidR="007E1F06" w:rsidRPr="007E1F06" w:rsidRDefault="007E1F06" w:rsidP="007E1F06">
                      <w:pPr>
                        <w:spacing w:after="0" w:line="240" w:lineRule="auto"/>
                        <w:rPr>
                          <w:b/>
                          <w:sz w:val="18"/>
                          <w:szCs w:val="18"/>
                        </w:rPr>
                      </w:pPr>
                      <w:r w:rsidRPr="007E1F06">
                        <w:rPr>
                          <w:b/>
                          <w:sz w:val="18"/>
                          <w:szCs w:val="18"/>
                        </w:rPr>
                        <w:t>Relationship between author and book.</w:t>
                      </w:r>
                    </w:p>
                    <w:p w14:paraId="38EB5906" w14:textId="77777777" w:rsidR="007E1F06" w:rsidRDefault="007E1F06" w:rsidP="007E1F06">
                      <w:pPr>
                        <w:spacing w:after="0" w:line="240" w:lineRule="auto"/>
                        <w:rPr>
                          <w:sz w:val="18"/>
                          <w:szCs w:val="18"/>
                        </w:rPr>
                      </w:pPr>
                    </w:p>
                    <w:p w14:paraId="38EB5907" w14:textId="77777777" w:rsidR="007E1F06" w:rsidRDefault="007E1F06" w:rsidP="007E1F06">
                      <w:pPr>
                        <w:spacing w:after="0" w:line="240" w:lineRule="auto"/>
                        <w:rPr>
                          <w:sz w:val="18"/>
                          <w:szCs w:val="18"/>
                        </w:rPr>
                      </w:pPr>
                      <w:r>
                        <w:rPr>
                          <w:sz w:val="18"/>
                          <w:szCs w:val="18"/>
                        </w:rPr>
                        <w:t>An author is mandatory.  The cardinality is one.</w:t>
                      </w:r>
                    </w:p>
                    <w:p w14:paraId="38EB5908" w14:textId="77777777" w:rsidR="007E1F06" w:rsidRDefault="007E1F06" w:rsidP="007E1F06">
                      <w:pPr>
                        <w:spacing w:after="0" w:line="240" w:lineRule="auto"/>
                        <w:rPr>
                          <w:sz w:val="18"/>
                          <w:szCs w:val="18"/>
                        </w:rPr>
                      </w:pPr>
                    </w:p>
                    <w:p w14:paraId="38EB5909" w14:textId="77777777" w:rsidR="007E1F06" w:rsidRPr="007E1F06" w:rsidRDefault="007E1F06" w:rsidP="007E1F06">
                      <w:pPr>
                        <w:spacing w:after="0" w:line="240" w:lineRule="auto"/>
                        <w:rPr>
                          <w:sz w:val="18"/>
                          <w:szCs w:val="18"/>
                        </w:rPr>
                      </w:pPr>
                      <w:r>
                        <w:rPr>
                          <w:sz w:val="18"/>
                          <w:szCs w:val="18"/>
                        </w:rPr>
                        <w:t>A book is optional.  The cardinality is many</w:t>
                      </w:r>
                    </w:p>
                  </w:txbxContent>
                </v:textbox>
              </v:shape>
            </w:pict>
          </mc:Fallback>
        </mc:AlternateContent>
      </w:r>
      <w:r>
        <w:rPr>
          <w:rFonts w:ascii="Times New Roman" w:hAnsi="Times New Roman" w:cs="Times New Roman"/>
          <w:b/>
          <w:noProof/>
        </w:rPr>
        <mc:AlternateContent>
          <mc:Choice Requires="wps">
            <w:drawing>
              <wp:anchor distT="0" distB="0" distL="114300" distR="114300" simplePos="0" relativeHeight="251670528" behindDoc="0" locked="0" layoutInCell="1" allowOverlap="1" wp14:anchorId="38EB58F3" wp14:editId="38EB58F4">
                <wp:simplePos x="0" y="0"/>
                <wp:positionH relativeFrom="column">
                  <wp:posOffset>5886450</wp:posOffset>
                </wp:positionH>
                <wp:positionV relativeFrom="paragraph">
                  <wp:posOffset>673735</wp:posOffset>
                </wp:positionV>
                <wp:extent cx="709295" cy="804545"/>
                <wp:effectExtent l="0" t="0" r="14605" b="14605"/>
                <wp:wrapNone/>
                <wp:docPr id="7" name="Text Box 7"/>
                <wp:cNvGraphicFramePr/>
                <a:graphic xmlns:a="http://schemas.openxmlformats.org/drawingml/2006/main">
                  <a:graphicData uri="http://schemas.microsoft.com/office/word/2010/wordprocessingShape">
                    <wps:wsp>
                      <wps:cNvSpPr txBox="1"/>
                      <wps:spPr>
                        <a:xfrm>
                          <a:off x="0" y="0"/>
                          <a:ext cx="709295" cy="8045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EB590A" w14:textId="77777777" w:rsidR="007E1F06" w:rsidRPr="00290A50" w:rsidRDefault="007E1F06" w:rsidP="007E1F06">
                            <w:pPr>
                              <w:spacing w:after="0" w:line="240" w:lineRule="auto"/>
                              <w:rPr>
                                <w:sz w:val="20"/>
                                <w:szCs w:val="20"/>
                              </w:rPr>
                            </w:pPr>
                            <w:r>
                              <w:rPr>
                                <w:sz w:val="20"/>
                                <w:szCs w:val="20"/>
                              </w:rPr>
                              <w:t>Author attributes are marked with a dash lin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EB58F3" id="Text Box 7" o:spid="_x0000_s1031" type="#_x0000_t202" style="position:absolute;left:0;text-align:left;margin-left:463.5pt;margin-top:53.05pt;width:55.85pt;height:63.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" filled="f" stroked="f" strokeweight=".5pt">
                <v:textbox inset="0,0,0,0">
                  <w:txbxContent>
                    <w:p w14:paraId="38EB590A" w14:textId="77777777" w:rsidR="007E1F06" w:rsidRPr="00290A50" w:rsidRDefault="007E1F06" w:rsidP="007E1F06">
                      <w:pPr>
                        <w:spacing w:after="0" w:line="240" w:lineRule="auto"/>
                        <w:rPr>
                          <w:sz w:val="20"/>
                          <w:szCs w:val="20"/>
                        </w:rPr>
                      </w:pPr>
                      <w:r>
                        <w:rPr>
                          <w:sz w:val="20"/>
                          <w:szCs w:val="20"/>
                        </w:rPr>
                        <w:t>Author attributes are marked with a dash line</w:t>
                      </w:r>
                    </w:p>
                  </w:txbxContent>
                </v:textbox>
              </v:shape>
            </w:pict>
          </mc:Fallback>
        </mc:AlternateContent>
      </w:r>
      <w:r w:rsidR="007E1F06">
        <w:rPr>
          <w:rFonts w:ascii="Times New Roman" w:hAnsi="Times New Roman" w:cs="Times New Roman"/>
          <w:b/>
          <w:noProof/>
        </w:rPr>
        <mc:AlternateContent>
          <mc:Choice Requires="wps">
            <w:drawing>
              <wp:anchor distT="0" distB="0" distL="114300" distR="114300" simplePos="0" relativeHeight="251671552" behindDoc="0" locked="0" layoutInCell="1" allowOverlap="1" wp14:anchorId="38EB58F5" wp14:editId="38EB58F6">
                <wp:simplePos x="0" y="0"/>
                <wp:positionH relativeFrom="column">
                  <wp:posOffset>5596128</wp:posOffset>
                </wp:positionH>
                <wp:positionV relativeFrom="paragraph">
                  <wp:posOffset>687349</wp:posOffset>
                </wp:positionV>
                <wp:extent cx="292608" cy="219583"/>
                <wp:effectExtent l="38100" t="38100" r="31750" b="28575"/>
                <wp:wrapNone/>
                <wp:docPr id="8" name="Straight Arrow Connector 8"/>
                <wp:cNvGraphicFramePr/>
                <a:graphic xmlns:a="http://schemas.openxmlformats.org/drawingml/2006/main">
                  <a:graphicData uri="http://schemas.microsoft.com/office/word/2010/wordprocessingShape">
                    <wps:wsp>
                      <wps:cNvCnPr/>
                      <wps:spPr>
                        <a:xfrm flipH="1" flipV="1">
                          <a:off x="0" y="0"/>
                          <a:ext cx="292608" cy="21958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4D80CA8" id="Straight Arrow Connector 8" o:spid="_x0000_s1026" type="#_x0000_t32" style="position:absolute;margin-left:440.65pt;margin-top:54.1pt;width:23.05pt;height:17.3pt;flip:x 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" strokecolor="black [3040]">
                <v:stroke endarrow="open"/>
              </v:shape>
            </w:pict>
          </mc:Fallback>
        </mc:AlternateContent>
      </w:r>
      <w:r w:rsidR="009F33A3">
        <w:rPr>
          <w:rFonts w:ascii="Times New Roman" w:hAnsi="Times New Roman" w:cs="Times New Roman"/>
          <w:b/>
          <w:noProof/>
        </w:rPr>
        <mc:AlternateContent>
          <mc:Choice Requires="wps">
            <w:drawing>
              <wp:anchor distT="0" distB="0" distL="114300" distR="114300" simplePos="0" relativeHeight="251668480" behindDoc="0" locked="0" layoutInCell="1" allowOverlap="1" wp14:anchorId="38EB58F7" wp14:editId="38EB58F8">
                <wp:simplePos x="0" y="0"/>
                <wp:positionH relativeFrom="column">
                  <wp:posOffset>5800954</wp:posOffset>
                </wp:positionH>
                <wp:positionV relativeFrom="paragraph">
                  <wp:posOffset>138836</wp:posOffset>
                </wp:positionV>
                <wp:extent cx="174626" cy="233680"/>
                <wp:effectExtent l="38100" t="0" r="34925" b="52070"/>
                <wp:wrapNone/>
                <wp:docPr id="6" name="Straight Arrow Connector 6"/>
                <wp:cNvGraphicFramePr/>
                <a:graphic xmlns:a="http://schemas.openxmlformats.org/drawingml/2006/main">
                  <a:graphicData uri="http://schemas.microsoft.com/office/word/2010/wordprocessingShape">
                    <wps:wsp>
                      <wps:cNvCnPr/>
                      <wps:spPr>
                        <a:xfrm flipH="1">
                          <a:off x="0" y="0"/>
                          <a:ext cx="174626" cy="23368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w14:anchorId="18F6ECFB" id="Straight Arrow Connector 6" o:spid="_x0000_s1026" type="#_x0000_t32" style="position:absolute;margin-left:456.75pt;margin-top:10.95pt;width:13.75pt;height:18.4pt;flip:x;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" strokecolor="black [3040]">
                <v:stroke endarrow="open"/>
              </v:shape>
            </w:pict>
          </mc:Fallback>
        </mc:AlternateContent>
      </w:r>
      <w:r w:rsidR="009F33A3">
        <w:t xml:space="preserve"> The </w:t>
      </w:r>
      <w:r w:rsidR="009F33A3" w:rsidRPr="009F33A3">
        <w:rPr>
          <w:highlight w:val="yellow"/>
        </w:rPr>
        <w:t>book</w:t>
      </w:r>
      <w:r w:rsidR="009F33A3">
        <w:t xml:space="preserve"> </w:t>
      </w:r>
      <w:r w:rsidR="009F33A3" w:rsidRPr="009F33A3">
        <w:rPr>
          <w:u w:val="single"/>
        </w:rPr>
        <w:t xml:space="preserve">information includes the title, publisher, author, edition, </w:t>
      </w:r>
      <w:r w:rsidR="009F33A3" w:rsidRPr="00DC0617">
        <w:rPr>
          <w:noProof/>
          <w:u w:val="single"/>
        </w:rPr>
        <w:t>hard cover</w:t>
      </w:r>
      <w:r w:rsidR="009F33A3" w:rsidRPr="009F33A3">
        <w:rPr>
          <w:u w:val="single"/>
        </w:rPr>
        <w:t>, and ISBN</w:t>
      </w:r>
      <w:r w:rsidR="009F33A3">
        <w:t xml:space="preserve">.  The </w:t>
      </w:r>
      <w:r w:rsidR="009F33A3" w:rsidRPr="009F33A3">
        <w:rPr>
          <w:highlight w:val="yellow"/>
        </w:rPr>
        <w:t>store</w:t>
      </w:r>
      <w:r w:rsidR="009F33A3">
        <w:t xml:space="preserve"> information includes the </w:t>
      </w:r>
      <w:r w:rsidR="009F33A3" w:rsidRPr="009F33A3">
        <w:rPr>
          <w:u w:val="double"/>
        </w:rPr>
        <w:t>store name, street address, zip code, and manager’s name</w:t>
      </w:r>
      <w:r w:rsidR="009F33A3">
        <w:t xml:space="preserve">.  For each </w:t>
      </w:r>
      <w:r w:rsidR="009F33A3" w:rsidRPr="009F33A3">
        <w:rPr>
          <w:highlight w:val="yellow"/>
        </w:rPr>
        <w:t>author</w:t>
      </w:r>
      <w:r w:rsidR="009F33A3">
        <w:t xml:space="preserve">, the database keeps track of </w:t>
      </w:r>
      <w:r w:rsidR="009F33A3" w:rsidRPr="007E1F06">
        <w:rPr>
          <w:u w:val="dotted"/>
        </w:rPr>
        <w:t>first, last name, nickname, and date of birth</w:t>
      </w:r>
      <w:r w:rsidR="009F33A3">
        <w:t xml:space="preserve">. Each </w:t>
      </w:r>
      <w:r w:rsidR="009F33A3" w:rsidRPr="009F33A3">
        <w:rPr>
          <w:highlight w:val="yellow"/>
        </w:rPr>
        <w:t>zip codes</w:t>
      </w:r>
      <w:r w:rsidR="009F33A3">
        <w:t xml:space="preserve"> table includes city and state. An </w:t>
      </w:r>
      <w:r w:rsidR="009F33A3" w:rsidRPr="009F33A3">
        <w:rPr>
          <w:highlight w:val="yellow"/>
        </w:rPr>
        <w:t>inventory</w:t>
      </w:r>
      <w:r w:rsidR="009F33A3">
        <w:t xml:space="preserve"> tracks the book price and the number of available copies at each store.</w:t>
      </w:r>
    </w:p>
    <w:p w14:paraId="38EB58DD" w14:textId="77777777" w:rsidR="009F33A3" w:rsidRDefault="004017E2" w:rsidP="007E1F06">
      <w:pPr>
        <w:spacing w:line="360" w:lineRule="auto"/>
        <w:ind w:left="720" w:firstLine="720"/>
      </w:pPr>
      <w:r>
        <w:rPr>
          <w:noProof/>
        </w:rPr>
        <mc:AlternateContent>
          <mc:Choice Requires="wps">
            <w:drawing>
              <wp:anchor distT="0" distB="0" distL="114300" distR="114300" simplePos="0" relativeHeight="251675648" behindDoc="0" locked="0" layoutInCell="1" allowOverlap="1" wp14:anchorId="38EB58F9" wp14:editId="38EB58FA">
                <wp:simplePos x="0" y="0"/>
                <wp:positionH relativeFrom="column">
                  <wp:posOffset>197485</wp:posOffset>
                </wp:positionH>
                <wp:positionV relativeFrom="paragraph">
                  <wp:posOffset>400685</wp:posOffset>
                </wp:positionV>
                <wp:extent cx="3065145" cy="328930"/>
                <wp:effectExtent l="0" t="76200" r="0" b="33020"/>
                <wp:wrapNone/>
                <wp:docPr id="11" name="Straight Arrow Connector 11"/>
                <wp:cNvGraphicFramePr/>
                <a:graphic xmlns:a="http://schemas.openxmlformats.org/drawingml/2006/main">
                  <a:graphicData uri="http://schemas.microsoft.com/office/word/2010/wordprocessingShape">
                    <wps:wsp>
                      <wps:cNvCnPr/>
                      <wps:spPr>
                        <a:xfrm flipV="1">
                          <a:off x="0" y="0"/>
                          <a:ext cx="3065145" cy="32893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A51FEC" id="Straight Arrow Connector 11" o:spid="_x0000_s1026" type="#_x0000_t32" style="position:absolute;margin-left:15.55pt;margin-top:31.55pt;width:241.35pt;height:25.9pt;flip:y;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" strokecolor="black [3040]">
                <v:stroke endarrow="open"/>
              </v:shape>
            </w:pict>
          </mc:Fallback>
        </mc:AlternateContent>
      </w:r>
      <w:r>
        <w:rPr>
          <w:noProof/>
        </w:rPr>
        <mc:AlternateContent>
          <mc:Choice Requires="wps">
            <w:drawing>
              <wp:anchor distT="0" distB="0" distL="114300" distR="114300" simplePos="0" relativeHeight="251674624" behindDoc="0" locked="0" layoutInCell="1" allowOverlap="1" wp14:anchorId="38EB58FB" wp14:editId="38EB58FC">
                <wp:simplePos x="0" y="0"/>
                <wp:positionH relativeFrom="column">
                  <wp:posOffset>153619</wp:posOffset>
                </wp:positionH>
                <wp:positionV relativeFrom="paragraph">
                  <wp:posOffset>130150</wp:posOffset>
                </wp:positionV>
                <wp:extent cx="2237639" cy="80467"/>
                <wp:effectExtent l="0" t="76200" r="0" b="34290"/>
                <wp:wrapNone/>
                <wp:docPr id="10" name="Straight Arrow Connector 10"/>
                <wp:cNvGraphicFramePr/>
                <a:graphic xmlns:a="http://schemas.openxmlformats.org/drawingml/2006/main">
                  <a:graphicData uri="http://schemas.microsoft.com/office/word/2010/wordprocessingShape">
                    <wps:wsp>
                      <wps:cNvCnPr/>
                      <wps:spPr>
                        <a:xfrm flipV="1">
                          <a:off x="0" y="0"/>
                          <a:ext cx="2237639" cy="80467"/>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4619CE" id="Straight Arrow Connector 10" o:spid="_x0000_s1026" type="#_x0000_t32" style="position:absolute;margin-left:12.1pt;margin-top:10.25pt;width:176.2pt;height:6.35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" strokecolor="black [3040]">
                <v:stroke endarrow="open"/>
              </v:shape>
            </w:pict>
          </mc:Fallback>
        </mc:AlternateContent>
      </w:r>
      <w:r w:rsidR="009F33A3">
        <w:t xml:space="preserve">For this application, each </w:t>
      </w:r>
      <w:r w:rsidR="009F33A3" w:rsidRPr="007E1F06">
        <w:rPr>
          <w:highlight w:val="green"/>
        </w:rPr>
        <w:t>book must have an author</w:t>
      </w:r>
      <w:r w:rsidR="009F33A3">
        <w:t xml:space="preserve">. If there is more than one author, the database stores only the first author’s name. </w:t>
      </w:r>
      <w:r w:rsidR="009F33A3" w:rsidRPr="007E1F06">
        <w:rPr>
          <w:highlight w:val="green"/>
        </w:rPr>
        <w:t>Each author could have written zero or more books</w:t>
      </w:r>
      <w:r w:rsidR="009F33A3">
        <w:t xml:space="preserve">. A </w:t>
      </w:r>
      <w:r w:rsidR="009F33A3" w:rsidRPr="004017E2">
        <w:t>book can be available at zero or many stores, and each store could sell zero or more books</w:t>
      </w:r>
      <w:r w:rsidR="009F33A3">
        <w:t xml:space="preserve">. A </w:t>
      </w:r>
      <w:r w:rsidR="009F33A3" w:rsidRPr="00DC0617">
        <w:rPr>
          <w:noProof/>
        </w:rPr>
        <w:t>zipcode</w:t>
      </w:r>
      <w:r w:rsidR="009F33A3">
        <w:t xml:space="preserve"> location may have zero or more stores, and each store must have a location.</w:t>
      </w:r>
    </w:p>
    <w:p w14:paraId="38EB58DE" w14:textId="77777777" w:rsidR="009F33A3" w:rsidRDefault="009F33A3" w:rsidP="007E1F06">
      <w:pPr>
        <w:pStyle w:val="BodyTextIndent"/>
        <w:spacing w:line="360" w:lineRule="auto"/>
        <w:ind w:firstLine="720"/>
        <w:rPr>
          <w:lang w:val="en-US"/>
        </w:rPr>
      </w:pPr>
      <w:r>
        <w:t xml:space="preserve">  </w:t>
      </w:r>
      <w:r w:rsidRPr="009F33A3">
        <w:rPr>
          <w:rFonts w:asciiTheme="minorHAnsi" w:eastAsiaTheme="minorHAnsi" w:hAnsiTheme="minorHAnsi" w:cstheme="minorBidi"/>
          <w:sz w:val="22"/>
          <w:szCs w:val="22"/>
          <w:lang w:val="en-US" w:eastAsia="en-US"/>
        </w:rPr>
        <w:t>Assumptions: This application tracks the stores located in the United States only.  The prices for each book vary among the stores.</w:t>
      </w:r>
    </w:p>
    <w:p w14:paraId="38EB58DF" w14:textId="77777777" w:rsidR="009F33A3" w:rsidRDefault="004017E2" w:rsidP="009F33A3">
      <w:pPr>
        <w:pStyle w:val="BodyTextIndent"/>
        <w:ind w:firstLine="720"/>
      </w:pPr>
      <w:r>
        <w:rPr>
          <w:noProof/>
          <w:lang w:val="en-US" w:eastAsia="en-US"/>
        </w:rPr>
        <mc:AlternateContent>
          <mc:Choice Requires="wps">
            <w:drawing>
              <wp:anchor distT="0" distB="0" distL="114300" distR="114300" simplePos="0" relativeHeight="251678720" behindDoc="0" locked="0" layoutInCell="1" allowOverlap="1" wp14:anchorId="38EB58FD" wp14:editId="38EB58FE">
                <wp:simplePos x="0" y="0"/>
                <wp:positionH relativeFrom="column">
                  <wp:posOffset>58522</wp:posOffset>
                </wp:positionH>
                <wp:positionV relativeFrom="paragraph">
                  <wp:posOffset>136220</wp:posOffset>
                </wp:positionV>
                <wp:extent cx="182880" cy="629107"/>
                <wp:effectExtent l="0" t="0" r="26670" b="19050"/>
                <wp:wrapNone/>
                <wp:docPr id="14" name="Left Brace 14"/>
                <wp:cNvGraphicFramePr/>
                <a:graphic xmlns:a="http://schemas.openxmlformats.org/drawingml/2006/main">
                  <a:graphicData uri="http://schemas.microsoft.com/office/word/2010/wordprocessingShape">
                    <wps:wsp>
                      <wps:cNvSpPr/>
                      <wps:spPr>
                        <a:xfrm>
                          <a:off x="0" y="0"/>
                          <a:ext cx="182880" cy="629107"/>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A1A04A3"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4" o:spid="_x0000_s1026" type="#_x0000_t87" style="position:absolute;margin-left:4.6pt;margin-top:10.75pt;width:14.4pt;height:49.5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" adj="523" strokecolor="black [3040]"/>
            </w:pict>
          </mc:Fallback>
        </mc:AlternateContent>
      </w:r>
      <w:r w:rsidR="009F33A3">
        <w:t xml:space="preserve"> </w:t>
      </w:r>
    </w:p>
    <w:p w14:paraId="38EB58E0" w14:textId="77777777" w:rsidR="009F33A3" w:rsidRDefault="004017E2" w:rsidP="009F33A3">
      <w:pPr>
        <w:numPr>
          <w:ilvl w:val="0"/>
          <w:numId w:val="2"/>
        </w:numPr>
        <w:spacing w:after="0" w:line="240" w:lineRule="auto"/>
      </w:pPr>
      <w:r>
        <w:rPr>
          <w:rFonts w:ascii="Times New Roman" w:hAnsi="Times New Roman" w:cs="Times New Roman"/>
          <w:b/>
          <w:noProof/>
        </w:rPr>
        <mc:AlternateContent>
          <mc:Choice Requires="wps">
            <w:drawing>
              <wp:anchor distT="0" distB="0" distL="114300" distR="114300" simplePos="0" relativeHeight="251677696" behindDoc="0" locked="0" layoutInCell="1" allowOverlap="1" wp14:anchorId="38EB58FF" wp14:editId="38EB5900">
                <wp:simplePos x="0" y="0"/>
                <wp:positionH relativeFrom="column">
                  <wp:posOffset>-554990</wp:posOffset>
                </wp:positionH>
                <wp:positionV relativeFrom="paragraph">
                  <wp:posOffset>99492</wp:posOffset>
                </wp:positionV>
                <wp:extent cx="709295" cy="401955"/>
                <wp:effectExtent l="0" t="0" r="14605" b="0"/>
                <wp:wrapNone/>
                <wp:docPr id="13" name="Text Box 13"/>
                <wp:cNvGraphicFramePr/>
                <a:graphic xmlns:a="http://schemas.openxmlformats.org/drawingml/2006/main">
                  <a:graphicData uri="http://schemas.microsoft.com/office/word/2010/wordprocessingShape">
                    <wps:wsp>
                      <wps:cNvSpPr txBox="1"/>
                      <wps:spPr>
                        <a:xfrm>
                          <a:off x="0" y="0"/>
                          <a:ext cx="709295" cy="4019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EB590B" w14:textId="77777777" w:rsidR="004017E2" w:rsidRPr="00290A50" w:rsidRDefault="004017E2" w:rsidP="004017E2">
                            <w:pPr>
                              <w:spacing w:after="0" w:line="240" w:lineRule="auto"/>
                              <w:rPr>
                                <w:sz w:val="20"/>
                                <w:szCs w:val="20"/>
                              </w:rPr>
                            </w:pPr>
                            <w:r>
                              <w:rPr>
                                <w:sz w:val="20"/>
                                <w:szCs w:val="20"/>
                              </w:rPr>
                              <w:t>Software and datab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EB58FF" id="Text Box 13" o:spid="_x0000_s1032" type="#_x0000_t202" style="position:absolute;left:0;text-align:left;margin-left:-43.7pt;margin-top:7.85pt;width:55.85pt;height:31.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" filled="f" stroked="f" strokeweight=".5pt">
                <v:textbox inset="0,0,0,0">
                  <w:txbxContent>
                    <w:p w14:paraId="38EB590B" w14:textId="77777777" w:rsidR="004017E2" w:rsidRPr="00290A50" w:rsidRDefault="004017E2" w:rsidP="004017E2">
                      <w:pPr>
                        <w:spacing w:after="0" w:line="240" w:lineRule="auto"/>
                        <w:rPr>
                          <w:sz w:val="20"/>
                          <w:szCs w:val="20"/>
                        </w:rPr>
                      </w:pPr>
                      <w:r>
                        <w:rPr>
                          <w:sz w:val="20"/>
                          <w:szCs w:val="20"/>
                        </w:rPr>
                        <w:t>Software and database</w:t>
                      </w:r>
                    </w:p>
                  </w:txbxContent>
                </v:textbox>
              </v:shape>
            </w:pict>
          </mc:Fallback>
        </mc:AlternateContent>
      </w:r>
      <w:r w:rsidR="009F33A3">
        <w:t>Database: Oracle 11g on UNIX platform.</w:t>
      </w:r>
    </w:p>
    <w:p w14:paraId="38EB58E1" w14:textId="77777777" w:rsidR="009F33A3" w:rsidRDefault="009F33A3" w:rsidP="009F33A3">
      <w:pPr>
        <w:numPr>
          <w:ilvl w:val="0"/>
          <w:numId w:val="2"/>
        </w:numPr>
        <w:spacing w:after="0" w:line="240" w:lineRule="auto"/>
      </w:pPr>
      <w:r>
        <w:t>Software: Oracle data modeler, Oracle SQL developer, and Putty.</w:t>
      </w:r>
    </w:p>
    <w:p w14:paraId="38EB58E2" w14:textId="77777777" w:rsidR="009F33A3" w:rsidRDefault="009F33A3" w:rsidP="009F33A3">
      <w:pPr>
        <w:numPr>
          <w:ilvl w:val="0"/>
          <w:numId w:val="2"/>
        </w:numPr>
        <w:spacing w:after="0" w:line="240" w:lineRule="auto"/>
      </w:pPr>
      <w:r>
        <w:t>DDL – drop and create the database objects including tables, views, triggers, and sequences. DML – populate and query data.</w:t>
      </w:r>
    </w:p>
    <w:p w14:paraId="38EB58E3" w14:textId="77777777" w:rsidR="009F33A3" w:rsidRDefault="009F33A3" w:rsidP="009F33A3">
      <w:pPr>
        <w:pStyle w:val="ListParagraph"/>
        <w:ind w:left="0"/>
      </w:pPr>
    </w:p>
    <w:p w14:paraId="38EB58E4" w14:textId="77777777" w:rsidR="004017E2" w:rsidRDefault="004017E2" w:rsidP="009F33A3">
      <w:pPr>
        <w:pStyle w:val="ListParagraph"/>
        <w:ind w:left="0"/>
      </w:pPr>
      <w:r>
        <w:t xml:space="preserve">Note that the relationship between book and store is many-to-many. </w:t>
      </w:r>
      <w:r w:rsidR="0009381D">
        <w:t xml:space="preserve">(A book is available at </w:t>
      </w:r>
      <w:r w:rsidR="0009381D" w:rsidRPr="0009381D">
        <w:rPr>
          <w:b/>
        </w:rPr>
        <w:t>zero or more</w:t>
      </w:r>
      <w:r w:rsidR="0009381D">
        <w:t xml:space="preserve"> stores, and each store has </w:t>
      </w:r>
      <w:r w:rsidR="0009381D" w:rsidRPr="0009381D">
        <w:rPr>
          <w:b/>
        </w:rPr>
        <w:t>zero or more</w:t>
      </w:r>
      <w:r w:rsidR="0009381D">
        <w:t xml:space="preserve"> books.)</w:t>
      </w:r>
      <w:r>
        <w:t xml:space="preserve"> The sample lab project ERD has an associative entity </w:t>
      </w:r>
      <w:r w:rsidR="0009381D">
        <w:t xml:space="preserve">Inventory </w:t>
      </w:r>
      <w:r>
        <w:t xml:space="preserve">to resolve the </w:t>
      </w:r>
      <w:r w:rsidR="0009381D">
        <w:t>many-to-many relationship.</w:t>
      </w:r>
    </w:p>
    <w:sectPr w:rsidR="004017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686E9C"/>
    <w:multiLevelType w:val="hybridMultilevel"/>
    <w:tmpl w:val="381E3D58"/>
    <w:lvl w:ilvl="0" w:tplc="AA2A8BC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783C6B5C"/>
    <w:multiLevelType w:val="hybridMultilevel"/>
    <w:tmpl w:val="FF889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tDA3MzSxMDE2MjIyMDBV0lEKTi0uzszPAykwrAUAd2j2xiwAAAA="/>
  </w:docVars>
  <w:rsids>
    <w:rsidRoot w:val="009F33A3"/>
    <w:rsid w:val="00000285"/>
    <w:rsid w:val="00000CE5"/>
    <w:rsid w:val="00000D27"/>
    <w:rsid w:val="000017D4"/>
    <w:rsid w:val="0000199A"/>
    <w:rsid w:val="00001A13"/>
    <w:rsid w:val="00001B1D"/>
    <w:rsid w:val="00001CF4"/>
    <w:rsid w:val="00001DBB"/>
    <w:rsid w:val="00001E14"/>
    <w:rsid w:val="00002A9C"/>
    <w:rsid w:val="00002D66"/>
    <w:rsid w:val="00002E9A"/>
    <w:rsid w:val="00002FD9"/>
    <w:rsid w:val="0000373C"/>
    <w:rsid w:val="0000432C"/>
    <w:rsid w:val="00004749"/>
    <w:rsid w:val="000047DE"/>
    <w:rsid w:val="00004925"/>
    <w:rsid w:val="00004C74"/>
    <w:rsid w:val="0000518F"/>
    <w:rsid w:val="00005945"/>
    <w:rsid w:val="000059E8"/>
    <w:rsid w:val="000063FA"/>
    <w:rsid w:val="000077E4"/>
    <w:rsid w:val="00010DD1"/>
    <w:rsid w:val="000121B2"/>
    <w:rsid w:val="00012251"/>
    <w:rsid w:val="00012569"/>
    <w:rsid w:val="00012D33"/>
    <w:rsid w:val="00013390"/>
    <w:rsid w:val="00013426"/>
    <w:rsid w:val="000135EC"/>
    <w:rsid w:val="00013615"/>
    <w:rsid w:val="00013831"/>
    <w:rsid w:val="00014998"/>
    <w:rsid w:val="00014AAF"/>
    <w:rsid w:val="00014C3F"/>
    <w:rsid w:val="00014C8D"/>
    <w:rsid w:val="00015076"/>
    <w:rsid w:val="000156FB"/>
    <w:rsid w:val="0001646E"/>
    <w:rsid w:val="00016927"/>
    <w:rsid w:val="00016AC1"/>
    <w:rsid w:val="00016D4B"/>
    <w:rsid w:val="00016F52"/>
    <w:rsid w:val="00017C27"/>
    <w:rsid w:val="00020021"/>
    <w:rsid w:val="00020240"/>
    <w:rsid w:val="00020C50"/>
    <w:rsid w:val="00022651"/>
    <w:rsid w:val="0002274B"/>
    <w:rsid w:val="00023537"/>
    <w:rsid w:val="00023FEA"/>
    <w:rsid w:val="000251D9"/>
    <w:rsid w:val="00025507"/>
    <w:rsid w:val="0002561E"/>
    <w:rsid w:val="00025899"/>
    <w:rsid w:val="00025B7F"/>
    <w:rsid w:val="00025D7B"/>
    <w:rsid w:val="00026AEC"/>
    <w:rsid w:val="00026E74"/>
    <w:rsid w:val="00026ED4"/>
    <w:rsid w:val="000270D9"/>
    <w:rsid w:val="000275E3"/>
    <w:rsid w:val="00027D6A"/>
    <w:rsid w:val="00030401"/>
    <w:rsid w:val="00030878"/>
    <w:rsid w:val="00030B24"/>
    <w:rsid w:val="0003108F"/>
    <w:rsid w:val="0003120E"/>
    <w:rsid w:val="00031C32"/>
    <w:rsid w:val="00032B5E"/>
    <w:rsid w:val="00032EFD"/>
    <w:rsid w:val="00033717"/>
    <w:rsid w:val="00034180"/>
    <w:rsid w:val="000341FC"/>
    <w:rsid w:val="00034A36"/>
    <w:rsid w:val="00034C3A"/>
    <w:rsid w:val="00034CC9"/>
    <w:rsid w:val="00034FEC"/>
    <w:rsid w:val="00035F31"/>
    <w:rsid w:val="00036839"/>
    <w:rsid w:val="0003694F"/>
    <w:rsid w:val="00036A3C"/>
    <w:rsid w:val="00036E4C"/>
    <w:rsid w:val="00036EFB"/>
    <w:rsid w:val="000378AC"/>
    <w:rsid w:val="00037E9A"/>
    <w:rsid w:val="00037EE0"/>
    <w:rsid w:val="000402EB"/>
    <w:rsid w:val="00040505"/>
    <w:rsid w:val="00040698"/>
    <w:rsid w:val="000407EE"/>
    <w:rsid w:val="00040BCE"/>
    <w:rsid w:val="00040E9F"/>
    <w:rsid w:val="000416BB"/>
    <w:rsid w:val="00041DD3"/>
    <w:rsid w:val="00043202"/>
    <w:rsid w:val="000432F1"/>
    <w:rsid w:val="000437DA"/>
    <w:rsid w:val="000442AC"/>
    <w:rsid w:val="000445CA"/>
    <w:rsid w:val="000446C7"/>
    <w:rsid w:val="00044940"/>
    <w:rsid w:val="00044B12"/>
    <w:rsid w:val="00044F7B"/>
    <w:rsid w:val="00045464"/>
    <w:rsid w:val="00045813"/>
    <w:rsid w:val="00046A87"/>
    <w:rsid w:val="00046D80"/>
    <w:rsid w:val="00046E4B"/>
    <w:rsid w:val="0005175A"/>
    <w:rsid w:val="00051A84"/>
    <w:rsid w:val="00051FE8"/>
    <w:rsid w:val="000526DD"/>
    <w:rsid w:val="00052791"/>
    <w:rsid w:val="00053963"/>
    <w:rsid w:val="00054CFE"/>
    <w:rsid w:val="00054F14"/>
    <w:rsid w:val="00054F89"/>
    <w:rsid w:val="0005561F"/>
    <w:rsid w:val="00056021"/>
    <w:rsid w:val="000564D9"/>
    <w:rsid w:val="00060135"/>
    <w:rsid w:val="000601F4"/>
    <w:rsid w:val="00060A19"/>
    <w:rsid w:val="0006114A"/>
    <w:rsid w:val="0006149A"/>
    <w:rsid w:val="00061BF2"/>
    <w:rsid w:val="00062678"/>
    <w:rsid w:val="00063103"/>
    <w:rsid w:val="00063873"/>
    <w:rsid w:val="00063E89"/>
    <w:rsid w:val="00064042"/>
    <w:rsid w:val="00064FA5"/>
    <w:rsid w:val="000653EB"/>
    <w:rsid w:val="00065516"/>
    <w:rsid w:val="000657D2"/>
    <w:rsid w:val="00065A50"/>
    <w:rsid w:val="00065FB2"/>
    <w:rsid w:val="00066547"/>
    <w:rsid w:val="00066629"/>
    <w:rsid w:val="000668DB"/>
    <w:rsid w:val="000668DC"/>
    <w:rsid w:val="00066B2A"/>
    <w:rsid w:val="00066EEC"/>
    <w:rsid w:val="000674F0"/>
    <w:rsid w:val="00067621"/>
    <w:rsid w:val="00067D85"/>
    <w:rsid w:val="00067EF6"/>
    <w:rsid w:val="0007055B"/>
    <w:rsid w:val="0007069E"/>
    <w:rsid w:val="00070BC0"/>
    <w:rsid w:val="000710AB"/>
    <w:rsid w:val="000721AA"/>
    <w:rsid w:val="00072326"/>
    <w:rsid w:val="00072C03"/>
    <w:rsid w:val="00073CF5"/>
    <w:rsid w:val="00074101"/>
    <w:rsid w:val="00074154"/>
    <w:rsid w:val="00074330"/>
    <w:rsid w:val="00074703"/>
    <w:rsid w:val="000747BA"/>
    <w:rsid w:val="00075B3F"/>
    <w:rsid w:val="00075B6E"/>
    <w:rsid w:val="00075E1C"/>
    <w:rsid w:val="00075E21"/>
    <w:rsid w:val="00075EAF"/>
    <w:rsid w:val="0007614F"/>
    <w:rsid w:val="00076334"/>
    <w:rsid w:val="00076C29"/>
    <w:rsid w:val="00077180"/>
    <w:rsid w:val="000774AB"/>
    <w:rsid w:val="00077A2E"/>
    <w:rsid w:val="00077EAF"/>
    <w:rsid w:val="00077F1E"/>
    <w:rsid w:val="0008092D"/>
    <w:rsid w:val="00080C3B"/>
    <w:rsid w:val="0008123E"/>
    <w:rsid w:val="00081777"/>
    <w:rsid w:val="00081D6D"/>
    <w:rsid w:val="0008227C"/>
    <w:rsid w:val="00082BAE"/>
    <w:rsid w:val="00082D2C"/>
    <w:rsid w:val="00083028"/>
    <w:rsid w:val="0008378C"/>
    <w:rsid w:val="00084892"/>
    <w:rsid w:val="000848A1"/>
    <w:rsid w:val="00084ECD"/>
    <w:rsid w:val="00084F2D"/>
    <w:rsid w:val="0008584B"/>
    <w:rsid w:val="000863A3"/>
    <w:rsid w:val="00086457"/>
    <w:rsid w:val="00086B9D"/>
    <w:rsid w:val="00090882"/>
    <w:rsid w:val="00091352"/>
    <w:rsid w:val="000913CB"/>
    <w:rsid w:val="000919FC"/>
    <w:rsid w:val="00091CC7"/>
    <w:rsid w:val="00092B4B"/>
    <w:rsid w:val="00092B68"/>
    <w:rsid w:val="00093094"/>
    <w:rsid w:val="000931A3"/>
    <w:rsid w:val="00093387"/>
    <w:rsid w:val="0009381D"/>
    <w:rsid w:val="00093923"/>
    <w:rsid w:val="00094A01"/>
    <w:rsid w:val="00094BCA"/>
    <w:rsid w:val="00094C61"/>
    <w:rsid w:val="0009560B"/>
    <w:rsid w:val="00095E6E"/>
    <w:rsid w:val="00096531"/>
    <w:rsid w:val="0009687C"/>
    <w:rsid w:val="00096924"/>
    <w:rsid w:val="000969C3"/>
    <w:rsid w:val="000977F0"/>
    <w:rsid w:val="00097B04"/>
    <w:rsid w:val="00097D04"/>
    <w:rsid w:val="00097DFA"/>
    <w:rsid w:val="000A010F"/>
    <w:rsid w:val="000A07C9"/>
    <w:rsid w:val="000A1261"/>
    <w:rsid w:val="000A2111"/>
    <w:rsid w:val="000A265D"/>
    <w:rsid w:val="000A2869"/>
    <w:rsid w:val="000A2EA8"/>
    <w:rsid w:val="000A3395"/>
    <w:rsid w:val="000A3654"/>
    <w:rsid w:val="000A4F3D"/>
    <w:rsid w:val="000A52DF"/>
    <w:rsid w:val="000A5F17"/>
    <w:rsid w:val="000A62CC"/>
    <w:rsid w:val="000A6302"/>
    <w:rsid w:val="000A6C5F"/>
    <w:rsid w:val="000A6CE0"/>
    <w:rsid w:val="000A7594"/>
    <w:rsid w:val="000A795E"/>
    <w:rsid w:val="000A7A10"/>
    <w:rsid w:val="000B0D8B"/>
    <w:rsid w:val="000B16B6"/>
    <w:rsid w:val="000B2E7A"/>
    <w:rsid w:val="000B2F6C"/>
    <w:rsid w:val="000B3472"/>
    <w:rsid w:val="000B35FF"/>
    <w:rsid w:val="000B3E84"/>
    <w:rsid w:val="000B3EF4"/>
    <w:rsid w:val="000B3F18"/>
    <w:rsid w:val="000B3FE7"/>
    <w:rsid w:val="000B407F"/>
    <w:rsid w:val="000B459C"/>
    <w:rsid w:val="000B4604"/>
    <w:rsid w:val="000B5087"/>
    <w:rsid w:val="000B53A6"/>
    <w:rsid w:val="000B543D"/>
    <w:rsid w:val="000B54DF"/>
    <w:rsid w:val="000B5830"/>
    <w:rsid w:val="000B5849"/>
    <w:rsid w:val="000B63DA"/>
    <w:rsid w:val="000B6A87"/>
    <w:rsid w:val="000B6AE6"/>
    <w:rsid w:val="000B70F7"/>
    <w:rsid w:val="000B741D"/>
    <w:rsid w:val="000B7688"/>
    <w:rsid w:val="000B7F7A"/>
    <w:rsid w:val="000C00E7"/>
    <w:rsid w:val="000C0235"/>
    <w:rsid w:val="000C02E2"/>
    <w:rsid w:val="000C07FB"/>
    <w:rsid w:val="000C0F72"/>
    <w:rsid w:val="000C10FC"/>
    <w:rsid w:val="000C1A1A"/>
    <w:rsid w:val="000C1ACB"/>
    <w:rsid w:val="000C1F2A"/>
    <w:rsid w:val="000C1F32"/>
    <w:rsid w:val="000C22A9"/>
    <w:rsid w:val="000C2419"/>
    <w:rsid w:val="000C2618"/>
    <w:rsid w:val="000C27CE"/>
    <w:rsid w:val="000C324D"/>
    <w:rsid w:val="000C3549"/>
    <w:rsid w:val="000C4181"/>
    <w:rsid w:val="000C437B"/>
    <w:rsid w:val="000C43C8"/>
    <w:rsid w:val="000C49AD"/>
    <w:rsid w:val="000C4F22"/>
    <w:rsid w:val="000C5063"/>
    <w:rsid w:val="000C6513"/>
    <w:rsid w:val="000C6FF4"/>
    <w:rsid w:val="000C71E1"/>
    <w:rsid w:val="000C7A39"/>
    <w:rsid w:val="000D025C"/>
    <w:rsid w:val="000D0DDC"/>
    <w:rsid w:val="000D0E3D"/>
    <w:rsid w:val="000D12AA"/>
    <w:rsid w:val="000D25BA"/>
    <w:rsid w:val="000D2650"/>
    <w:rsid w:val="000D3562"/>
    <w:rsid w:val="000D3ACA"/>
    <w:rsid w:val="000D4288"/>
    <w:rsid w:val="000D44D1"/>
    <w:rsid w:val="000D5B88"/>
    <w:rsid w:val="000D5BBF"/>
    <w:rsid w:val="000D6082"/>
    <w:rsid w:val="000D7098"/>
    <w:rsid w:val="000E1107"/>
    <w:rsid w:val="000E19F7"/>
    <w:rsid w:val="000E22A1"/>
    <w:rsid w:val="000E2773"/>
    <w:rsid w:val="000E2C63"/>
    <w:rsid w:val="000E3319"/>
    <w:rsid w:val="000E3346"/>
    <w:rsid w:val="000E3BC9"/>
    <w:rsid w:val="000E3F49"/>
    <w:rsid w:val="000E40EC"/>
    <w:rsid w:val="000E41A4"/>
    <w:rsid w:val="000E42CA"/>
    <w:rsid w:val="000E5511"/>
    <w:rsid w:val="000E5534"/>
    <w:rsid w:val="000E55CF"/>
    <w:rsid w:val="000E5983"/>
    <w:rsid w:val="000E5B35"/>
    <w:rsid w:val="000E6308"/>
    <w:rsid w:val="000E6873"/>
    <w:rsid w:val="000E6ABB"/>
    <w:rsid w:val="000E6F9D"/>
    <w:rsid w:val="000E7B52"/>
    <w:rsid w:val="000F1BBE"/>
    <w:rsid w:val="000F20F5"/>
    <w:rsid w:val="000F2781"/>
    <w:rsid w:val="000F2802"/>
    <w:rsid w:val="000F2C7F"/>
    <w:rsid w:val="000F30F5"/>
    <w:rsid w:val="000F313B"/>
    <w:rsid w:val="000F3CFC"/>
    <w:rsid w:val="000F4185"/>
    <w:rsid w:val="000F4711"/>
    <w:rsid w:val="000F48B2"/>
    <w:rsid w:val="000F62B7"/>
    <w:rsid w:val="000F71C8"/>
    <w:rsid w:val="000F7521"/>
    <w:rsid w:val="000F78B2"/>
    <w:rsid w:val="000F7B56"/>
    <w:rsid w:val="0010107D"/>
    <w:rsid w:val="001011BE"/>
    <w:rsid w:val="001017E1"/>
    <w:rsid w:val="00101E0D"/>
    <w:rsid w:val="001024C0"/>
    <w:rsid w:val="00102803"/>
    <w:rsid w:val="001028A8"/>
    <w:rsid w:val="00102EC4"/>
    <w:rsid w:val="00103BCF"/>
    <w:rsid w:val="00103CFC"/>
    <w:rsid w:val="001045D4"/>
    <w:rsid w:val="00104938"/>
    <w:rsid w:val="001054F9"/>
    <w:rsid w:val="00105889"/>
    <w:rsid w:val="00105E22"/>
    <w:rsid w:val="0010613C"/>
    <w:rsid w:val="001062F2"/>
    <w:rsid w:val="00106916"/>
    <w:rsid w:val="001071B6"/>
    <w:rsid w:val="00107915"/>
    <w:rsid w:val="0011012C"/>
    <w:rsid w:val="0011053F"/>
    <w:rsid w:val="00110F72"/>
    <w:rsid w:val="00111352"/>
    <w:rsid w:val="00111918"/>
    <w:rsid w:val="00111C87"/>
    <w:rsid w:val="0011216A"/>
    <w:rsid w:val="001123B0"/>
    <w:rsid w:val="00112A50"/>
    <w:rsid w:val="00112C10"/>
    <w:rsid w:val="0011300D"/>
    <w:rsid w:val="0011479B"/>
    <w:rsid w:val="0011491E"/>
    <w:rsid w:val="001156DB"/>
    <w:rsid w:val="00115C62"/>
    <w:rsid w:val="001160B6"/>
    <w:rsid w:val="00116781"/>
    <w:rsid w:val="001168CA"/>
    <w:rsid w:val="00116B5C"/>
    <w:rsid w:val="00117097"/>
    <w:rsid w:val="00120586"/>
    <w:rsid w:val="00120707"/>
    <w:rsid w:val="00121281"/>
    <w:rsid w:val="00121B6F"/>
    <w:rsid w:val="00121D37"/>
    <w:rsid w:val="00121D9B"/>
    <w:rsid w:val="001222CE"/>
    <w:rsid w:val="00122581"/>
    <w:rsid w:val="00122A0F"/>
    <w:rsid w:val="00122B1E"/>
    <w:rsid w:val="00122F61"/>
    <w:rsid w:val="00122FE3"/>
    <w:rsid w:val="00123382"/>
    <w:rsid w:val="00123597"/>
    <w:rsid w:val="00123C90"/>
    <w:rsid w:val="001248D2"/>
    <w:rsid w:val="00124D34"/>
    <w:rsid w:val="00124E59"/>
    <w:rsid w:val="00126099"/>
    <w:rsid w:val="00126535"/>
    <w:rsid w:val="00126892"/>
    <w:rsid w:val="00126B76"/>
    <w:rsid w:val="001278EB"/>
    <w:rsid w:val="00127E54"/>
    <w:rsid w:val="00130492"/>
    <w:rsid w:val="00132112"/>
    <w:rsid w:val="0013254B"/>
    <w:rsid w:val="001326C9"/>
    <w:rsid w:val="00132BBF"/>
    <w:rsid w:val="00133C82"/>
    <w:rsid w:val="0013410D"/>
    <w:rsid w:val="0013483E"/>
    <w:rsid w:val="00134847"/>
    <w:rsid w:val="0013487A"/>
    <w:rsid w:val="00134A98"/>
    <w:rsid w:val="00134C87"/>
    <w:rsid w:val="00134F40"/>
    <w:rsid w:val="00134F6C"/>
    <w:rsid w:val="00135533"/>
    <w:rsid w:val="001364C5"/>
    <w:rsid w:val="00136560"/>
    <w:rsid w:val="0013672B"/>
    <w:rsid w:val="001367C0"/>
    <w:rsid w:val="00136913"/>
    <w:rsid w:val="00136C96"/>
    <w:rsid w:val="001376B3"/>
    <w:rsid w:val="001376C3"/>
    <w:rsid w:val="00137A05"/>
    <w:rsid w:val="00137CD1"/>
    <w:rsid w:val="00137E6C"/>
    <w:rsid w:val="00141053"/>
    <w:rsid w:val="0014140D"/>
    <w:rsid w:val="001426E3"/>
    <w:rsid w:val="00142857"/>
    <w:rsid w:val="00142921"/>
    <w:rsid w:val="001436E7"/>
    <w:rsid w:val="0014371A"/>
    <w:rsid w:val="00143932"/>
    <w:rsid w:val="00143AF4"/>
    <w:rsid w:val="00143F05"/>
    <w:rsid w:val="001447FA"/>
    <w:rsid w:val="0014508D"/>
    <w:rsid w:val="001459C5"/>
    <w:rsid w:val="00145AA5"/>
    <w:rsid w:val="00146691"/>
    <w:rsid w:val="001469F2"/>
    <w:rsid w:val="00146EC1"/>
    <w:rsid w:val="00146F95"/>
    <w:rsid w:val="001478B5"/>
    <w:rsid w:val="00147CA1"/>
    <w:rsid w:val="0015041A"/>
    <w:rsid w:val="00150C4B"/>
    <w:rsid w:val="00150EF5"/>
    <w:rsid w:val="0015161E"/>
    <w:rsid w:val="00152D00"/>
    <w:rsid w:val="00152D5F"/>
    <w:rsid w:val="00154073"/>
    <w:rsid w:val="00154125"/>
    <w:rsid w:val="001541BD"/>
    <w:rsid w:val="001542F4"/>
    <w:rsid w:val="00155357"/>
    <w:rsid w:val="0015578B"/>
    <w:rsid w:val="0015593D"/>
    <w:rsid w:val="0015624D"/>
    <w:rsid w:val="001570B6"/>
    <w:rsid w:val="0016175F"/>
    <w:rsid w:val="00161B3C"/>
    <w:rsid w:val="00161BED"/>
    <w:rsid w:val="001628C8"/>
    <w:rsid w:val="0016313A"/>
    <w:rsid w:val="001636C7"/>
    <w:rsid w:val="00164898"/>
    <w:rsid w:val="00165023"/>
    <w:rsid w:val="001658AB"/>
    <w:rsid w:val="001662F6"/>
    <w:rsid w:val="001669C6"/>
    <w:rsid w:val="0016731C"/>
    <w:rsid w:val="001673D0"/>
    <w:rsid w:val="0017016E"/>
    <w:rsid w:val="00171251"/>
    <w:rsid w:val="00171C96"/>
    <w:rsid w:val="00171DE4"/>
    <w:rsid w:val="001721C7"/>
    <w:rsid w:val="00172557"/>
    <w:rsid w:val="001725E7"/>
    <w:rsid w:val="00172D03"/>
    <w:rsid w:val="00172F8A"/>
    <w:rsid w:val="00173346"/>
    <w:rsid w:val="001736D1"/>
    <w:rsid w:val="00173B9A"/>
    <w:rsid w:val="00173EA5"/>
    <w:rsid w:val="001750EB"/>
    <w:rsid w:val="00175124"/>
    <w:rsid w:val="00175239"/>
    <w:rsid w:val="00175E16"/>
    <w:rsid w:val="00176131"/>
    <w:rsid w:val="0017656E"/>
    <w:rsid w:val="00176969"/>
    <w:rsid w:val="00176994"/>
    <w:rsid w:val="00176C06"/>
    <w:rsid w:val="00176D42"/>
    <w:rsid w:val="00176E5B"/>
    <w:rsid w:val="00177010"/>
    <w:rsid w:val="00177292"/>
    <w:rsid w:val="00177AD7"/>
    <w:rsid w:val="00177E22"/>
    <w:rsid w:val="00177E5C"/>
    <w:rsid w:val="00180277"/>
    <w:rsid w:val="00180E7E"/>
    <w:rsid w:val="00181472"/>
    <w:rsid w:val="001817E3"/>
    <w:rsid w:val="00181C00"/>
    <w:rsid w:val="00181D85"/>
    <w:rsid w:val="00181DE0"/>
    <w:rsid w:val="00181EEB"/>
    <w:rsid w:val="00181F43"/>
    <w:rsid w:val="00182894"/>
    <w:rsid w:val="001836EC"/>
    <w:rsid w:val="0018420F"/>
    <w:rsid w:val="001854C1"/>
    <w:rsid w:val="0018621B"/>
    <w:rsid w:val="00186FFA"/>
    <w:rsid w:val="00187096"/>
    <w:rsid w:val="00187A1E"/>
    <w:rsid w:val="00190B24"/>
    <w:rsid w:val="00191A5A"/>
    <w:rsid w:val="001923AA"/>
    <w:rsid w:val="001923BB"/>
    <w:rsid w:val="0019262B"/>
    <w:rsid w:val="0019274D"/>
    <w:rsid w:val="001930D2"/>
    <w:rsid w:val="00193757"/>
    <w:rsid w:val="00193FD0"/>
    <w:rsid w:val="001943D2"/>
    <w:rsid w:val="00195205"/>
    <w:rsid w:val="00195C18"/>
    <w:rsid w:val="00195CD9"/>
    <w:rsid w:val="00195F0D"/>
    <w:rsid w:val="0019615E"/>
    <w:rsid w:val="00196A7A"/>
    <w:rsid w:val="00196C9A"/>
    <w:rsid w:val="00196E2F"/>
    <w:rsid w:val="001970C1"/>
    <w:rsid w:val="001976B9"/>
    <w:rsid w:val="00197A1C"/>
    <w:rsid w:val="00197C7B"/>
    <w:rsid w:val="001A1732"/>
    <w:rsid w:val="001A18EB"/>
    <w:rsid w:val="001A2518"/>
    <w:rsid w:val="001A2BA0"/>
    <w:rsid w:val="001A3AB1"/>
    <w:rsid w:val="001A4644"/>
    <w:rsid w:val="001A4EA6"/>
    <w:rsid w:val="001A5009"/>
    <w:rsid w:val="001A507B"/>
    <w:rsid w:val="001A5638"/>
    <w:rsid w:val="001A5E7E"/>
    <w:rsid w:val="001A601D"/>
    <w:rsid w:val="001A65ED"/>
    <w:rsid w:val="001A6672"/>
    <w:rsid w:val="001A6B14"/>
    <w:rsid w:val="001A6F36"/>
    <w:rsid w:val="001A6F69"/>
    <w:rsid w:val="001A7A47"/>
    <w:rsid w:val="001A7DD5"/>
    <w:rsid w:val="001A7E84"/>
    <w:rsid w:val="001B021C"/>
    <w:rsid w:val="001B06E2"/>
    <w:rsid w:val="001B0E31"/>
    <w:rsid w:val="001B1680"/>
    <w:rsid w:val="001B175F"/>
    <w:rsid w:val="001B1842"/>
    <w:rsid w:val="001B18E2"/>
    <w:rsid w:val="001B19EA"/>
    <w:rsid w:val="001B20B0"/>
    <w:rsid w:val="001B20C9"/>
    <w:rsid w:val="001B2638"/>
    <w:rsid w:val="001B2972"/>
    <w:rsid w:val="001B2DAF"/>
    <w:rsid w:val="001B3121"/>
    <w:rsid w:val="001B3C08"/>
    <w:rsid w:val="001B3DBB"/>
    <w:rsid w:val="001B4227"/>
    <w:rsid w:val="001B4BAC"/>
    <w:rsid w:val="001B4FE1"/>
    <w:rsid w:val="001B5C45"/>
    <w:rsid w:val="001B5DE7"/>
    <w:rsid w:val="001B6978"/>
    <w:rsid w:val="001B6F5D"/>
    <w:rsid w:val="001B77E7"/>
    <w:rsid w:val="001B7E81"/>
    <w:rsid w:val="001B7ED5"/>
    <w:rsid w:val="001C0053"/>
    <w:rsid w:val="001C073B"/>
    <w:rsid w:val="001C0814"/>
    <w:rsid w:val="001C0C20"/>
    <w:rsid w:val="001C0C81"/>
    <w:rsid w:val="001C1B0F"/>
    <w:rsid w:val="001C1F5A"/>
    <w:rsid w:val="001C209B"/>
    <w:rsid w:val="001C27CE"/>
    <w:rsid w:val="001C2BFA"/>
    <w:rsid w:val="001C3BEC"/>
    <w:rsid w:val="001C3D62"/>
    <w:rsid w:val="001C4245"/>
    <w:rsid w:val="001C4660"/>
    <w:rsid w:val="001C5245"/>
    <w:rsid w:val="001C557B"/>
    <w:rsid w:val="001C67EA"/>
    <w:rsid w:val="001C73C9"/>
    <w:rsid w:val="001C78F8"/>
    <w:rsid w:val="001C79AA"/>
    <w:rsid w:val="001D0169"/>
    <w:rsid w:val="001D0AB9"/>
    <w:rsid w:val="001D0E3D"/>
    <w:rsid w:val="001D19ED"/>
    <w:rsid w:val="001D21CE"/>
    <w:rsid w:val="001D26F5"/>
    <w:rsid w:val="001D2844"/>
    <w:rsid w:val="001D2966"/>
    <w:rsid w:val="001D2999"/>
    <w:rsid w:val="001D2A8B"/>
    <w:rsid w:val="001D3254"/>
    <w:rsid w:val="001D3995"/>
    <w:rsid w:val="001D3B1C"/>
    <w:rsid w:val="001D4064"/>
    <w:rsid w:val="001D440C"/>
    <w:rsid w:val="001D4879"/>
    <w:rsid w:val="001D4CA1"/>
    <w:rsid w:val="001D4D03"/>
    <w:rsid w:val="001D5139"/>
    <w:rsid w:val="001D59F7"/>
    <w:rsid w:val="001D5F1D"/>
    <w:rsid w:val="001D6201"/>
    <w:rsid w:val="001D6267"/>
    <w:rsid w:val="001D69B2"/>
    <w:rsid w:val="001D6A8B"/>
    <w:rsid w:val="001D7023"/>
    <w:rsid w:val="001D7784"/>
    <w:rsid w:val="001D785E"/>
    <w:rsid w:val="001D7B2F"/>
    <w:rsid w:val="001E09F1"/>
    <w:rsid w:val="001E0F0B"/>
    <w:rsid w:val="001E1343"/>
    <w:rsid w:val="001E13B9"/>
    <w:rsid w:val="001E1DFB"/>
    <w:rsid w:val="001E1E0C"/>
    <w:rsid w:val="001E29F1"/>
    <w:rsid w:val="001E2DF6"/>
    <w:rsid w:val="001E37CC"/>
    <w:rsid w:val="001E4796"/>
    <w:rsid w:val="001E49D8"/>
    <w:rsid w:val="001E4A0E"/>
    <w:rsid w:val="001E583F"/>
    <w:rsid w:val="001E5D67"/>
    <w:rsid w:val="001E62CB"/>
    <w:rsid w:val="001E670C"/>
    <w:rsid w:val="001E6B19"/>
    <w:rsid w:val="001E6B20"/>
    <w:rsid w:val="001E6E21"/>
    <w:rsid w:val="001E7C54"/>
    <w:rsid w:val="001E7D00"/>
    <w:rsid w:val="001F0113"/>
    <w:rsid w:val="001F0184"/>
    <w:rsid w:val="001F0208"/>
    <w:rsid w:val="001F029F"/>
    <w:rsid w:val="001F02ED"/>
    <w:rsid w:val="001F0608"/>
    <w:rsid w:val="001F1275"/>
    <w:rsid w:val="001F1727"/>
    <w:rsid w:val="001F2070"/>
    <w:rsid w:val="001F2084"/>
    <w:rsid w:val="001F208F"/>
    <w:rsid w:val="001F220E"/>
    <w:rsid w:val="001F34FD"/>
    <w:rsid w:val="001F369D"/>
    <w:rsid w:val="001F3A8D"/>
    <w:rsid w:val="001F3EBE"/>
    <w:rsid w:val="001F419A"/>
    <w:rsid w:val="001F52C0"/>
    <w:rsid w:val="001F581F"/>
    <w:rsid w:val="001F59DC"/>
    <w:rsid w:val="001F5C50"/>
    <w:rsid w:val="001F614E"/>
    <w:rsid w:val="001F6330"/>
    <w:rsid w:val="001F6747"/>
    <w:rsid w:val="001F6C2C"/>
    <w:rsid w:val="001F6FD0"/>
    <w:rsid w:val="001F7640"/>
    <w:rsid w:val="00200458"/>
    <w:rsid w:val="002007E8"/>
    <w:rsid w:val="00201778"/>
    <w:rsid w:val="002019C5"/>
    <w:rsid w:val="00201A8D"/>
    <w:rsid w:val="002022B4"/>
    <w:rsid w:val="0020230B"/>
    <w:rsid w:val="0020242F"/>
    <w:rsid w:val="0020254C"/>
    <w:rsid w:val="0020278E"/>
    <w:rsid w:val="0020295A"/>
    <w:rsid w:val="00203819"/>
    <w:rsid w:val="002043F3"/>
    <w:rsid w:val="00204C1D"/>
    <w:rsid w:val="00204F59"/>
    <w:rsid w:val="00205228"/>
    <w:rsid w:val="00207618"/>
    <w:rsid w:val="002103FD"/>
    <w:rsid w:val="002112B5"/>
    <w:rsid w:val="00211F3E"/>
    <w:rsid w:val="00212E40"/>
    <w:rsid w:val="00213C99"/>
    <w:rsid w:val="00213F21"/>
    <w:rsid w:val="00214B36"/>
    <w:rsid w:val="0021560F"/>
    <w:rsid w:val="00215EFC"/>
    <w:rsid w:val="00216070"/>
    <w:rsid w:val="002160B9"/>
    <w:rsid w:val="002201E3"/>
    <w:rsid w:val="0022044F"/>
    <w:rsid w:val="002204BA"/>
    <w:rsid w:val="002210C3"/>
    <w:rsid w:val="002212AA"/>
    <w:rsid w:val="00222EB5"/>
    <w:rsid w:val="002232E6"/>
    <w:rsid w:val="00223EB8"/>
    <w:rsid w:val="00223F16"/>
    <w:rsid w:val="002247EE"/>
    <w:rsid w:val="002248A2"/>
    <w:rsid w:val="00224ED7"/>
    <w:rsid w:val="00225134"/>
    <w:rsid w:val="002256FD"/>
    <w:rsid w:val="00225EAE"/>
    <w:rsid w:val="0022647C"/>
    <w:rsid w:val="002269A4"/>
    <w:rsid w:val="00227330"/>
    <w:rsid w:val="00227C4C"/>
    <w:rsid w:val="002304A0"/>
    <w:rsid w:val="00230B80"/>
    <w:rsid w:val="0023119A"/>
    <w:rsid w:val="00233E7E"/>
    <w:rsid w:val="002367FF"/>
    <w:rsid w:val="00236B46"/>
    <w:rsid w:val="002373F8"/>
    <w:rsid w:val="00237580"/>
    <w:rsid w:val="002379DE"/>
    <w:rsid w:val="00237D3A"/>
    <w:rsid w:val="00237EA6"/>
    <w:rsid w:val="00240033"/>
    <w:rsid w:val="0024044B"/>
    <w:rsid w:val="00240499"/>
    <w:rsid w:val="00240572"/>
    <w:rsid w:val="002405A4"/>
    <w:rsid w:val="002407BA"/>
    <w:rsid w:val="00240CC4"/>
    <w:rsid w:val="00241315"/>
    <w:rsid w:val="0024225C"/>
    <w:rsid w:val="00242716"/>
    <w:rsid w:val="002432E2"/>
    <w:rsid w:val="0024338E"/>
    <w:rsid w:val="00243F08"/>
    <w:rsid w:val="00243F11"/>
    <w:rsid w:val="002440CF"/>
    <w:rsid w:val="00244697"/>
    <w:rsid w:val="00244988"/>
    <w:rsid w:val="00244990"/>
    <w:rsid w:val="00244CFA"/>
    <w:rsid w:val="002464E7"/>
    <w:rsid w:val="0024679B"/>
    <w:rsid w:val="00246F50"/>
    <w:rsid w:val="0024708A"/>
    <w:rsid w:val="00247253"/>
    <w:rsid w:val="0024788B"/>
    <w:rsid w:val="00247C27"/>
    <w:rsid w:val="00250281"/>
    <w:rsid w:val="0025205C"/>
    <w:rsid w:val="00252694"/>
    <w:rsid w:val="00253200"/>
    <w:rsid w:val="00253BE5"/>
    <w:rsid w:val="00253ED3"/>
    <w:rsid w:val="00254B92"/>
    <w:rsid w:val="00254CE8"/>
    <w:rsid w:val="00254FA0"/>
    <w:rsid w:val="002551F4"/>
    <w:rsid w:val="00255FE5"/>
    <w:rsid w:val="00256121"/>
    <w:rsid w:val="002561FA"/>
    <w:rsid w:val="002563AF"/>
    <w:rsid w:val="00256490"/>
    <w:rsid w:val="002564F3"/>
    <w:rsid w:val="0025711B"/>
    <w:rsid w:val="002574F6"/>
    <w:rsid w:val="00257AB5"/>
    <w:rsid w:val="00260ACE"/>
    <w:rsid w:val="00260AEB"/>
    <w:rsid w:val="00260B43"/>
    <w:rsid w:val="00260C32"/>
    <w:rsid w:val="00261313"/>
    <w:rsid w:val="0026149E"/>
    <w:rsid w:val="00261E5B"/>
    <w:rsid w:val="0026218A"/>
    <w:rsid w:val="002629A3"/>
    <w:rsid w:val="002633F5"/>
    <w:rsid w:val="00263906"/>
    <w:rsid w:val="00263D09"/>
    <w:rsid w:val="00264366"/>
    <w:rsid w:val="00264628"/>
    <w:rsid w:val="00264F76"/>
    <w:rsid w:val="00265665"/>
    <w:rsid w:val="002661CF"/>
    <w:rsid w:val="002666DD"/>
    <w:rsid w:val="00267556"/>
    <w:rsid w:val="00267A10"/>
    <w:rsid w:val="00270055"/>
    <w:rsid w:val="00271BDC"/>
    <w:rsid w:val="00271C1C"/>
    <w:rsid w:val="00271C86"/>
    <w:rsid w:val="00272818"/>
    <w:rsid w:val="00272953"/>
    <w:rsid w:val="00272C21"/>
    <w:rsid w:val="00272E35"/>
    <w:rsid w:val="00272F9E"/>
    <w:rsid w:val="002730A8"/>
    <w:rsid w:val="002730B0"/>
    <w:rsid w:val="002736C7"/>
    <w:rsid w:val="002739CD"/>
    <w:rsid w:val="002749DA"/>
    <w:rsid w:val="00275B88"/>
    <w:rsid w:val="00275D9F"/>
    <w:rsid w:val="00275EA0"/>
    <w:rsid w:val="00276071"/>
    <w:rsid w:val="00276A4A"/>
    <w:rsid w:val="00276EFC"/>
    <w:rsid w:val="00277149"/>
    <w:rsid w:val="0027748A"/>
    <w:rsid w:val="00277686"/>
    <w:rsid w:val="002804C2"/>
    <w:rsid w:val="00280601"/>
    <w:rsid w:val="00281068"/>
    <w:rsid w:val="002818A6"/>
    <w:rsid w:val="002818AD"/>
    <w:rsid w:val="00281D03"/>
    <w:rsid w:val="002829E3"/>
    <w:rsid w:val="00282FBB"/>
    <w:rsid w:val="0028331B"/>
    <w:rsid w:val="002844F1"/>
    <w:rsid w:val="00284695"/>
    <w:rsid w:val="00284E48"/>
    <w:rsid w:val="00284EC4"/>
    <w:rsid w:val="00285167"/>
    <w:rsid w:val="00285B9A"/>
    <w:rsid w:val="00285CCF"/>
    <w:rsid w:val="002863D8"/>
    <w:rsid w:val="00286B7A"/>
    <w:rsid w:val="00286DD1"/>
    <w:rsid w:val="002875EB"/>
    <w:rsid w:val="00287A13"/>
    <w:rsid w:val="0029100D"/>
    <w:rsid w:val="00291489"/>
    <w:rsid w:val="002915F1"/>
    <w:rsid w:val="00291ABA"/>
    <w:rsid w:val="00292372"/>
    <w:rsid w:val="002929DB"/>
    <w:rsid w:val="00292B70"/>
    <w:rsid w:val="00292CB3"/>
    <w:rsid w:val="00293540"/>
    <w:rsid w:val="0029396B"/>
    <w:rsid w:val="00294D61"/>
    <w:rsid w:val="00294E47"/>
    <w:rsid w:val="0029575E"/>
    <w:rsid w:val="002965A9"/>
    <w:rsid w:val="00296CF2"/>
    <w:rsid w:val="00297153"/>
    <w:rsid w:val="002979AB"/>
    <w:rsid w:val="002A015C"/>
    <w:rsid w:val="002A0168"/>
    <w:rsid w:val="002A0275"/>
    <w:rsid w:val="002A0394"/>
    <w:rsid w:val="002A170C"/>
    <w:rsid w:val="002A2672"/>
    <w:rsid w:val="002A2C43"/>
    <w:rsid w:val="002A3CD0"/>
    <w:rsid w:val="002A3CFB"/>
    <w:rsid w:val="002A3DFB"/>
    <w:rsid w:val="002A400C"/>
    <w:rsid w:val="002A4386"/>
    <w:rsid w:val="002A43A9"/>
    <w:rsid w:val="002A4BF4"/>
    <w:rsid w:val="002A4E89"/>
    <w:rsid w:val="002A50C9"/>
    <w:rsid w:val="002A575A"/>
    <w:rsid w:val="002A60B2"/>
    <w:rsid w:val="002A705D"/>
    <w:rsid w:val="002A78A5"/>
    <w:rsid w:val="002A7C80"/>
    <w:rsid w:val="002B0218"/>
    <w:rsid w:val="002B060D"/>
    <w:rsid w:val="002B0704"/>
    <w:rsid w:val="002B08D8"/>
    <w:rsid w:val="002B13DE"/>
    <w:rsid w:val="002B140A"/>
    <w:rsid w:val="002B15F3"/>
    <w:rsid w:val="002B174A"/>
    <w:rsid w:val="002B1BE0"/>
    <w:rsid w:val="002B1FC6"/>
    <w:rsid w:val="002B2B8B"/>
    <w:rsid w:val="002B3A4D"/>
    <w:rsid w:val="002B3EFA"/>
    <w:rsid w:val="002B478E"/>
    <w:rsid w:val="002B49ED"/>
    <w:rsid w:val="002B4F7A"/>
    <w:rsid w:val="002B530C"/>
    <w:rsid w:val="002B568C"/>
    <w:rsid w:val="002B57E0"/>
    <w:rsid w:val="002B6A71"/>
    <w:rsid w:val="002B6CDA"/>
    <w:rsid w:val="002C0791"/>
    <w:rsid w:val="002C082E"/>
    <w:rsid w:val="002C0EDA"/>
    <w:rsid w:val="002C1337"/>
    <w:rsid w:val="002C1BFE"/>
    <w:rsid w:val="002C1F3F"/>
    <w:rsid w:val="002C24B6"/>
    <w:rsid w:val="002C252A"/>
    <w:rsid w:val="002C253F"/>
    <w:rsid w:val="002C2B54"/>
    <w:rsid w:val="002C3287"/>
    <w:rsid w:val="002C3D73"/>
    <w:rsid w:val="002C41E7"/>
    <w:rsid w:val="002C4798"/>
    <w:rsid w:val="002C485B"/>
    <w:rsid w:val="002C4C3E"/>
    <w:rsid w:val="002C4DA3"/>
    <w:rsid w:val="002C58CA"/>
    <w:rsid w:val="002C5A0A"/>
    <w:rsid w:val="002C6294"/>
    <w:rsid w:val="002C64C9"/>
    <w:rsid w:val="002C7144"/>
    <w:rsid w:val="002C7B24"/>
    <w:rsid w:val="002C7DFF"/>
    <w:rsid w:val="002C7F0D"/>
    <w:rsid w:val="002C7F32"/>
    <w:rsid w:val="002D0078"/>
    <w:rsid w:val="002D044A"/>
    <w:rsid w:val="002D0ADE"/>
    <w:rsid w:val="002D11D9"/>
    <w:rsid w:val="002D1A45"/>
    <w:rsid w:val="002D2B49"/>
    <w:rsid w:val="002D2D1D"/>
    <w:rsid w:val="002D2EF0"/>
    <w:rsid w:val="002D2F9F"/>
    <w:rsid w:val="002D30CE"/>
    <w:rsid w:val="002D30E9"/>
    <w:rsid w:val="002D3CA7"/>
    <w:rsid w:val="002D3FD3"/>
    <w:rsid w:val="002D4085"/>
    <w:rsid w:val="002D4C67"/>
    <w:rsid w:val="002D4FBB"/>
    <w:rsid w:val="002D58EF"/>
    <w:rsid w:val="002D6A51"/>
    <w:rsid w:val="002E08E7"/>
    <w:rsid w:val="002E0BD0"/>
    <w:rsid w:val="002E0DDE"/>
    <w:rsid w:val="002E181F"/>
    <w:rsid w:val="002E1C5B"/>
    <w:rsid w:val="002E2870"/>
    <w:rsid w:val="002E3149"/>
    <w:rsid w:val="002E4169"/>
    <w:rsid w:val="002E47FA"/>
    <w:rsid w:val="002E4F1C"/>
    <w:rsid w:val="002E5379"/>
    <w:rsid w:val="002E5393"/>
    <w:rsid w:val="002E5441"/>
    <w:rsid w:val="002E5660"/>
    <w:rsid w:val="002E64EB"/>
    <w:rsid w:val="002E6530"/>
    <w:rsid w:val="002E6653"/>
    <w:rsid w:val="002E6ADB"/>
    <w:rsid w:val="002E6C78"/>
    <w:rsid w:val="002E70EA"/>
    <w:rsid w:val="002E7761"/>
    <w:rsid w:val="002F059D"/>
    <w:rsid w:val="002F0611"/>
    <w:rsid w:val="002F168D"/>
    <w:rsid w:val="002F21F2"/>
    <w:rsid w:val="002F307D"/>
    <w:rsid w:val="002F3D34"/>
    <w:rsid w:val="002F48E9"/>
    <w:rsid w:val="002F4A34"/>
    <w:rsid w:val="002F4A52"/>
    <w:rsid w:val="002F4AF3"/>
    <w:rsid w:val="002F5EA7"/>
    <w:rsid w:val="002F6164"/>
    <w:rsid w:val="002F6491"/>
    <w:rsid w:val="002F6BF3"/>
    <w:rsid w:val="002F763F"/>
    <w:rsid w:val="002F7677"/>
    <w:rsid w:val="002F789E"/>
    <w:rsid w:val="00300084"/>
    <w:rsid w:val="00300CE4"/>
    <w:rsid w:val="00300EC4"/>
    <w:rsid w:val="00301E11"/>
    <w:rsid w:val="00302251"/>
    <w:rsid w:val="00302CAE"/>
    <w:rsid w:val="00302F7D"/>
    <w:rsid w:val="003031B3"/>
    <w:rsid w:val="00304239"/>
    <w:rsid w:val="00304939"/>
    <w:rsid w:val="003051DC"/>
    <w:rsid w:val="00305268"/>
    <w:rsid w:val="0030527D"/>
    <w:rsid w:val="003057AC"/>
    <w:rsid w:val="00305E89"/>
    <w:rsid w:val="003061B1"/>
    <w:rsid w:val="0030620B"/>
    <w:rsid w:val="003065D2"/>
    <w:rsid w:val="00306D8F"/>
    <w:rsid w:val="00307168"/>
    <w:rsid w:val="003072A3"/>
    <w:rsid w:val="00307583"/>
    <w:rsid w:val="00307BA2"/>
    <w:rsid w:val="00310677"/>
    <w:rsid w:val="00312005"/>
    <w:rsid w:val="0031259D"/>
    <w:rsid w:val="00312855"/>
    <w:rsid w:val="00312E54"/>
    <w:rsid w:val="00312FDA"/>
    <w:rsid w:val="00313241"/>
    <w:rsid w:val="0031393D"/>
    <w:rsid w:val="00313B31"/>
    <w:rsid w:val="003146AB"/>
    <w:rsid w:val="00314786"/>
    <w:rsid w:val="0031494E"/>
    <w:rsid w:val="00314C35"/>
    <w:rsid w:val="00315182"/>
    <w:rsid w:val="00315A27"/>
    <w:rsid w:val="00316A8A"/>
    <w:rsid w:val="00316C61"/>
    <w:rsid w:val="00316D00"/>
    <w:rsid w:val="00316EF7"/>
    <w:rsid w:val="003170C4"/>
    <w:rsid w:val="00317583"/>
    <w:rsid w:val="00317E59"/>
    <w:rsid w:val="0032043D"/>
    <w:rsid w:val="00320919"/>
    <w:rsid w:val="003216FE"/>
    <w:rsid w:val="00321795"/>
    <w:rsid w:val="00321A28"/>
    <w:rsid w:val="00321BC4"/>
    <w:rsid w:val="003228CC"/>
    <w:rsid w:val="00322FA2"/>
    <w:rsid w:val="00323560"/>
    <w:rsid w:val="003237CC"/>
    <w:rsid w:val="00323BCE"/>
    <w:rsid w:val="00323DFD"/>
    <w:rsid w:val="003259E3"/>
    <w:rsid w:val="00326C1A"/>
    <w:rsid w:val="0032756E"/>
    <w:rsid w:val="003277FE"/>
    <w:rsid w:val="00327A73"/>
    <w:rsid w:val="00327A96"/>
    <w:rsid w:val="00327AF2"/>
    <w:rsid w:val="003305C7"/>
    <w:rsid w:val="003306F3"/>
    <w:rsid w:val="0033098A"/>
    <w:rsid w:val="003316BE"/>
    <w:rsid w:val="003319CE"/>
    <w:rsid w:val="00331DDE"/>
    <w:rsid w:val="00331FBB"/>
    <w:rsid w:val="003326E4"/>
    <w:rsid w:val="00332E9D"/>
    <w:rsid w:val="00333933"/>
    <w:rsid w:val="00334370"/>
    <w:rsid w:val="0033473B"/>
    <w:rsid w:val="00334950"/>
    <w:rsid w:val="00334AC8"/>
    <w:rsid w:val="00334B9A"/>
    <w:rsid w:val="003356F3"/>
    <w:rsid w:val="003361D0"/>
    <w:rsid w:val="003364D2"/>
    <w:rsid w:val="00336D18"/>
    <w:rsid w:val="00336EA7"/>
    <w:rsid w:val="00337871"/>
    <w:rsid w:val="00340F63"/>
    <w:rsid w:val="0034105A"/>
    <w:rsid w:val="00342943"/>
    <w:rsid w:val="00342CCA"/>
    <w:rsid w:val="00343119"/>
    <w:rsid w:val="0034319D"/>
    <w:rsid w:val="0034374B"/>
    <w:rsid w:val="003443E1"/>
    <w:rsid w:val="0034463B"/>
    <w:rsid w:val="003450ED"/>
    <w:rsid w:val="00345BEA"/>
    <w:rsid w:val="00345C0F"/>
    <w:rsid w:val="0034608A"/>
    <w:rsid w:val="003460F1"/>
    <w:rsid w:val="00346184"/>
    <w:rsid w:val="00346376"/>
    <w:rsid w:val="00346826"/>
    <w:rsid w:val="00346A00"/>
    <w:rsid w:val="00346DCB"/>
    <w:rsid w:val="00347849"/>
    <w:rsid w:val="00350244"/>
    <w:rsid w:val="003503C4"/>
    <w:rsid w:val="00350A1C"/>
    <w:rsid w:val="00350B3F"/>
    <w:rsid w:val="00351279"/>
    <w:rsid w:val="00351712"/>
    <w:rsid w:val="00351C23"/>
    <w:rsid w:val="00351C87"/>
    <w:rsid w:val="00351ED5"/>
    <w:rsid w:val="00351F43"/>
    <w:rsid w:val="00352B3C"/>
    <w:rsid w:val="00352B9A"/>
    <w:rsid w:val="00352E64"/>
    <w:rsid w:val="00353C70"/>
    <w:rsid w:val="003540DC"/>
    <w:rsid w:val="003546D7"/>
    <w:rsid w:val="00354CFD"/>
    <w:rsid w:val="00356BFF"/>
    <w:rsid w:val="00356CA9"/>
    <w:rsid w:val="0035734D"/>
    <w:rsid w:val="00357559"/>
    <w:rsid w:val="0035772B"/>
    <w:rsid w:val="00360770"/>
    <w:rsid w:val="00360CF4"/>
    <w:rsid w:val="00361BED"/>
    <w:rsid w:val="00361DD2"/>
    <w:rsid w:val="00361E8D"/>
    <w:rsid w:val="0036232E"/>
    <w:rsid w:val="00362B86"/>
    <w:rsid w:val="00363A2A"/>
    <w:rsid w:val="00363DEC"/>
    <w:rsid w:val="00364199"/>
    <w:rsid w:val="003644C9"/>
    <w:rsid w:val="00364D42"/>
    <w:rsid w:val="00365554"/>
    <w:rsid w:val="00365615"/>
    <w:rsid w:val="003658C0"/>
    <w:rsid w:val="00365CC3"/>
    <w:rsid w:val="00365E64"/>
    <w:rsid w:val="0036771E"/>
    <w:rsid w:val="00367E15"/>
    <w:rsid w:val="00367F8A"/>
    <w:rsid w:val="00370075"/>
    <w:rsid w:val="00370422"/>
    <w:rsid w:val="003709D2"/>
    <w:rsid w:val="00371474"/>
    <w:rsid w:val="003715B6"/>
    <w:rsid w:val="00371983"/>
    <w:rsid w:val="0037283B"/>
    <w:rsid w:val="00372AB0"/>
    <w:rsid w:val="00374A49"/>
    <w:rsid w:val="0037561B"/>
    <w:rsid w:val="00375759"/>
    <w:rsid w:val="00375928"/>
    <w:rsid w:val="00375B96"/>
    <w:rsid w:val="00376F4D"/>
    <w:rsid w:val="00377EA0"/>
    <w:rsid w:val="00377F8B"/>
    <w:rsid w:val="00380836"/>
    <w:rsid w:val="00380A2B"/>
    <w:rsid w:val="00381122"/>
    <w:rsid w:val="0038163C"/>
    <w:rsid w:val="003818BE"/>
    <w:rsid w:val="00381C66"/>
    <w:rsid w:val="00381F66"/>
    <w:rsid w:val="003821D5"/>
    <w:rsid w:val="00382924"/>
    <w:rsid w:val="003842D2"/>
    <w:rsid w:val="00384A50"/>
    <w:rsid w:val="003851CE"/>
    <w:rsid w:val="0038592D"/>
    <w:rsid w:val="00385FCA"/>
    <w:rsid w:val="0038650A"/>
    <w:rsid w:val="00386C7D"/>
    <w:rsid w:val="0038739F"/>
    <w:rsid w:val="00387DFC"/>
    <w:rsid w:val="00390199"/>
    <w:rsid w:val="003905AE"/>
    <w:rsid w:val="0039140D"/>
    <w:rsid w:val="00391C1C"/>
    <w:rsid w:val="00391CD5"/>
    <w:rsid w:val="00391D6A"/>
    <w:rsid w:val="00391DC2"/>
    <w:rsid w:val="00393199"/>
    <w:rsid w:val="0039371E"/>
    <w:rsid w:val="00394957"/>
    <w:rsid w:val="00395535"/>
    <w:rsid w:val="003955A1"/>
    <w:rsid w:val="00395E2D"/>
    <w:rsid w:val="00396499"/>
    <w:rsid w:val="00396591"/>
    <w:rsid w:val="00396906"/>
    <w:rsid w:val="00396AEC"/>
    <w:rsid w:val="00397D25"/>
    <w:rsid w:val="00397EB3"/>
    <w:rsid w:val="003A07E5"/>
    <w:rsid w:val="003A094F"/>
    <w:rsid w:val="003A0EB2"/>
    <w:rsid w:val="003A1A43"/>
    <w:rsid w:val="003A1EC0"/>
    <w:rsid w:val="003A2285"/>
    <w:rsid w:val="003A2756"/>
    <w:rsid w:val="003A2828"/>
    <w:rsid w:val="003A31D1"/>
    <w:rsid w:val="003A31E0"/>
    <w:rsid w:val="003A42A0"/>
    <w:rsid w:val="003A452D"/>
    <w:rsid w:val="003A4D3C"/>
    <w:rsid w:val="003A5029"/>
    <w:rsid w:val="003A5038"/>
    <w:rsid w:val="003A5744"/>
    <w:rsid w:val="003A5B9B"/>
    <w:rsid w:val="003A63FD"/>
    <w:rsid w:val="003A6696"/>
    <w:rsid w:val="003A6B60"/>
    <w:rsid w:val="003A77E8"/>
    <w:rsid w:val="003A7B38"/>
    <w:rsid w:val="003B0414"/>
    <w:rsid w:val="003B1838"/>
    <w:rsid w:val="003B1A71"/>
    <w:rsid w:val="003B257C"/>
    <w:rsid w:val="003B270E"/>
    <w:rsid w:val="003B3292"/>
    <w:rsid w:val="003B33C7"/>
    <w:rsid w:val="003B4049"/>
    <w:rsid w:val="003B4587"/>
    <w:rsid w:val="003B47F8"/>
    <w:rsid w:val="003B5280"/>
    <w:rsid w:val="003B5B37"/>
    <w:rsid w:val="003B627E"/>
    <w:rsid w:val="003B6A0F"/>
    <w:rsid w:val="003B7389"/>
    <w:rsid w:val="003B7394"/>
    <w:rsid w:val="003B73D4"/>
    <w:rsid w:val="003B755B"/>
    <w:rsid w:val="003B7B27"/>
    <w:rsid w:val="003C0159"/>
    <w:rsid w:val="003C0476"/>
    <w:rsid w:val="003C099C"/>
    <w:rsid w:val="003C0D31"/>
    <w:rsid w:val="003C11B2"/>
    <w:rsid w:val="003C11EE"/>
    <w:rsid w:val="003C137D"/>
    <w:rsid w:val="003C1B04"/>
    <w:rsid w:val="003C1DFF"/>
    <w:rsid w:val="003C1F42"/>
    <w:rsid w:val="003C2EA3"/>
    <w:rsid w:val="003C3BAA"/>
    <w:rsid w:val="003C3BCA"/>
    <w:rsid w:val="003C4646"/>
    <w:rsid w:val="003C503B"/>
    <w:rsid w:val="003C5520"/>
    <w:rsid w:val="003C55E0"/>
    <w:rsid w:val="003C5769"/>
    <w:rsid w:val="003C57BF"/>
    <w:rsid w:val="003C5AA0"/>
    <w:rsid w:val="003C5D3C"/>
    <w:rsid w:val="003C5F3C"/>
    <w:rsid w:val="003C6A7C"/>
    <w:rsid w:val="003C7595"/>
    <w:rsid w:val="003C774B"/>
    <w:rsid w:val="003C7838"/>
    <w:rsid w:val="003C7E88"/>
    <w:rsid w:val="003C7F2C"/>
    <w:rsid w:val="003D03B8"/>
    <w:rsid w:val="003D088F"/>
    <w:rsid w:val="003D0D0F"/>
    <w:rsid w:val="003D0DE4"/>
    <w:rsid w:val="003D1365"/>
    <w:rsid w:val="003D1E16"/>
    <w:rsid w:val="003D242B"/>
    <w:rsid w:val="003D2935"/>
    <w:rsid w:val="003D295F"/>
    <w:rsid w:val="003D36A4"/>
    <w:rsid w:val="003D3B66"/>
    <w:rsid w:val="003D3B9A"/>
    <w:rsid w:val="003D3C11"/>
    <w:rsid w:val="003D3F15"/>
    <w:rsid w:val="003D4483"/>
    <w:rsid w:val="003D45EA"/>
    <w:rsid w:val="003D4EB1"/>
    <w:rsid w:val="003D58A7"/>
    <w:rsid w:val="003D5B17"/>
    <w:rsid w:val="003D5FF4"/>
    <w:rsid w:val="003D608B"/>
    <w:rsid w:val="003D613A"/>
    <w:rsid w:val="003D619B"/>
    <w:rsid w:val="003D6712"/>
    <w:rsid w:val="003D70C3"/>
    <w:rsid w:val="003E076A"/>
    <w:rsid w:val="003E0AE3"/>
    <w:rsid w:val="003E1B0A"/>
    <w:rsid w:val="003E2034"/>
    <w:rsid w:val="003E25F1"/>
    <w:rsid w:val="003E2932"/>
    <w:rsid w:val="003E314A"/>
    <w:rsid w:val="003E3B6D"/>
    <w:rsid w:val="003E4B12"/>
    <w:rsid w:val="003E55B0"/>
    <w:rsid w:val="003E572D"/>
    <w:rsid w:val="003E7001"/>
    <w:rsid w:val="003E75F0"/>
    <w:rsid w:val="003E7B7E"/>
    <w:rsid w:val="003E7E31"/>
    <w:rsid w:val="003F063B"/>
    <w:rsid w:val="003F15C1"/>
    <w:rsid w:val="003F1AF9"/>
    <w:rsid w:val="003F233F"/>
    <w:rsid w:val="003F24E5"/>
    <w:rsid w:val="003F27D5"/>
    <w:rsid w:val="003F30AA"/>
    <w:rsid w:val="003F30ED"/>
    <w:rsid w:val="003F3806"/>
    <w:rsid w:val="003F3FA7"/>
    <w:rsid w:val="003F4954"/>
    <w:rsid w:val="003F49DB"/>
    <w:rsid w:val="003F4F10"/>
    <w:rsid w:val="003F4F73"/>
    <w:rsid w:val="003F5703"/>
    <w:rsid w:val="003F57DE"/>
    <w:rsid w:val="003F5C05"/>
    <w:rsid w:val="003F5DB3"/>
    <w:rsid w:val="003F64E3"/>
    <w:rsid w:val="003F6C01"/>
    <w:rsid w:val="003F7825"/>
    <w:rsid w:val="003F7B03"/>
    <w:rsid w:val="00400A3B"/>
    <w:rsid w:val="00400C50"/>
    <w:rsid w:val="0040130D"/>
    <w:rsid w:val="00401351"/>
    <w:rsid w:val="0040158E"/>
    <w:rsid w:val="0040165B"/>
    <w:rsid w:val="004016FC"/>
    <w:rsid w:val="004017E2"/>
    <w:rsid w:val="00401C0B"/>
    <w:rsid w:val="00401D08"/>
    <w:rsid w:val="00402000"/>
    <w:rsid w:val="00402001"/>
    <w:rsid w:val="004027A8"/>
    <w:rsid w:val="00402CB9"/>
    <w:rsid w:val="004037AE"/>
    <w:rsid w:val="00403F04"/>
    <w:rsid w:val="00404A09"/>
    <w:rsid w:val="00404FF8"/>
    <w:rsid w:val="00405331"/>
    <w:rsid w:val="004057DA"/>
    <w:rsid w:val="00406200"/>
    <w:rsid w:val="0040667E"/>
    <w:rsid w:val="0040687A"/>
    <w:rsid w:val="00406A55"/>
    <w:rsid w:val="00407770"/>
    <w:rsid w:val="00407873"/>
    <w:rsid w:val="00407D45"/>
    <w:rsid w:val="00407D76"/>
    <w:rsid w:val="00410306"/>
    <w:rsid w:val="0041040F"/>
    <w:rsid w:val="0041128A"/>
    <w:rsid w:val="00411330"/>
    <w:rsid w:val="00411B2B"/>
    <w:rsid w:val="0041252D"/>
    <w:rsid w:val="004129D9"/>
    <w:rsid w:val="00412D5E"/>
    <w:rsid w:val="00412E29"/>
    <w:rsid w:val="00413B46"/>
    <w:rsid w:val="00413FB5"/>
    <w:rsid w:val="00414264"/>
    <w:rsid w:val="00414A32"/>
    <w:rsid w:val="00415BA3"/>
    <w:rsid w:val="00415F18"/>
    <w:rsid w:val="0041617F"/>
    <w:rsid w:val="004161DE"/>
    <w:rsid w:val="004165B6"/>
    <w:rsid w:val="004166CF"/>
    <w:rsid w:val="00416AE6"/>
    <w:rsid w:val="00416E75"/>
    <w:rsid w:val="004171FE"/>
    <w:rsid w:val="00417228"/>
    <w:rsid w:val="00417E72"/>
    <w:rsid w:val="004200B3"/>
    <w:rsid w:val="00420A39"/>
    <w:rsid w:val="00421146"/>
    <w:rsid w:val="0042177A"/>
    <w:rsid w:val="00421891"/>
    <w:rsid w:val="00421B49"/>
    <w:rsid w:val="00421BE4"/>
    <w:rsid w:val="0042240F"/>
    <w:rsid w:val="00422A13"/>
    <w:rsid w:val="00423122"/>
    <w:rsid w:val="00423937"/>
    <w:rsid w:val="00423B56"/>
    <w:rsid w:val="00423C08"/>
    <w:rsid w:val="004258A9"/>
    <w:rsid w:val="0042599F"/>
    <w:rsid w:val="00425BD0"/>
    <w:rsid w:val="00425C8C"/>
    <w:rsid w:val="00426895"/>
    <w:rsid w:val="00426970"/>
    <w:rsid w:val="00426B20"/>
    <w:rsid w:val="00426BE5"/>
    <w:rsid w:val="004275ED"/>
    <w:rsid w:val="00427832"/>
    <w:rsid w:val="00427C80"/>
    <w:rsid w:val="00427CE3"/>
    <w:rsid w:val="00427D2F"/>
    <w:rsid w:val="004302B7"/>
    <w:rsid w:val="00430A28"/>
    <w:rsid w:val="00430B47"/>
    <w:rsid w:val="00430F55"/>
    <w:rsid w:val="004311B0"/>
    <w:rsid w:val="00431793"/>
    <w:rsid w:val="00431F49"/>
    <w:rsid w:val="00432A2E"/>
    <w:rsid w:val="004331E7"/>
    <w:rsid w:val="0043345B"/>
    <w:rsid w:val="004335CB"/>
    <w:rsid w:val="0043463D"/>
    <w:rsid w:val="00435464"/>
    <w:rsid w:val="00435486"/>
    <w:rsid w:val="00435B7E"/>
    <w:rsid w:val="00436381"/>
    <w:rsid w:val="00436848"/>
    <w:rsid w:val="00436DEA"/>
    <w:rsid w:val="00436F4C"/>
    <w:rsid w:val="004370DE"/>
    <w:rsid w:val="00437B62"/>
    <w:rsid w:val="00437D3F"/>
    <w:rsid w:val="004401C0"/>
    <w:rsid w:val="004410A6"/>
    <w:rsid w:val="00441582"/>
    <w:rsid w:val="00442163"/>
    <w:rsid w:val="004423A4"/>
    <w:rsid w:val="004428E1"/>
    <w:rsid w:val="004430DA"/>
    <w:rsid w:val="0044319B"/>
    <w:rsid w:val="00443A84"/>
    <w:rsid w:val="00443F54"/>
    <w:rsid w:val="0044473E"/>
    <w:rsid w:val="004463AE"/>
    <w:rsid w:val="00446C88"/>
    <w:rsid w:val="00447267"/>
    <w:rsid w:val="0044774C"/>
    <w:rsid w:val="00447F80"/>
    <w:rsid w:val="00450178"/>
    <w:rsid w:val="00450476"/>
    <w:rsid w:val="004508E9"/>
    <w:rsid w:val="00451182"/>
    <w:rsid w:val="00451324"/>
    <w:rsid w:val="00451AC9"/>
    <w:rsid w:val="00451C4A"/>
    <w:rsid w:val="00451D0E"/>
    <w:rsid w:val="004523BC"/>
    <w:rsid w:val="0045289C"/>
    <w:rsid w:val="00452FAE"/>
    <w:rsid w:val="0045354E"/>
    <w:rsid w:val="00454CFC"/>
    <w:rsid w:val="0045507F"/>
    <w:rsid w:val="0045541E"/>
    <w:rsid w:val="00455808"/>
    <w:rsid w:val="00455B03"/>
    <w:rsid w:val="0045693E"/>
    <w:rsid w:val="00456B47"/>
    <w:rsid w:val="00457466"/>
    <w:rsid w:val="00460654"/>
    <w:rsid w:val="004621C1"/>
    <w:rsid w:val="0046220E"/>
    <w:rsid w:val="0046277B"/>
    <w:rsid w:val="00462B2A"/>
    <w:rsid w:val="00462FB6"/>
    <w:rsid w:val="00463728"/>
    <w:rsid w:val="0046440D"/>
    <w:rsid w:val="0046452D"/>
    <w:rsid w:val="00464776"/>
    <w:rsid w:val="00466821"/>
    <w:rsid w:val="00467061"/>
    <w:rsid w:val="00467690"/>
    <w:rsid w:val="00467D1E"/>
    <w:rsid w:val="00470681"/>
    <w:rsid w:val="00470999"/>
    <w:rsid w:val="00470E18"/>
    <w:rsid w:val="00471124"/>
    <w:rsid w:val="004713B4"/>
    <w:rsid w:val="004713D2"/>
    <w:rsid w:val="00471901"/>
    <w:rsid w:val="00471E90"/>
    <w:rsid w:val="00472133"/>
    <w:rsid w:val="004726B4"/>
    <w:rsid w:val="004727E9"/>
    <w:rsid w:val="00473383"/>
    <w:rsid w:val="00473CF5"/>
    <w:rsid w:val="00474287"/>
    <w:rsid w:val="00474DE6"/>
    <w:rsid w:val="00475458"/>
    <w:rsid w:val="00475E83"/>
    <w:rsid w:val="00476747"/>
    <w:rsid w:val="00476800"/>
    <w:rsid w:val="0047691E"/>
    <w:rsid w:val="00476AFC"/>
    <w:rsid w:val="00476D49"/>
    <w:rsid w:val="004772E9"/>
    <w:rsid w:val="00477E55"/>
    <w:rsid w:val="00477F5C"/>
    <w:rsid w:val="004801CD"/>
    <w:rsid w:val="00480426"/>
    <w:rsid w:val="00480468"/>
    <w:rsid w:val="004805B8"/>
    <w:rsid w:val="00480F8C"/>
    <w:rsid w:val="00481476"/>
    <w:rsid w:val="004819B7"/>
    <w:rsid w:val="0048259C"/>
    <w:rsid w:val="00482B24"/>
    <w:rsid w:val="004832EC"/>
    <w:rsid w:val="00483378"/>
    <w:rsid w:val="004833D3"/>
    <w:rsid w:val="00483948"/>
    <w:rsid w:val="00484181"/>
    <w:rsid w:val="004843D9"/>
    <w:rsid w:val="00486922"/>
    <w:rsid w:val="00486BF9"/>
    <w:rsid w:val="00487183"/>
    <w:rsid w:val="004877EA"/>
    <w:rsid w:val="00490E12"/>
    <w:rsid w:val="00491069"/>
    <w:rsid w:val="004913EF"/>
    <w:rsid w:val="00491763"/>
    <w:rsid w:val="004918AF"/>
    <w:rsid w:val="00491DBD"/>
    <w:rsid w:val="004921B0"/>
    <w:rsid w:val="00492468"/>
    <w:rsid w:val="004930EF"/>
    <w:rsid w:val="0049388F"/>
    <w:rsid w:val="004939F2"/>
    <w:rsid w:val="00494D43"/>
    <w:rsid w:val="004952A0"/>
    <w:rsid w:val="004953F1"/>
    <w:rsid w:val="004954BD"/>
    <w:rsid w:val="0049588E"/>
    <w:rsid w:val="00495E2B"/>
    <w:rsid w:val="00496A3F"/>
    <w:rsid w:val="00496D2D"/>
    <w:rsid w:val="00497119"/>
    <w:rsid w:val="004971C1"/>
    <w:rsid w:val="004973AA"/>
    <w:rsid w:val="00497924"/>
    <w:rsid w:val="00497B8B"/>
    <w:rsid w:val="00497DCB"/>
    <w:rsid w:val="00497FC3"/>
    <w:rsid w:val="004A0B41"/>
    <w:rsid w:val="004A0B84"/>
    <w:rsid w:val="004A1377"/>
    <w:rsid w:val="004A14AB"/>
    <w:rsid w:val="004A1D2B"/>
    <w:rsid w:val="004A22AD"/>
    <w:rsid w:val="004A27BC"/>
    <w:rsid w:val="004A2CCB"/>
    <w:rsid w:val="004A36A9"/>
    <w:rsid w:val="004A3766"/>
    <w:rsid w:val="004A3873"/>
    <w:rsid w:val="004A38A1"/>
    <w:rsid w:val="004A4B55"/>
    <w:rsid w:val="004A4BBE"/>
    <w:rsid w:val="004A4CA9"/>
    <w:rsid w:val="004A503E"/>
    <w:rsid w:val="004A52F5"/>
    <w:rsid w:val="004A5E30"/>
    <w:rsid w:val="004A605E"/>
    <w:rsid w:val="004A6126"/>
    <w:rsid w:val="004A7267"/>
    <w:rsid w:val="004A72C5"/>
    <w:rsid w:val="004A736D"/>
    <w:rsid w:val="004A79DE"/>
    <w:rsid w:val="004B02DC"/>
    <w:rsid w:val="004B0555"/>
    <w:rsid w:val="004B0DC2"/>
    <w:rsid w:val="004B123D"/>
    <w:rsid w:val="004B150A"/>
    <w:rsid w:val="004B1606"/>
    <w:rsid w:val="004B1810"/>
    <w:rsid w:val="004B182A"/>
    <w:rsid w:val="004B1DFB"/>
    <w:rsid w:val="004B3115"/>
    <w:rsid w:val="004B3352"/>
    <w:rsid w:val="004B371C"/>
    <w:rsid w:val="004B3739"/>
    <w:rsid w:val="004B41BE"/>
    <w:rsid w:val="004B4404"/>
    <w:rsid w:val="004B49F5"/>
    <w:rsid w:val="004B532F"/>
    <w:rsid w:val="004B53B0"/>
    <w:rsid w:val="004B53EF"/>
    <w:rsid w:val="004B59D7"/>
    <w:rsid w:val="004B62AB"/>
    <w:rsid w:val="004B63DB"/>
    <w:rsid w:val="004B68B0"/>
    <w:rsid w:val="004B69A5"/>
    <w:rsid w:val="004B6CAA"/>
    <w:rsid w:val="004B7D85"/>
    <w:rsid w:val="004B7FBC"/>
    <w:rsid w:val="004C005A"/>
    <w:rsid w:val="004C0673"/>
    <w:rsid w:val="004C1325"/>
    <w:rsid w:val="004C2018"/>
    <w:rsid w:val="004C241C"/>
    <w:rsid w:val="004C24D3"/>
    <w:rsid w:val="004C2613"/>
    <w:rsid w:val="004C2702"/>
    <w:rsid w:val="004C28CB"/>
    <w:rsid w:val="004C2FDA"/>
    <w:rsid w:val="004C3388"/>
    <w:rsid w:val="004C349C"/>
    <w:rsid w:val="004C385F"/>
    <w:rsid w:val="004C3E22"/>
    <w:rsid w:val="004C42C2"/>
    <w:rsid w:val="004C55A3"/>
    <w:rsid w:val="004C55CA"/>
    <w:rsid w:val="004C590F"/>
    <w:rsid w:val="004C5BAD"/>
    <w:rsid w:val="004C6D99"/>
    <w:rsid w:val="004C7317"/>
    <w:rsid w:val="004C732A"/>
    <w:rsid w:val="004C7342"/>
    <w:rsid w:val="004C738B"/>
    <w:rsid w:val="004C77E8"/>
    <w:rsid w:val="004C77FC"/>
    <w:rsid w:val="004D0071"/>
    <w:rsid w:val="004D0689"/>
    <w:rsid w:val="004D07C9"/>
    <w:rsid w:val="004D0F10"/>
    <w:rsid w:val="004D1C7A"/>
    <w:rsid w:val="004D1F49"/>
    <w:rsid w:val="004D25FB"/>
    <w:rsid w:val="004D3467"/>
    <w:rsid w:val="004D3930"/>
    <w:rsid w:val="004D398D"/>
    <w:rsid w:val="004D4B53"/>
    <w:rsid w:val="004D5136"/>
    <w:rsid w:val="004D5463"/>
    <w:rsid w:val="004D5E77"/>
    <w:rsid w:val="004D5F79"/>
    <w:rsid w:val="004D68CC"/>
    <w:rsid w:val="004D69FF"/>
    <w:rsid w:val="004D735B"/>
    <w:rsid w:val="004D7813"/>
    <w:rsid w:val="004E13F8"/>
    <w:rsid w:val="004E1D90"/>
    <w:rsid w:val="004E24FE"/>
    <w:rsid w:val="004E2580"/>
    <w:rsid w:val="004E354E"/>
    <w:rsid w:val="004E3D0C"/>
    <w:rsid w:val="004E485D"/>
    <w:rsid w:val="004E494B"/>
    <w:rsid w:val="004E5905"/>
    <w:rsid w:val="004E5CBB"/>
    <w:rsid w:val="004E5E34"/>
    <w:rsid w:val="004E60C3"/>
    <w:rsid w:val="004E691E"/>
    <w:rsid w:val="004E7017"/>
    <w:rsid w:val="004E70DB"/>
    <w:rsid w:val="004E7411"/>
    <w:rsid w:val="004E79F3"/>
    <w:rsid w:val="004F04C7"/>
    <w:rsid w:val="004F08F6"/>
    <w:rsid w:val="004F09DE"/>
    <w:rsid w:val="004F0EEE"/>
    <w:rsid w:val="004F0FC4"/>
    <w:rsid w:val="004F10B6"/>
    <w:rsid w:val="004F1582"/>
    <w:rsid w:val="004F1A77"/>
    <w:rsid w:val="004F1C5D"/>
    <w:rsid w:val="004F1E73"/>
    <w:rsid w:val="004F200C"/>
    <w:rsid w:val="004F2173"/>
    <w:rsid w:val="004F2E05"/>
    <w:rsid w:val="004F3000"/>
    <w:rsid w:val="004F30A4"/>
    <w:rsid w:val="004F3627"/>
    <w:rsid w:val="004F462B"/>
    <w:rsid w:val="004F46B8"/>
    <w:rsid w:val="004F570A"/>
    <w:rsid w:val="004F5B06"/>
    <w:rsid w:val="004F61E7"/>
    <w:rsid w:val="004F6295"/>
    <w:rsid w:val="004F6DA4"/>
    <w:rsid w:val="004F7076"/>
    <w:rsid w:val="004F7356"/>
    <w:rsid w:val="0050069E"/>
    <w:rsid w:val="00500A16"/>
    <w:rsid w:val="00500D3A"/>
    <w:rsid w:val="00501296"/>
    <w:rsid w:val="00501E49"/>
    <w:rsid w:val="00502376"/>
    <w:rsid w:val="0050275C"/>
    <w:rsid w:val="00502AC3"/>
    <w:rsid w:val="00502B00"/>
    <w:rsid w:val="00502BF3"/>
    <w:rsid w:val="005036D8"/>
    <w:rsid w:val="00503844"/>
    <w:rsid w:val="00503A30"/>
    <w:rsid w:val="00504FC7"/>
    <w:rsid w:val="005058FC"/>
    <w:rsid w:val="00505AEF"/>
    <w:rsid w:val="00505D3E"/>
    <w:rsid w:val="00506013"/>
    <w:rsid w:val="00506EB7"/>
    <w:rsid w:val="00507692"/>
    <w:rsid w:val="00507B5A"/>
    <w:rsid w:val="00507BF1"/>
    <w:rsid w:val="005106A4"/>
    <w:rsid w:val="00510AB4"/>
    <w:rsid w:val="00510BC6"/>
    <w:rsid w:val="00510E04"/>
    <w:rsid w:val="00511204"/>
    <w:rsid w:val="0051130D"/>
    <w:rsid w:val="0051162A"/>
    <w:rsid w:val="00511AA6"/>
    <w:rsid w:val="00512786"/>
    <w:rsid w:val="00513BE2"/>
    <w:rsid w:val="005141E9"/>
    <w:rsid w:val="005142B6"/>
    <w:rsid w:val="005146E0"/>
    <w:rsid w:val="0051489C"/>
    <w:rsid w:val="00515039"/>
    <w:rsid w:val="0051546F"/>
    <w:rsid w:val="005161CE"/>
    <w:rsid w:val="0051625D"/>
    <w:rsid w:val="00516329"/>
    <w:rsid w:val="005165E2"/>
    <w:rsid w:val="00517772"/>
    <w:rsid w:val="00517FC5"/>
    <w:rsid w:val="00520245"/>
    <w:rsid w:val="005204CF"/>
    <w:rsid w:val="0052076B"/>
    <w:rsid w:val="00520971"/>
    <w:rsid w:val="0052106C"/>
    <w:rsid w:val="00521A1F"/>
    <w:rsid w:val="005220AD"/>
    <w:rsid w:val="00522194"/>
    <w:rsid w:val="005222BE"/>
    <w:rsid w:val="0052389E"/>
    <w:rsid w:val="005241E4"/>
    <w:rsid w:val="005247D7"/>
    <w:rsid w:val="00524884"/>
    <w:rsid w:val="00524CA7"/>
    <w:rsid w:val="00524D65"/>
    <w:rsid w:val="00525100"/>
    <w:rsid w:val="005251F0"/>
    <w:rsid w:val="00525B09"/>
    <w:rsid w:val="00525B27"/>
    <w:rsid w:val="005266DE"/>
    <w:rsid w:val="005268B3"/>
    <w:rsid w:val="00526CCB"/>
    <w:rsid w:val="00527435"/>
    <w:rsid w:val="005278F0"/>
    <w:rsid w:val="00527CF2"/>
    <w:rsid w:val="00530118"/>
    <w:rsid w:val="00530455"/>
    <w:rsid w:val="00530EAC"/>
    <w:rsid w:val="00531438"/>
    <w:rsid w:val="00531764"/>
    <w:rsid w:val="00531D3C"/>
    <w:rsid w:val="00531DF1"/>
    <w:rsid w:val="005321A3"/>
    <w:rsid w:val="00532504"/>
    <w:rsid w:val="0053291D"/>
    <w:rsid w:val="00532CE6"/>
    <w:rsid w:val="005331E8"/>
    <w:rsid w:val="005336FE"/>
    <w:rsid w:val="005337F9"/>
    <w:rsid w:val="00533825"/>
    <w:rsid w:val="0053431C"/>
    <w:rsid w:val="00534937"/>
    <w:rsid w:val="0053498D"/>
    <w:rsid w:val="00535128"/>
    <w:rsid w:val="00535F0C"/>
    <w:rsid w:val="00536B0C"/>
    <w:rsid w:val="00537F3B"/>
    <w:rsid w:val="00540064"/>
    <w:rsid w:val="005405A1"/>
    <w:rsid w:val="005408D2"/>
    <w:rsid w:val="00541602"/>
    <w:rsid w:val="00542095"/>
    <w:rsid w:val="00543075"/>
    <w:rsid w:val="0054343D"/>
    <w:rsid w:val="005436E8"/>
    <w:rsid w:val="00543CE6"/>
    <w:rsid w:val="0054414C"/>
    <w:rsid w:val="00544CC0"/>
    <w:rsid w:val="00545E7A"/>
    <w:rsid w:val="005466B2"/>
    <w:rsid w:val="00547398"/>
    <w:rsid w:val="005473EC"/>
    <w:rsid w:val="00550C25"/>
    <w:rsid w:val="00551981"/>
    <w:rsid w:val="00551BB9"/>
    <w:rsid w:val="00551C1B"/>
    <w:rsid w:val="00552645"/>
    <w:rsid w:val="00553764"/>
    <w:rsid w:val="00553EE3"/>
    <w:rsid w:val="005542DA"/>
    <w:rsid w:val="00554553"/>
    <w:rsid w:val="00554868"/>
    <w:rsid w:val="00554E13"/>
    <w:rsid w:val="00554F26"/>
    <w:rsid w:val="005550B6"/>
    <w:rsid w:val="00555FCC"/>
    <w:rsid w:val="0055624E"/>
    <w:rsid w:val="0055654B"/>
    <w:rsid w:val="00556E2D"/>
    <w:rsid w:val="00557A8E"/>
    <w:rsid w:val="005601D2"/>
    <w:rsid w:val="00560871"/>
    <w:rsid w:val="005613E3"/>
    <w:rsid w:val="0056167B"/>
    <w:rsid w:val="00562729"/>
    <w:rsid w:val="00562CC1"/>
    <w:rsid w:val="00562F89"/>
    <w:rsid w:val="005636B6"/>
    <w:rsid w:val="00563BDB"/>
    <w:rsid w:val="0056477C"/>
    <w:rsid w:val="00564B50"/>
    <w:rsid w:val="0056585C"/>
    <w:rsid w:val="00565C09"/>
    <w:rsid w:val="00565FCD"/>
    <w:rsid w:val="0056646F"/>
    <w:rsid w:val="00566562"/>
    <w:rsid w:val="00566785"/>
    <w:rsid w:val="00566C8A"/>
    <w:rsid w:val="00567726"/>
    <w:rsid w:val="00567A47"/>
    <w:rsid w:val="00567BEA"/>
    <w:rsid w:val="005704C1"/>
    <w:rsid w:val="00570774"/>
    <w:rsid w:val="00570BCA"/>
    <w:rsid w:val="00570CD2"/>
    <w:rsid w:val="0057108E"/>
    <w:rsid w:val="00571625"/>
    <w:rsid w:val="00572315"/>
    <w:rsid w:val="00572492"/>
    <w:rsid w:val="00572FB2"/>
    <w:rsid w:val="00573785"/>
    <w:rsid w:val="0057444F"/>
    <w:rsid w:val="005744FC"/>
    <w:rsid w:val="00574946"/>
    <w:rsid w:val="00574A10"/>
    <w:rsid w:val="00574A8C"/>
    <w:rsid w:val="00574D58"/>
    <w:rsid w:val="0057546F"/>
    <w:rsid w:val="005759A6"/>
    <w:rsid w:val="00576058"/>
    <w:rsid w:val="005775C9"/>
    <w:rsid w:val="005777D4"/>
    <w:rsid w:val="00577B2E"/>
    <w:rsid w:val="005803E6"/>
    <w:rsid w:val="005804FF"/>
    <w:rsid w:val="0058092D"/>
    <w:rsid w:val="00581092"/>
    <w:rsid w:val="00581182"/>
    <w:rsid w:val="005812EA"/>
    <w:rsid w:val="005816CF"/>
    <w:rsid w:val="0058276B"/>
    <w:rsid w:val="00582954"/>
    <w:rsid w:val="00583712"/>
    <w:rsid w:val="00583CB4"/>
    <w:rsid w:val="0058414E"/>
    <w:rsid w:val="0058415C"/>
    <w:rsid w:val="00584210"/>
    <w:rsid w:val="0058431E"/>
    <w:rsid w:val="0058561E"/>
    <w:rsid w:val="00585858"/>
    <w:rsid w:val="00586292"/>
    <w:rsid w:val="0058636F"/>
    <w:rsid w:val="00586948"/>
    <w:rsid w:val="00587085"/>
    <w:rsid w:val="00587201"/>
    <w:rsid w:val="00587837"/>
    <w:rsid w:val="00587A68"/>
    <w:rsid w:val="00590747"/>
    <w:rsid w:val="0059125A"/>
    <w:rsid w:val="00591272"/>
    <w:rsid w:val="00591301"/>
    <w:rsid w:val="00591356"/>
    <w:rsid w:val="00591682"/>
    <w:rsid w:val="005919CB"/>
    <w:rsid w:val="00591BF7"/>
    <w:rsid w:val="005929E7"/>
    <w:rsid w:val="00592DCE"/>
    <w:rsid w:val="0059320D"/>
    <w:rsid w:val="005935BC"/>
    <w:rsid w:val="00593667"/>
    <w:rsid w:val="0059387C"/>
    <w:rsid w:val="005940F0"/>
    <w:rsid w:val="005947EA"/>
    <w:rsid w:val="00594A50"/>
    <w:rsid w:val="00594FB3"/>
    <w:rsid w:val="0059507F"/>
    <w:rsid w:val="00595BD2"/>
    <w:rsid w:val="005964D0"/>
    <w:rsid w:val="00596A33"/>
    <w:rsid w:val="00597CF8"/>
    <w:rsid w:val="00597F43"/>
    <w:rsid w:val="005A01C4"/>
    <w:rsid w:val="005A02BA"/>
    <w:rsid w:val="005A06C8"/>
    <w:rsid w:val="005A0747"/>
    <w:rsid w:val="005A0849"/>
    <w:rsid w:val="005A0934"/>
    <w:rsid w:val="005A1060"/>
    <w:rsid w:val="005A119E"/>
    <w:rsid w:val="005A16ED"/>
    <w:rsid w:val="005A1F63"/>
    <w:rsid w:val="005A2B7E"/>
    <w:rsid w:val="005A30B0"/>
    <w:rsid w:val="005A4866"/>
    <w:rsid w:val="005A5067"/>
    <w:rsid w:val="005A548A"/>
    <w:rsid w:val="005A5671"/>
    <w:rsid w:val="005A5A92"/>
    <w:rsid w:val="005A5AD8"/>
    <w:rsid w:val="005A5CE7"/>
    <w:rsid w:val="005A5DC0"/>
    <w:rsid w:val="005A62CF"/>
    <w:rsid w:val="005A757C"/>
    <w:rsid w:val="005A7660"/>
    <w:rsid w:val="005B0616"/>
    <w:rsid w:val="005B07B5"/>
    <w:rsid w:val="005B0BEB"/>
    <w:rsid w:val="005B0CE9"/>
    <w:rsid w:val="005B1B0F"/>
    <w:rsid w:val="005B20CB"/>
    <w:rsid w:val="005B267B"/>
    <w:rsid w:val="005B29B8"/>
    <w:rsid w:val="005B2D4E"/>
    <w:rsid w:val="005B3839"/>
    <w:rsid w:val="005B3A4D"/>
    <w:rsid w:val="005B4635"/>
    <w:rsid w:val="005B495A"/>
    <w:rsid w:val="005B4A32"/>
    <w:rsid w:val="005B4C1C"/>
    <w:rsid w:val="005B6285"/>
    <w:rsid w:val="005B6D05"/>
    <w:rsid w:val="005B7F56"/>
    <w:rsid w:val="005C0297"/>
    <w:rsid w:val="005C11D1"/>
    <w:rsid w:val="005C1792"/>
    <w:rsid w:val="005C2747"/>
    <w:rsid w:val="005C2DD4"/>
    <w:rsid w:val="005C3510"/>
    <w:rsid w:val="005C352F"/>
    <w:rsid w:val="005C38D2"/>
    <w:rsid w:val="005C4127"/>
    <w:rsid w:val="005C6361"/>
    <w:rsid w:val="005C75D3"/>
    <w:rsid w:val="005C76AB"/>
    <w:rsid w:val="005C79C3"/>
    <w:rsid w:val="005C7C85"/>
    <w:rsid w:val="005C7E71"/>
    <w:rsid w:val="005C7EA9"/>
    <w:rsid w:val="005D034E"/>
    <w:rsid w:val="005D08CE"/>
    <w:rsid w:val="005D0E68"/>
    <w:rsid w:val="005D1374"/>
    <w:rsid w:val="005D1972"/>
    <w:rsid w:val="005D2183"/>
    <w:rsid w:val="005D2A61"/>
    <w:rsid w:val="005D3407"/>
    <w:rsid w:val="005D3719"/>
    <w:rsid w:val="005D40A3"/>
    <w:rsid w:val="005D5A40"/>
    <w:rsid w:val="005D6846"/>
    <w:rsid w:val="005D6DF4"/>
    <w:rsid w:val="005D6E46"/>
    <w:rsid w:val="005D7146"/>
    <w:rsid w:val="005D7BB3"/>
    <w:rsid w:val="005D7D45"/>
    <w:rsid w:val="005E0391"/>
    <w:rsid w:val="005E03CB"/>
    <w:rsid w:val="005E072B"/>
    <w:rsid w:val="005E07EE"/>
    <w:rsid w:val="005E1477"/>
    <w:rsid w:val="005E268F"/>
    <w:rsid w:val="005E27A2"/>
    <w:rsid w:val="005E2CE4"/>
    <w:rsid w:val="005E2EC8"/>
    <w:rsid w:val="005E2F34"/>
    <w:rsid w:val="005E3125"/>
    <w:rsid w:val="005E35E5"/>
    <w:rsid w:val="005E42F3"/>
    <w:rsid w:val="005E461E"/>
    <w:rsid w:val="005E5C19"/>
    <w:rsid w:val="005E6966"/>
    <w:rsid w:val="005E7AA9"/>
    <w:rsid w:val="005F01D6"/>
    <w:rsid w:val="005F0534"/>
    <w:rsid w:val="005F136D"/>
    <w:rsid w:val="005F1B44"/>
    <w:rsid w:val="005F1C9E"/>
    <w:rsid w:val="005F2647"/>
    <w:rsid w:val="005F30CA"/>
    <w:rsid w:val="005F3209"/>
    <w:rsid w:val="005F34E8"/>
    <w:rsid w:val="005F3A72"/>
    <w:rsid w:val="005F400E"/>
    <w:rsid w:val="005F42F3"/>
    <w:rsid w:val="005F4466"/>
    <w:rsid w:val="005F56BD"/>
    <w:rsid w:val="005F5979"/>
    <w:rsid w:val="005F5D6A"/>
    <w:rsid w:val="005F5DE2"/>
    <w:rsid w:val="005F6E90"/>
    <w:rsid w:val="005F7BE6"/>
    <w:rsid w:val="00600421"/>
    <w:rsid w:val="006004C0"/>
    <w:rsid w:val="006006E0"/>
    <w:rsid w:val="00600D63"/>
    <w:rsid w:val="00600D7C"/>
    <w:rsid w:val="0060125C"/>
    <w:rsid w:val="006015F5"/>
    <w:rsid w:val="00601C1F"/>
    <w:rsid w:val="00602650"/>
    <w:rsid w:val="00602D05"/>
    <w:rsid w:val="00602F27"/>
    <w:rsid w:val="00604004"/>
    <w:rsid w:val="006046EE"/>
    <w:rsid w:val="0060477D"/>
    <w:rsid w:val="006055EE"/>
    <w:rsid w:val="00605655"/>
    <w:rsid w:val="00605BC8"/>
    <w:rsid w:val="00605E3B"/>
    <w:rsid w:val="00606507"/>
    <w:rsid w:val="0060693E"/>
    <w:rsid w:val="00606F3B"/>
    <w:rsid w:val="006070CE"/>
    <w:rsid w:val="006072F0"/>
    <w:rsid w:val="00607392"/>
    <w:rsid w:val="00607560"/>
    <w:rsid w:val="00607A77"/>
    <w:rsid w:val="00607A8F"/>
    <w:rsid w:val="00607AD4"/>
    <w:rsid w:val="006108BE"/>
    <w:rsid w:val="006109C9"/>
    <w:rsid w:val="006109F6"/>
    <w:rsid w:val="00610E1B"/>
    <w:rsid w:val="00610F5C"/>
    <w:rsid w:val="00611310"/>
    <w:rsid w:val="006124C7"/>
    <w:rsid w:val="00612673"/>
    <w:rsid w:val="00612919"/>
    <w:rsid w:val="00612C52"/>
    <w:rsid w:val="00613415"/>
    <w:rsid w:val="00613518"/>
    <w:rsid w:val="006139D9"/>
    <w:rsid w:val="00614809"/>
    <w:rsid w:val="0061540C"/>
    <w:rsid w:val="006154DB"/>
    <w:rsid w:val="00615AFB"/>
    <w:rsid w:val="00615F53"/>
    <w:rsid w:val="00616881"/>
    <w:rsid w:val="00617046"/>
    <w:rsid w:val="00617331"/>
    <w:rsid w:val="00617358"/>
    <w:rsid w:val="006173BB"/>
    <w:rsid w:val="006175E9"/>
    <w:rsid w:val="006178AB"/>
    <w:rsid w:val="00617C12"/>
    <w:rsid w:val="00617C22"/>
    <w:rsid w:val="00617F9B"/>
    <w:rsid w:val="0062025A"/>
    <w:rsid w:val="00620382"/>
    <w:rsid w:val="00620657"/>
    <w:rsid w:val="006207F6"/>
    <w:rsid w:val="00620E5A"/>
    <w:rsid w:val="006215D3"/>
    <w:rsid w:val="00621784"/>
    <w:rsid w:val="006237A5"/>
    <w:rsid w:val="00623C1B"/>
    <w:rsid w:val="00623DE6"/>
    <w:rsid w:val="00623E67"/>
    <w:rsid w:val="00623EBD"/>
    <w:rsid w:val="0062446A"/>
    <w:rsid w:val="00625FF9"/>
    <w:rsid w:val="006267B0"/>
    <w:rsid w:val="00626B14"/>
    <w:rsid w:val="00627FBE"/>
    <w:rsid w:val="0063039B"/>
    <w:rsid w:val="00630A7D"/>
    <w:rsid w:val="00630C8C"/>
    <w:rsid w:val="00630D4F"/>
    <w:rsid w:val="00630EB2"/>
    <w:rsid w:val="0063145B"/>
    <w:rsid w:val="00631511"/>
    <w:rsid w:val="00631C68"/>
    <w:rsid w:val="006327ED"/>
    <w:rsid w:val="00632CE2"/>
    <w:rsid w:val="0063337A"/>
    <w:rsid w:val="00633ED2"/>
    <w:rsid w:val="006345EB"/>
    <w:rsid w:val="0063471F"/>
    <w:rsid w:val="006349CA"/>
    <w:rsid w:val="00634E26"/>
    <w:rsid w:val="00635441"/>
    <w:rsid w:val="00635736"/>
    <w:rsid w:val="00635815"/>
    <w:rsid w:val="00635BEF"/>
    <w:rsid w:val="00635FA5"/>
    <w:rsid w:val="0063630F"/>
    <w:rsid w:val="006365D9"/>
    <w:rsid w:val="006377E6"/>
    <w:rsid w:val="00637D97"/>
    <w:rsid w:val="00640284"/>
    <w:rsid w:val="00640298"/>
    <w:rsid w:val="006402EB"/>
    <w:rsid w:val="00641372"/>
    <w:rsid w:val="006415A7"/>
    <w:rsid w:val="00641954"/>
    <w:rsid w:val="00641BD9"/>
    <w:rsid w:val="006420CA"/>
    <w:rsid w:val="00642DF5"/>
    <w:rsid w:val="00642E50"/>
    <w:rsid w:val="00643093"/>
    <w:rsid w:val="00643401"/>
    <w:rsid w:val="006441C5"/>
    <w:rsid w:val="006443E6"/>
    <w:rsid w:val="006449FB"/>
    <w:rsid w:val="006449FE"/>
    <w:rsid w:val="00644A81"/>
    <w:rsid w:val="00644C5B"/>
    <w:rsid w:val="006457CA"/>
    <w:rsid w:val="00645CD1"/>
    <w:rsid w:val="00646160"/>
    <w:rsid w:val="00646430"/>
    <w:rsid w:val="00646767"/>
    <w:rsid w:val="00646C7D"/>
    <w:rsid w:val="00646EF9"/>
    <w:rsid w:val="00647250"/>
    <w:rsid w:val="00647264"/>
    <w:rsid w:val="006475FF"/>
    <w:rsid w:val="00650173"/>
    <w:rsid w:val="00650593"/>
    <w:rsid w:val="006507C9"/>
    <w:rsid w:val="00650E65"/>
    <w:rsid w:val="00651A5B"/>
    <w:rsid w:val="00651ED8"/>
    <w:rsid w:val="00652121"/>
    <w:rsid w:val="006532BC"/>
    <w:rsid w:val="00653BCA"/>
    <w:rsid w:val="006544AC"/>
    <w:rsid w:val="006544DA"/>
    <w:rsid w:val="00654B3C"/>
    <w:rsid w:val="0065560D"/>
    <w:rsid w:val="006559C9"/>
    <w:rsid w:val="0065630B"/>
    <w:rsid w:val="00656780"/>
    <w:rsid w:val="00656F47"/>
    <w:rsid w:val="00657798"/>
    <w:rsid w:val="00657A13"/>
    <w:rsid w:val="00660075"/>
    <w:rsid w:val="0066008F"/>
    <w:rsid w:val="00660410"/>
    <w:rsid w:val="00660DD6"/>
    <w:rsid w:val="0066134A"/>
    <w:rsid w:val="006614ED"/>
    <w:rsid w:val="00662247"/>
    <w:rsid w:val="00662670"/>
    <w:rsid w:val="0066278A"/>
    <w:rsid w:val="00662B2D"/>
    <w:rsid w:val="00662BC6"/>
    <w:rsid w:val="006632F7"/>
    <w:rsid w:val="00663513"/>
    <w:rsid w:val="00663EC5"/>
    <w:rsid w:val="00664038"/>
    <w:rsid w:val="00664819"/>
    <w:rsid w:val="006649BB"/>
    <w:rsid w:val="0066523D"/>
    <w:rsid w:val="006652CD"/>
    <w:rsid w:val="006656C1"/>
    <w:rsid w:val="006666A6"/>
    <w:rsid w:val="0066696A"/>
    <w:rsid w:val="006701F9"/>
    <w:rsid w:val="0067038C"/>
    <w:rsid w:val="0067058D"/>
    <w:rsid w:val="006705F7"/>
    <w:rsid w:val="00670BA8"/>
    <w:rsid w:val="00670FDF"/>
    <w:rsid w:val="00671273"/>
    <w:rsid w:val="00671654"/>
    <w:rsid w:val="00671CFB"/>
    <w:rsid w:val="00672CE7"/>
    <w:rsid w:val="00673715"/>
    <w:rsid w:val="006739C6"/>
    <w:rsid w:val="00673DEE"/>
    <w:rsid w:val="00674326"/>
    <w:rsid w:val="006743EC"/>
    <w:rsid w:val="006744B9"/>
    <w:rsid w:val="006747EE"/>
    <w:rsid w:val="006755E5"/>
    <w:rsid w:val="006757DF"/>
    <w:rsid w:val="0067594B"/>
    <w:rsid w:val="006761D6"/>
    <w:rsid w:val="006762EC"/>
    <w:rsid w:val="00677020"/>
    <w:rsid w:val="006807E1"/>
    <w:rsid w:val="00680E49"/>
    <w:rsid w:val="00680FB5"/>
    <w:rsid w:val="00682287"/>
    <w:rsid w:val="0068315C"/>
    <w:rsid w:val="006832B3"/>
    <w:rsid w:val="00683660"/>
    <w:rsid w:val="00683885"/>
    <w:rsid w:val="0068451C"/>
    <w:rsid w:val="00684560"/>
    <w:rsid w:val="00685E08"/>
    <w:rsid w:val="00685E42"/>
    <w:rsid w:val="006862FA"/>
    <w:rsid w:val="006865F8"/>
    <w:rsid w:val="0068698A"/>
    <w:rsid w:val="00686B20"/>
    <w:rsid w:val="00686BD1"/>
    <w:rsid w:val="00686C88"/>
    <w:rsid w:val="006871AD"/>
    <w:rsid w:val="00687D53"/>
    <w:rsid w:val="0069045F"/>
    <w:rsid w:val="006906F8"/>
    <w:rsid w:val="00690B64"/>
    <w:rsid w:val="00690C7D"/>
    <w:rsid w:val="0069228A"/>
    <w:rsid w:val="006924A1"/>
    <w:rsid w:val="00692D28"/>
    <w:rsid w:val="0069313B"/>
    <w:rsid w:val="006936D2"/>
    <w:rsid w:val="00693FD7"/>
    <w:rsid w:val="00694343"/>
    <w:rsid w:val="00694D05"/>
    <w:rsid w:val="00694D66"/>
    <w:rsid w:val="00695B2D"/>
    <w:rsid w:val="006963E4"/>
    <w:rsid w:val="00696F6B"/>
    <w:rsid w:val="00696F94"/>
    <w:rsid w:val="00697156"/>
    <w:rsid w:val="006976CB"/>
    <w:rsid w:val="0069795B"/>
    <w:rsid w:val="00697FBD"/>
    <w:rsid w:val="006A06E4"/>
    <w:rsid w:val="006A1973"/>
    <w:rsid w:val="006A20D8"/>
    <w:rsid w:val="006A2346"/>
    <w:rsid w:val="006A2535"/>
    <w:rsid w:val="006A28BB"/>
    <w:rsid w:val="006A2BB4"/>
    <w:rsid w:val="006A2C5B"/>
    <w:rsid w:val="006A2CB1"/>
    <w:rsid w:val="006A2ED8"/>
    <w:rsid w:val="006A2FD1"/>
    <w:rsid w:val="006A3556"/>
    <w:rsid w:val="006A3608"/>
    <w:rsid w:val="006A3773"/>
    <w:rsid w:val="006A399E"/>
    <w:rsid w:val="006A4918"/>
    <w:rsid w:val="006A4D0C"/>
    <w:rsid w:val="006A535B"/>
    <w:rsid w:val="006A5655"/>
    <w:rsid w:val="006A6190"/>
    <w:rsid w:val="006A691B"/>
    <w:rsid w:val="006A69CD"/>
    <w:rsid w:val="006A6ADD"/>
    <w:rsid w:val="006A6B7A"/>
    <w:rsid w:val="006A7A42"/>
    <w:rsid w:val="006A7AE4"/>
    <w:rsid w:val="006B03C1"/>
    <w:rsid w:val="006B1E1C"/>
    <w:rsid w:val="006B1FA7"/>
    <w:rsid w:val="006B2433"/>
    <w:rsid w:val="006B2500"/>
    <w:rsid w:val="006B2784"/>
    <w:rsid w:val="006B2EE8"/>
    <w:rsid w:val="006B3304"/>
    <w:rsid w:val="006B33DB"/>
    <w:rsid w:val="006B39D2"/>
    <w:rsid w:val="006B3E75"/>
    <w:rsid w:val="006B4621"/>
    <w:rsid w:val="006B4722"/>
    <w:rsid w:val="006B4889"/>
    <w:rsid w:val="006B4E58"/>
    <w:rsid w:val="006B53F1"/>
    <w:rsid w:val="006B578B"/>
    <w:rsid w:val="006B6ACE"/>
    <w:rsid w:val="006B7067"/>
    <w:rsid w:val="006B791C"/>
    <w:rsid w:val="006B7B86"/>
    <w:rsid w:val="006C05E0"/>
    <w:rsid w:val="006C07B4"/>
    <w:rsid w:val="006C0B7D"/>
    <w:rsid w:val="006C0C06"/>
    <w:rsid w:val="006C1A31"/>
    <w:rsid w:val="006C24DA"/>
    <w:rsid w:val="006C2570"/>
    <w:rsid w:val="006C2EDA"/>
    <w:rsid w:val="006C2F36"/>
    <w:rsid w:val="006C3336"/>
    <w:rsid w:val="006C40E2"/>
    <w:rsid w:val="006C4EB1"/>
    <w:rsid w:val="006C5457"/>
    <w:rsid w:val="006C5908"/>
    <w:rsid w:val="006C614B"/>
    <w:rsid w:val="006C6462"/>
    <w:rsid w:val="006C64BA"/>
    <w:rsid w:val="006C735D"/>
    <w:rsid w:val="006C7B28"/>
    <w:rsid w:val="006C7CD3"/>
    <w:rsid w:val="006D05A0"/>
    <w:rsid w:val="006D05B4"/>
    <w:rsid w:val="006D0607"/>
    <w:rsid w:val="006D069A"/>
    <w:rsid w:val="006D1182"/>
    <w:rsid w:val="006D131A"/>
    <w:rsid w:val="006D1409"/>
    <w:rsid w:val="006D1637"/>
    <w:rsid w:val="006D172B"/>
    <w:rsid w:val="006D2BAD"/>
    <w:rsid w:val="006D2DF1"/>
    <w:rsid w:val="006D38BC"/>
    <w:rsid w:val="006D3960"/>
    <w:rsid w:val="006D3E4A"/>
    <w:rsid w:val="006D3FE2"/>
    <w:rsid w:val="006D4268"/>
    <w:rsid w:val="006D484E"/>
    <w:rsid w:val="006D48FE"/>
    <w:rsid w:val="006D4B78"/>
    <w:rsid w:val="006D5079"/>
    <w:rsid w:val="006D5186"/>
    <w:rsid w:val="006D5297"/>
    <w:rsid w:val="006D5C56"/>
    <w:rsid w:val="006D604B"/>
    <w:rsid w:val="006D64DF"/>
    <w:rsid w:val="006D6800"/>
    <w:rsid w:val="006D6F40"/>
    <w:rsid w:val="006D7144"/>
    <w:rsid w:val="006D719B"/>
    <w:rsid w:val="006D7365"/>
    <w:rsid w:val="006D7BF4"/>
    <w:rsid w:val="006D7E8F"/>
    <w:rsid w:val="006E01BB"/>
    <w:rsid w:val="006E0210"/>
    <w:rsid w:val="006E0544"/>
    <w:rsid w:val="006E054B"/>
    <w:rsid w:val="006E05FA"/>
    <w:rsid w:val="006E06D9"/>
    <w:rsid w:val="006E0882"/>
    <w:rsid w:val="006E08D5"/>
    <w:rsid w:val="006E09FE"/>
    <w:rsid w:val="006E0CAF"/>
    <w:rsid w:val="006E2BBA"/>
    <w:rsid w:val="006E3331"/>
    <w:rsid w:val="006E3466"/>
    <w:rsid w:val="006E411B"/>
    <w:rsid w:val="006E4ACB"/>
    <w:rsid w:val="006E5482"/>
    <w:rsid w:val="006E587C"/>
    <w:rsid w:val="006E64FF"/>
    <w:rsid w:val="006E6BA4"/>
    <w:rsid w:val="006E73C7"/>
    <w:rsid w:val="006E7E42"/>
    <w:rsid w:val="006E7FC4"/>
    <w:rsid w:val="006F0799"/>
    <w:rsid w:val="006F1235"/>
    <w:rsid w:val="006F124F"/>
    <w:rsid w:val="006F13B3"/>
    <w:rsid w:val="006F20E5"/>
    <w:rsid w:val="006F22B2"/>
    <w:rsid w:val="006F2450"/>
    <w:rsid w:val="006F2846"/>
    <w:rsid w:val="006F2975"/>
    <w:rsid w:val="006F2FA9"/>
    <w:rsid w:val="006F3B70"/>
    <w:rsid w:val="006F3C3C"/>
    <w:rsid w:val="006F3EDF"/>
    <w:rsid w:val="006F40D1"/>
    <w:rsid w:val="006F42B8"/>
    <w:rsid w:val="006F4A5A"/>
    <w:rsid w:val="006F5E3E"/>
    <w:rsid w:val="006F6433"/>
    <w:rsid w:val="006F65B8"/>
    <w:rsid w:val="006F69B8"/>
    <w:rsid w:val="006F6B6E"/>
    <w:rsid w:val="006F6FAA"/>
    <w:rsid w:val="0070019A"/>
    <w:rsid w:val="007001CA"/>
    <w:rsid w:val="0070073F"/>
    <w:rsid w:val="00701DF4"/>
    <w:rsid w:val="00701F19"/>
    <w:rsid w:val="0070256E"/>
    <w:rsid w:val="00702FF9"/>
    <w:rsid w:val="0070391F"/>
    <w:rsid w:val="0070404A"/>
    <w:rsid w:val="00704758"/>
    <w:rsid w:val="00704ACB"/>
    <w:rsid w:val="00704DD7"/>
    <w:rsid w:val="00704EA5"/>
    <w:rsid w:val="00704F19"/>
    <w:rsid w:val="00705BB7"/>
    <w:rsid w:val="007064BE"/>
    <w:rsid w:val="00706F6F"/>
    <w:rsid w:val="007072BB"/>
    <w:rsid w:val="0070758F"/>
    <w:rsid w:val="00707590"/>
    <w:rsid w:val="007077F9"/>
    <w:rsid w:val="00707ED8"/>
    <w:rsid w:val="007105A1"/>
    <w:rsid w:val="00710D36"/>
    <w:rsid w:val="00710D9A"/>
    <w:rsid w:val="007113CC"/>
    <w:rsid w:val="00711648"/>
    <w:rsid w:val="00711A33"/>
    <w:rsid w:val="00711D4E"/>
    <w:rsid w:val="00712407"/>
    <w:rsid w:val="00712A40"/>
    <w:rsid w:val="00712D4C"/>
    <w:rsid w:val="00713221"/>
    <w:rsid w:val="00713745"/>
    <w:rsid w:val="00713750"/>
    <w:rsid w:val="00713756"/>
    <w:rsid w:val="007138C3"/>
    <w:rsid w:val="00713A81"/>
    <w:rsid w:val="00713BF7"/>
    <w:rsid w:val="00714FD1"/>
    <w:rsid w:val="00715336"/>
    <w:rsid w:val="00716228"/>
    <w:rsid w:val="00716C01"/>
    <w:rsid w:val="007173E6"/>
    <w:rsid w:val="0071788A"/>
    <w:rsid w:val="00717BE8"/>
    <w:rsid w:val="00720337"/>
    <w:rsid w:val="007209F1"/>
    <w:rsid w:val="00720DCC"/>
    <w:rsid w:val="00720DDB"/>
    <w:rsid w:val="00721482"/>
    <w:rsid w:val="00721F9E"/>
    <w:rsid w:val="00722073"/>
    <w:rsid w:val="007221D0"/>
    <w:rsid w:val="00722866"/>
    <w:rsid w:val="00722AB2"/>
    <w:rsid w:val="00722CE0"/>
    <w:rsid w:val="00722D4D"/>
    <w:rsid w:val="00723A2C"/>
    <w:rsid w:val="00723D70"/>
    <w:rsid w:val="00723E30"/>
    <w:rsid w:val="00724245"/>
    <w:rsid w:val="007245DE"/>
    <w:rsid w:val="00724A55"/>
    <w:rsid w:val="00724B70"/>
    <w:rsid w:val="00724C0C"/>
    <w:rsid w:val="00724EE4"/>
    <w:rsid w:val="00726809"/>
    <w:rsid w:val="00726A67"/>
    <w:rsid w:val="00726BC6"/>
    <w:rsid w:val="00726D86"/>
    <w:rsid w:val="0072748A"/>
    <w:rsid w:val="007276DA"/>
    <w:rsid w:val="00727B87"/>
    <w:rsid w:val="0073078D"/>
    <w:rsid w:val="00730B6C"/>
    <w:rsid w:val="00730DAB"/>
    <w:rsid w:val="007310C0"/>
    <w:rsid w:val="00731396"/>
    <w:rsid w:val="00731893"/>
    <w:rsid w:val="007321B1"/>
    <w:rsid w:val="007324F4"/>
    <w:rsid w:val="00732BE7"/>
    <w:rsid w:val="0073348B"/>
    <w:rsid w:val="007343FA"/>
    <w:rsid w:val="0073440A"/>
    <w:rsid w:val="0073457F"/>
    <w:rsid w:val="0073499D"/>
    <w:rsid w:val="00734F47"/>
    <w:rsid w:val="00735957"/>
    <w:rsid w:val="00736410"/>
    <w:rsid w:val="00736491"/>
    <w:rsid w:val="00736BFD"/>
    <w:rsid w:val="007379C6"/>
    <w:rsid w:val="00737FB0"/>
    <w:rsid w:val="0074061D"/>
    <w:rsid w:val="0074096C"/>
    <w:rsid w:val="00740DB5"/>
    <w:rsid w:val="0074105C"/>
    <w:rsid w:val="00742492"/>
    <w:rsid w:val="0074249A"/>
    <w:rsid w:val="00742854"/>
    <w:rsid w:val="00742EB5"/>
    <w:rsid w:val="007430D5"/>
    <w:rsid w:val="007432B4"/>
    <w:rsid w:val="00744B68"/>
    <w:rsid w:val="0074542E"/>
    <w:rsid w:val="00745E58"/>
    <w:rsid w:val="00745FBE"/>
    <w:rsid w:val="007466D7"/>
    <w:rsid w:val="00746E27"/>
    <w:rsid w:val="00747298"/>
    <w:rsid w:val="00747A53"/>
    <w:rsid w:val="007500C1"/>
    <w:rsid w:val="00750164"/>
    <w:rsid w:val="00750A8D"/>
    <w:rsid w:val="00751838"/>
    <w:rsid w:val="00751E5D"/>
    <w:rsid w:val="00752636"/>
    <w:rsid w:val="00753114"/>
    <w:rsid w:val="007535D9"/>
    <w:rsid w:val="0075365C"/>
    <w:rsid w:val="00753A2B"/>
    <w:rsid w:val="00754387"/>
    <w:rsid w:val="00754690"/>
    <w:rsid w:val="007547F3"/>
    <w:rsid w:val="00755292"/>
    <w:rsid w:val="0075560E"/>
    <w:rsid w:val="00755AC9"/>
    <w:rsid w:val="00755D54"/>
    <w:rsid w:val="00755F80"/>
    <w:rsid w:val="007563B9"/>
    <w:rsid w:val="00756C6B"/>
    <w:rsid w:val="00756FA3"/>
    <w:rsid w:val="00757DC0"/>
    <w:rsid w:val="007609D2"/>
    <w:rsid w:val="00760CDF"/>
    <w:rsid w:val="00761408"/>
    <w:rsid w:val="00761A4B"/>
    <w:rsid w:val="00761A92"/>
    <w:rsid w:val="00762E9D"/>
    <w:rsid w:val="0076331E"/>
    <w:rsid w:val="00763803"/>
    <w:rsid w:val="00763EE4"/>
    <w:rsid w:val="00763F38"/>
    <w:rsid w:val="0076443C"/>
    <w:rsid w:val="0076476C"/>
    <w:rsid w:val="0076508B"/>
    <w:rsid w:val="00765507"/>
    <w:rsid w:val="007659AD"/>
    <w:rsid w:val="007663A4"/>
    <w:rsid w:val="00767028"/>
    <w:rsid w:val="007674A7"/>
    <w:rsid w:val="007674EC"/>
    <w:rsid w:val="00767CF5"/>
    <w:rsid w:val="007709B4"/>
    <w:rsid w:val="00770CCF"/>
    <w:rsid w:val="007714F1"/>
    <w:rsid w:val="00771795"/>
    <w:rsid w:val="00771C87"/>
    <w:rsid w:val="00772D88"/>
    <w:rsid w:val="00772F71"/>
    <w:rsid w:val="007737B2"/>
    <w:rsid w:val="0077381A"/>
    <w:rsid w:val="00774D1D"/>
    <w:rsid w:val="0077580B"/>
    <w:rsid w:val="007758AA"/>
    <w:rsid w:val="007767A3"/>
    <w:rsid w:val="0077682A"/>
    <w:rsid w:val="007769CA"/>
    <w:rsid w:val="0077751C"/>
    <w:rsid w:val="00781371"/>
    <w:rsid w:val="007813ED"/>
    <w:rsid w:val="00781940"/>
    <w:rsid w:val="00781B78"/>
    <w:rsid w:val="00782100"/>
    <w:rsid w:val="0078216E"/>
    <w:rsid w:val="007826EE"/>
    <w:rsid w:val="00782CEC"/>
    <w:rsid w:val="00782F51"/>
    <w:rsid w:val="00783CF4"/>
    <w:rsid w:val="00783EC4"/>
    <w:rsid w:val="00784F9E"/>
    <w:rsid w:val="00785124"/>
    <w:rsid w:val="00785530"/>
    <w:rsid w:val="00785A6B"/>
    <w:rsid w:val="0078647E"/>
    <w:rsid w:val="00786930"/>
    <w:rsid w:val="00786984"/>
    <w:rsid w:val="00786F57"/>
    <w:rsid w:val="007878E4"/>
    <w:rsid w:val="007879F8"/>
    <w:rsid w:val="00787B73"/>
    <w:rsid w:val="00787ED8"/>
    <w:rsid w:val="00787F77"/>
    <w:rsid w:val="00790D3E"/>
    <w:rsid w:val="0079186A"/>
    <w:rsid w:val="007919D9"/>
    <w:rsid w:val="00791DE1"/>
    <w:rsid w:val="00791F21"/>
    <w:rsid w:val="007922B0"/>
    <w:rsid w:val="00792695"/>
    <w:rsid w:val="0079316B"/>
    <w:rsid w:val="007932BA"/>
    <w:rsid w:val="00794182"/>
    <w:rsid w:val="0079458F"/>
    <w:rsid w:val="00795909"/>
    <w:rsid w:val="00795AD1"/>
    <w:rsid w:val="00795DCA"/>
    <w:rsid w:val="00796029"/>
    <w:rsid w:val="00796E95"/>
    <w:rsid w:val="00797706"/>
    <w:rsid w:val="00797CF5"/>
    <w:rsid w:val="00797F13"/>
    <w:rsid w:val="007A0AAD"/>
    <w:rsid w:val="007A0D2A"/>
    <w:rsid w:val="007A24F6"/>
    <w:rsid w:val="007A3781"/>
    <w:rsid w:val="007A386C"/>
    <w:rsid w:val="007A4AC7"/>
    <w:rsid w:val="007A51B2"/>
    <w:rsid w:val="007A5244"/>
    <w:rsid w:val="007A5490"/>
    <w:rsid w:val="007A5AD2"/>
    <w:rsid w:val="007A5D80"/>
    <w:rsid w:val="007A5ED5"/>
    <w:rsid w:val="007A6059"/>
    <w:rsid w:val="007A68E4"/>
    <w:rsid w:val="007A6C02"/>
    <w:rsid w:val="007A70DA"/>
    <w:rsid w:val="007A7681"/>
    <w:rsid w:val="007B0078"/>
    <w:rsid w:val="007B0797"/>
    <w:rsid w:val="007B0C11"/>
    <w:rsid w:val="007B0CE9"/>
    <w:rsid w:val="007B1484"/>
    <w:rsid w:val="007B2BBC"/>
    <w:rsid w:val="007B3850"/>
    <w:rsid w:val="007B40D5"/>
    <w:rsid w:val="007B4FC5"/>
    <w:rsid w:val="007B62DE"/>
    <w:rsid w:val="007B665E"/>
    <w:rsid w:val="007B7D27"/>
    <w:rsid w:val="007B7F1C"/>
    <w:rsid w:val="007C01E7"/>
    <w:rsid w:val="007C03D4"/>
    <w:rsid w:val="007C0A20"/>
    <w:rsid w:val="007C14AE"/>
    <w:rsid w:val="007C1601"/>
    <w:rsid w:val="007C1CD2"/>
    <w:rsid w:val="007C2165"/>
    <w:rsid w:val="007C228A"/>
    <w:rsid w:val="007C2754"/>
    <w:rsid w:val="007C3A8C"/>
    <w:rsid w:val="007C3AD3"/>
    <w:rsid w:val="007C51D1"/>
    <w:rsid w:val="007C5E49"/>
    <w:rsid w:val="007C5F55"/>
    <w:rsid w:val="007C61B8"/>
    <w:rsid w:val="007C63C7"/>
    <w:rsid w:val="007C6495"/>
    <w:rsid w:val="007C6E35"/>
    <w:rsid w:val="007C7E1B"/>
    <w:rsid w:val="007C7F4D"/>
    <w:rsid w:val="007C7F98"/>
    <w:rsid w:val="007C7FDD"/>
    <w:rsid w:val="007D001B"/>
    <w:rsid w:val="007D0526"/>
    <w:rsid w:val="007D0A0B"/>
    <w:rsid w:val="007D0B77"/>
    <w:rsid w:val="007D0F21"/>
    <w:rsid w:val="007D10E6"/>
    <w:rsid w:val="007D118C"/>
    <w:rsid w:val="007D153C"/>
    <w:rsid w:val="007D1AA0"/>
    <w:rsid w:val="007D2637"/>
    <w:rsid w:val="007D26FD"/>
    <w:rsid w:val="007D2828"/>
    <w:rsid w:val="007D2A5D"/>
    <w:rsid w:val="007D2B2F"/>
    <w:rsid w:val="007D30F5"/>
    <w:rsid w:val="007D3831"/>
    <w:rsid w:val="007D39DC"/>
    <w:rsid w:val="007D3F66"/>
    <w:rsid w:val="007D4130"/>
    <w:rsid w:val="007D51C2"/>
    <w:rsid w:val="007D5379"/>
    <w:rsid w:val="007D53E0"/>
    <w:rsid w:val="007D67CC"/>
    <w:rsid w:val="007D6B8F"/>
    <w:rsid w:val="007D6C64"/>
    <w:rsid w:val="007D7332"/>
    <w:rsid w:val="007D7870"/>
    <w:rsid w:val="007E0493"/>
    <w:rsid w:val="007E0FB8"/>
    <w:rsid w:val="007E1094"/>
    <w:rsid w:val="007E118C"/>
    <w:rsid w:val="007E1199"/>
    <w:rsid w:val="007E1735"/>
    <w:rsid w:val="007E1F06"/>
    <w:rsid w:val="007E2945"/>
    <w:rsid w:val="007E3266"/>
    <w:rsid w:val="007E3350"/>
    <w:rsid w:val="007E3467"/>
    <w:rsid w:val="007E3CD6"/>
    <w:rsid w:val="007E4917"/>
    <w:rsid w:val="007E4B01"/>
    <w:rsid w:val="007E4DE3"/>
    <w:rsid w:val="007E52C1"/>
    <w:rsid w:val="007E579C"/>
    <w:rsid w:val="007E5C42"/>
    <w:rsid w:val="007E6620"/>
    <w:rsid w:val="007E6EA8"/>
    <w:rsid w:val="007E7348"/>
    <w:rsid w:val="007E7E64"/>
    <w:rsid w:val="007F0507"/>
    <w:rsid w:val="007F09D8"/>
    <w:rsid w:val="007F1BE5"/>
    <w:rsid w:val="007F3019"/>
    <w:rsid w:val="007F37F1"/>
    <w:rsid w:val="007F4D17"/>
    <w:rsid w:val="007F4DAC"/>
    <w:rsid w:val="007F4FE8"/>
    <w:rsid w:val="007F5806"/>
    <w:rsid w:val="007F58EB"/>
    <w:rsid w:val="007F68D5"/>
    <w:rsid w:val="007F6B29"/>
    <w:rsid w:val="007F731D"/>
    <w:rsid w:val="007F76C8"/>
    <w:rsid w:val="00801218"/>
    <w:rsid w:val="008019C2"/>
    <w:rsid w:val="00801C20"/>
    <w:rsid w:val="008027A3"/>
    <w:rsid w:val="00802903"/>
    <w:rsid w:val="00803CE3"/>
    <w:rsid w:val="0080409B"/>
    <w:rsid w:val="00804964"/>
    <w:rsid w:val="00804F52"/>
    <w:rsid w:val="00804FEB"/>
    <w:rsid w:val="00805534"/>
    <w:rsid w:val="008064D5"/>
    <w:rsid w:val="008068C5"/>
    <w:rsid w:val="00806E12"/>
    <w:rsid w:val="00807110"/>
    <w:rsid w:val="00807645"/>
    <w:rsid w:val="00807AB0"/>
    <w:rsid w:val="00810269"/>
    <w:rsid w:val="008106A0"/>
    <w:rsid w:val="008106C3"/>
    <w:rsid w:val="008108BB"/>
    <w:rsid w:val="0081097E"/>
    <w:rsid w:val="008109FF"/>
    <w:rsid w:val="00810BC9"/>
    <w:rsid w:val="00810E0C"/>
    <w:rsid w:val="00810E99"/>
    <w:rsid w:val="00810EE6"/>
    <w:rsid w:val="00811002"/>
    <w:rsid w:val="008124E7"/>
    <w:rsid w:val="0081263E"/>
    <w:rsid w:val="0081313A"/>
    <w:rsid w:val="008135DE"/>
    <w:rsid w:val="00813A71"/>
    <w:rsid w:val="00814391"/>
    <w:rsid w:val="008143B7"/>
    <w:rsid w:val="00814C4D"/>
    <w:rsid w:val="00815077"/>
    <w:rsid w:val="00816C39"/>
    <w:rsid w:val="00816C8E"/>
    <w:rsid w:val="00816CE8"/>
    <w:rsid w:val="00816FDD"/>
    <w:rsid w:val="0081701D"/>
    <w:rsid w:val="00817A22"/>
    <w:rsid w:val="008204AB"/>
    <w:rsid w:val="00820798"/>
    <w:rsid w:val="00821201"/>
    <w:rsid w:val="00821621"/>
    <w:rsid w:val="008216B1"/>
    <w:rsid w:val="00822BB4"/>
    <w:rsid w:val="0082371E"/>
    <w:rsid w:val="00823865"/>
    <w:rsid w:val="0082420F"/>
    <w:rsid w:val="008249F6"/>
    <w:rsid w:val="00824CAA"/>
    <w:rsid w:val="00825765"/>
    <w:rsid w:val="00825942"/>
    <w:rsid w:val="00826895"/>
    <w:rsid w:val="00826A02"/>
    <w:rsid w:val="00826AC7"/>
    <w:rsid w:val="00826BB8"/>
    <w:rsid w:val="00826BDC"/>
    <w:rsid w:val="00827A1E"/>
    <w:rsid w:val="00827A7E"/>
    <w:rsid w:val="00827E4E"/>
    <w:rsid w:val="008309AE"/>
    <w:rsid w:val="00830EFB"/>
    <w:rsid w:val="008314E8"/>
    <w:rsid w:val="008317EB"/>
    <w:rsid w:val="00832CE3"/>
    <w:rsid w:val="0083337D"/>
    <w:rsid w:val="0083347A"/>
    <w:rsid w:val="008338AC"/>
    <w:rsid w:val="00833C39"/>
    <w:rsid w:val="008343CB"/>
    <w:rsid w:val="008343F4"/>
    <w:rsid w:val="00834BE1"/>
    <w:rsid w:val="00835BB1"/>
    <w:rsid w:val="00835DE2"/>
    <w:rsid w:val="00835DF8"/>
    <w:rsid w:val="00836056"/>
    <w:rsid w:val="00836115"/>
    <w:rsid w:val="00836189"/>
    <w:rsid w:val="00837C99"/>
    <w:rsid w:val="00837D7B"/>
    <w:rsid w:val="00840AD1"/>
    <w:rsid w:val="00840C7E"/>
    <w:rsid w:val="0084102A"/>
    <w:rsid w:val="00841BBF"/>
    <w:rsid w:val="00842144"/>
    <w:rsid w:val="008435D8"/>
    <w:rsid w:val="00843BAA"/>
    <w:rsid w:val="00843BAB"/>
    <w:rsid w:val="00844145"/>
    <w:rsid w:val="00844370"/>
    <w:rsid w:val="00844BD2"/>
    <w:rsid w:val="00844C35"/>
    <w:rsid w:val="00844C86"/>
    <w:rsid w:val="008450CD"/>
    <w:rsid w:val="008451FB"/>
    <w:rsid w:val="008452A8"/>
    <w:rsid w:val="00845E4D"/>
    <w:rsid w:val="0084648C"/>
    <w:rsid w:val="00847B6E"/>
    <w:rsid w:val="00847B88"/>
    <w:rsid w:val="00847F3E"/>
    <w:rsid w:val="00850116"/>
    <w:rsid w:val="0085051B"/>
    <w:rsid w:val="0085090B"/>
    <w:rsid w:val="0085107F"/>
    <w:rsid w:val="00851813"/>
    <w:rsid w:val="00851A48"/>
    <w:rsid w:val="00851AE7"/>
    <w:rsid w:val="00851B48"/>
    <w:rsid w:val="00851F2C"/>
    <w:rsid w:val="00852915"/>
    <w:rsid w:val="00853713"/>
    <w:rsid w:val="008537C8"/>
    <w:rsid w:val="00853A44"/>
    <w:rsid w:val="008545D5"/>
    <w:rsid w:val="00855500"/>
    <w:rsid w:val="0085560D"/>
    <w:rsid w:val="00855A5D"/>
    <w:rsid w:val="00855FB2"/>
    <w:rsid w:val="008560E2"/>
    <w:rsid w:val="00856161"/>
    <w:rsid w:val="00856339"/>
    <w:rsid w:val="008566F1"/>
    <w:rsid w:val="008569AB"/>
    <w:rsid w:val="00856AD9"/>
    <w:rsid w:val="00856DA4"/>
    <w:rsid w:val="00856E20"/>
    <w:rsid w:val="008577BA"/>
    <w:rsid w:val="00860E8B"/>
    <w:rsid w:val="008612D1"/>
    <w:rsid w:val="00861633"/>
    <w:rsid w:val="00861E6E"/>
    <w:rsid w:val="0086208A"/>
    <w:rsid w:val="008622A4"/>
    <w:rsid w:val="008627F0"/>
    <w:rsid w:val="00863029"/>
    <w:rsid w:val="00863574"/>
    <w:rsid w:val="008637C0"/>
    <w:rsid w:val="00863809"/>
    <w:rsid w:val="00863E55"/>
    <w:rsid w:val="008643B1"/>
    <w:rsid w:val="0086463B"/>
    <w:rsid w:val="008646A4"/>
    <w:rsid w:val="00864A2E"/>
    <w:rsid w:val="00864F1D"/>
    <w:rsid w:val="008653CD"/>
    <w:rsid w:val="008654C7"/>
    <w:rsid w:val="00865D04"/>
    <w:rsid w:val="00865EB1"/>
    <w:rsid w:val="00866549"/>
    <w:rsid w:val="008665C4"/>
    <w:rsid w:val="00866935"/>
    <w:rsid w:val="00866E8B"/>
    <w:rsid w:val="00867317"/>
    <w:rsid w:val="008673CC"/>
    <w:rsid w:val="00870AAC"/>
    <w:rsid w:val="00871627"/>
    <w:rsid w:val="008718CF"/>
    <w:rsid w:val="00871947"/>
    <w:rsid w:val="00872FB3"/>
    <w:rsid w:val="008738B6"/>
    <w:rsid w:val="00873C35"/>
    <w:rsid w:val="00874A88"/>
    <w:rsid w:val="00875314"/>
    <w:rsid w:val="008754A0"/>
    <w:rsid w:val="00876382"/>
    <w:rsid w:val="008765EC"/>
    <w:rsid w:val="00876D4D"/>
    <w:rsid w:val="00876E80"/>
    <w:rsid w:val="008773DA"/>
    <w:rsid w:val="008778D8"/>
    <w:rsid w:val="00880422"/>
    <w:rsid w:val="008807E4"/>
    <w:rsid w:val="00880B76"/>
    <w:rsid w:val="00881A3A"/>
    <w:rsid w:val="0088218E"/>
    <w:rsid w:val="00882318"/>
    <w:rsid w:val="00882E29"/>
    <w:rsid w:val="0088378B"/>
    <w:rsid w:val="00883A1B"/>
    <w:rsid w:val="00883D49"/>
    <w:rsid w:val="0088422D"/>
    <w:rsid w:val="0088445E"/>
    <w:rsid w:val="00884E25"/>
    <w:rsid w:val="0088527B"/>
    <w:rsid w:val="00885831"/>
    <w:rsid w:val="008858AC"/>
    <w:rsid w:val="00885F8F"/>
    <w:rsid w:val="0088624C"/>
    <w:rsid w:val="00887E8C"/>
    <w:rsid w:val="00890067"/>
    <w:rsid w:val="00890323"/>
    <w:rsid w:val="00890679"/>
    <w:rsid w:val="0089100C"/>
    <w:rsid w:val="0089159E"/>
    <w:rsid w:val="0089234F"/>
    <w:rsid w:val="0089286B"/>
    <w:rsid w:val="008928AE"/>
    <w:rsid w:val="00892FE7"/>
    <w:rsid w:val="008938C2"/>
    <w:rsid w:val="00893947"/>
    <w:rsid w:val="00893A88"/>
    <w:rsid w:val="00893C65"/>
    <w:rsid w:val="00894BDC"/>
    <w:rsid w:val="00894CFE"/>
    <w:rsid w:val="00894F25"/>
    <w:rsid w:val="008951C0"/>
    <w:rsid w:val="00895256"/>
    <w:rsid w:val="008953F0"/>
    <w:rsid w:val="00895771"/>
    <w:rsid w:val="0089673D"/>
    <w:rsid w:val="00896D57"/>
    <w:rsid w:val="008974D8"/>
    <w:rsid w:val="008977D9"/>
    <w:rsid w:val="008A08A0"/>
    <w:rsid w:val="008A08A5"/>
    <w:rsid w:val="008A0995"/>
    <w:rsid w:val="008A0A81"/>
    <w:rsid w:val="008A0FA7"/>
    <w:rsid w:val="008A12C7"/>
    <w:rsid w:val="008A1A0E"/>
    <w:rsid w:val="008A1AC5"/>
    <w:rsid w:val="008A1D1C"/>
    <w:rsid w:val="008A26E2"/>
    <w:rsid w:val="008A30AD"/>
    <w:rsid w:val="008A3842"/>
    <w:rsid w:val="008A4B52"/>
    <w:rsid w:val="008A5064"/>
    <w:rsid w:val="008A557B"/>
    <w:rsid w:val="008A60D0"/>
    <w:rsid w:val="008A6995"/>
    <w:rsid w:val="008A71D2"/>
    <w:rsid w:val="008A78F2"/>
    <w:rsid w:val="008B01FD"/>
    <w:rsid w:val="008B1883"/>
    <w:rsid w:val="008B18AF"/>
    <w:rsid w:val="008B1D88"/>
    <w:rsid w:val="008B20C9"/>
    <w:rsid w:val="008B2274"/>
    <w:rsid w:val="008B2758"/>
    <w:rsid w:val="008B2A3A"/>
    <w:rsid w:val="008B5257"/>
    <w:rsid w:val="008B5321"/>
    <w:rsid w:val="008B5607"/>
    <w:rsid w:val="008B5A9B"/>
    <w:rsid w:val="008B5F44"/>
    <w:rsid w:val="008B5FAA"/>
    <w:rsid w:val="008B6044"/>
    <w:rsid w:val="008B60B2"/>
    <w:rsid w:val="008B629C"/>
    <w:rsid w:val="008B66A4"/>
    <w:rsid w:val="008B6CBD"/>
    <w:rsid w:val="008B7125"/>
    <w:rsid w:val="008B7365"/>
    <w:rsid w:val="008B73F0"/>
    <w:rsid w:val="008B7B92"/>
    <w:rsid w:val="008B7F52"/>
    <w:rsid w:val="008C0723"/>
    <w:rsid w:val="008C0A31"/>
    <w:rsid w:val="008C119F"/>
    <w:rsid w:val="008C16C5"/>
    <w:rsid w:val="008C2359"/>
    <w:rsid w:val="008C306C"/>
    <w:rsid w:val="008C3255"/>
    <w:rsid w:val="008C3659"/>
    <w:rsid w:val="008C3CB0"/>
    <w:rsid w:val="008C4D2E"/>
    <w:rsid w:val="008C6684"/>
    <w:rsid w:val="008C6B71"/>
    <w:rsid w:val="008C73FE"/>
    <w:rsid w:val="008C743A"/>
    <w:rsid w:val="008C7526"/>
    <w:rsid w:val="008C79D3"/>
    <w:rsid w:val="008C7BA4"/>
    <w:rsid w:val="008D0771"/>
    <w:rsid w:val="008D0A47"/>
    <w:rsid w:val="008D0F78"/>
    <w:rsid w:val="008D17B6"/>
    <w:rsid w:val="008D1827"/>
    <w:rsid w:val="008D1DAE"/>
    <w:rsid w:val="008D28E9"/>
    <w:rsid w:val="008D2EEB"/>
    <w:rsid w:val="008D35DC"/>
    <w:rsid w:val="008D40F2"/>
    <w:rsid w:val="008D41E8"/>
    <w:rsid w:val="008D4565"/>
    <w:rsid w:val="008D51BC"/>
    <w:rsid w:val="008D5D6C"/>
    <w:rsid w:val="008D6897"/>
    <w:rsid w:val="008D75ED"/>
    <w:rsid w:val="008D7F1F"/>
    <w:rsid w:val="008E0761"/>
    <w:rsid w:val="008E08CF"/>
    <w:rsid w:val="008E0B1B"/>
    <w:rsid w:val="008E18FC"/>
    <w:rsid w:val="008E2144"/>
    <w:rsid w:val="008E348A"/>
    <w:rsid w:val="008E3847"/>
    <w:rsid w:val="008E3918"/>
    <w:rsid w:val="008E46A6"/>
    <w:rsid w:val="008E472F"/>
    <w:rsid w:val="008E5382"/>
    <w:rsid w:val="008E5550"/>
    <w:rsid w:val="008E5842"/>
    <w:rsid w:val="008E5845"/>
    <w:rsid w:val="008E627F"/>
    <w:rsid w:val="008E6316"/>
    <w:rsid w:val="008E730C"/>
    <w:rsid w:val="008E773D"/>
    <w:rsid w:val="008E7B49"/>
    <w:rsid w:val="008E7E28"/>
    <w:rsid w:val="008F0043"/>
    <w:rsid w:val="008F031B"/>
    <w:rsid w:val="008F062F"/>
    <w:rsid w:val="008F0D8C"/>
    <w:rsid w:val="008F0EED"/>
    <w:rsid w:val="008F1FF3"/>
    <w:rsid w:val="008F22ED"/>
    <w:rsid w:val="008F2417"/>
    <w:rsid w:val="008F3822"/>
    <w:rsid w:val="008F4049"/>
    <w:rsid w:val="008F406D"/>
    <w:rsid w:val="008F4216"/>
    <w:rsid w:val="008F455D"/>
    <w:rsid w:val="008F4617"/>
    <w:rsid w:val="008F4FB5"/>
    <w:rsid w:val="008F5398"/>
    <w:rsid w:val="008F5C1B"/>
    <w:rsid w:val="008F5C51"/>
    <w:rsid w:val="008F5DD3"/>
    <w:rsid w:val="008F6239"/>
    <w:rsid w:val="009002B1"/>
    <w:rsid w:val="00900BED"/>
    <w:rsid w:val="00901A84"/>
    <w:rsid w:val="00901E26"/>
    <w:rsid w:val="00902159"/>
    <w:rsid w:val="009022F8"/>
    <w:rsid w:val="00902457"/>
    <w:rsid w:val="00902B68"/>
    <w:rsid w:val="009032E3"/>
    <w:rsid w:val="00903992"/>
    <w:rsid w:val="009041EB"/>
    <w:rsid w:val="00905599"/>
    <w:rsid w:val="009063C4"/>
    <w:rsid w:val="009100CC"/>
    <w:rsid w:val="009105EF"/>
    <w:rsid w:val="00910FC4"/>
    <w:rsid w:val="0091134E"/>
    <w:rsid w:val="00911419"/>
    <w:rsid w:val="00911625"/>
    <w:rsid w:val="0091173C"/>
    <w:rsid w:val="00911A5D"/>
    <w:rsid w:val="00911B8E"/>
    <w:rsid w:val="00912148"/>
    <w:rsid w:val="0091231E"/>
    <w:rsid w:val="00913A9B"/>
    <w:rsid w:val="009140B3"/>
    <w:rsid w:val="009143E5"/>
    <w:rsid w:val="009149D9"/>
    <w:rsid w:val="00914F72"/>
    <w:rsid w:val="00916AA5"/>
    <w:rsid w:val="009171E9"/>
    <w:rsid w:val="00917E3A"/>
    <w:rsid w:val="00920364"/>
    <w:rsid w:val="00920DA5"/>
    <w:rsid w:val="009212DF"/>
    <w:rsid w:val="00921430"/>
    <w:rsid w:val="00921994"/>
    <w:rsid w:val="00921CE8"/>
    <w:rsid w:val="00922B33"/>
    <w:rsid w:val="00922CB3"/>
    <w:rsid w:val="00922E7B"/>
    <w:rsid w:val="00922EEF"/>
    <w:rsid w:val="0092323D"/>
    <w:rsid w:val="009233B8"/>
    <w:rsid w:val="00923C20"/>
    <w:rsid w:val="009244CB"/>
    <w:rsid w:val="0092476F"/>
    <w:rsid w:val="00924CB8"/>
    <w:rsid w:val="00926812"/>
    <w:rsid w:val="00926CB8"/>
    <w:rsid w:val="00926E07"/>
    <w:rsid w:val="00927B08"/>
    <w:rsid w:val="00930683"/>
    <w:rsid w:val="009316E3"/>
    <w:rsid w:val="00931A9A"/>
    <w:rsid w:val="00931C57"/>
    <w:rsid w:val="00932406"/>
    <w:rsid w:val="00932604"/>
    <w:rsid w:val="00932DC9"/>
    <w:rsid w:val="00932E28"/>
    <w:rsid w:val="0093429A"/>
    <w:rsid w:val="009343E0"/>
    <w:rsid w:val="00934E91"/>
    <w:rsid w:val="00934FC3"/>
    <w:rsid w:val="009351D8"/>
    <w:rsid w:val="00935869"/>
    <w:rsid w:val="00935C21"/>
    <w:rsid w:val="00935C8A"/>
    <w:rsid w:val="00936CC5"/>
    <w:rsid w:val="0093796B"/>
    <w:rsid w:val="00937B67"/>
    <w:rsid w:val="00937F56"/>
    <w:rsid w:val="00940175"/>
    <w:rsid w:val="00940207"/>
    <w:rsid w:val="00940D45"/>
    <w:rsid w:val="009412A3"/>
    <w:rsid w:val="009412DB"/>
    <w:rsid w:val="009421F8"/>
    <w:rsid w:val="0094318A"/>
    <w:rsid w:val="00943410"/>
    <w:rsid w:val="009434DB"/>
    <w:rsid w:val="00943F3E"/>
    <w:rsid w:val="0094423B"/>
    <w:rsid w:val="00944842"/>
    <w:rsid w:val="00944B13"/>
    <w:rsid w:val="00944C42"/>
    <w:rsid w:val="00945110"/>
    <w:rsid w:val="009451ED"/>
    <w:rsid w:val="00945777"/>
    <w:rsid w:val="009463A9"/>
    <w:rsid w:val="0094726E"/>
    <w:rsid w:val="00947625"/>
    <w:rsid w:val="00947786"/>
    <w:rsid w:val="00947A15"/>
    <w:rsid w:val="009508D4"/>
    <w:rsid w:val="0095094B"/>
    <w:rsid w:val="009509D2"/>
    <w:rsid w:val="00951130"/>
    <w:rsid w:val="009513C3"/>
    <w:rsid w:val="009516E9"/>
    <w:rsid w:val="009526A5"/>
    <w:rsid w:val="00952C14"/>
    <w:rsid w:val="00953116"/>
    <w:rsid w:val="00954497"/>
    <w:rsid w:val="00954CEE"/>
    <w:rsid w:val="009552F1"/>
    <w:rsid w:val="009558DC"/>
    <w:rsid w:val="0095627C"/>
    <w:rsid w:val="0095671F"/>
    <w:rsid w:val="0095675B"/>
    <w:rsid w:val="0095676F"/>
    <w:rsid w:val="0095681D"/>
    <w:rsid w:val="0095686E"/>
    <w:rsid w:val="00956A56"/>
    <w:rsid w:val="00957719"/>
    <w:rsid w:val="009578D5"/>
    <w:rsid w:val="00957A39"/>
    <w:rsid w:val="00957B16"/>
    <w:rsid w:val="00957BD2"/>
    <w:rsid w:val="009602B1"/>
    <w:rsid w:val="009609B4"/>
    <w:rsid w:val="00961B93"/>
    <w:rsid w:val="00961DD8"/>
    <w:rsid w:val="00961F79"/>
    <w:rsid w:val="00962817"/>
    <w:rsid w:val="00963B2D"/>
    <w:rsid w:val="0096450C"/>
    <w:rsid w:val="00964B9C"/>
    <w:rsid w:val="009657FE"/>
    <w:rsid w:val="00965A62"/>
    <w:rsid w:val="00965C7E"/>
    <w:rsid w:val="0096604C"/>
    <w:rsid w:val="0096618F"/>
    <w:rsid w:val="00966405"/>
    <w:rsid w:val="009667B1"/>
    <w:rsid w:val="0096691B"/>
    <w:rsid w:val="0096713A"/>
    <w:rsid w:val="00967E1B"/>
    <w:rsid w:val="009707CC"/>
    <w:rsid w:val="00970A1C"/>
    <w:rsid w:val="00970A45"/>
    <w:rsid w:val="00970A9D"/>
    <w:rsid w:val="00970C88"/>
    <w:rsid w:val="0097110B"/>
    <w:rsid w:val="00971115"/>
    <w:rsid w:val="0097193A"/>
    <w:rsid w:val="0097198D"/>
    <w:rsid w:val="0097233B"/>
    <w:rsid w:val="009724BF"/>
    <w:rsid w:val="009727EE"/>
    <w:rsid w:val="00972F29"/>
    <w:rsid w:val="00973362"/>
    <w:rsid w:val="00973503"/>
    <w:rsid w:val="00973C97"/>
    <w:rsid w:val="009745EB"/>
    <w:rsid w:val="009749FB"/>
    <w:rsid w:val="00974B2D"/>
    <w:rsid w:val="009752C6"/>
    <w:rsid w:val="00975626"/>
    <w:rsid w:val="00975A37"/>
    <w:rsid w:val="009765DA"/>
    <w:rsid w:val="00976618"/>
    <w:rsid w:val="00976CBB"/>
    <w:rsid w:val="009802F9"/>
    <w:rsid w:val="009807D3"/>
    <w:rsid w:val="00980AEB"/>
    <w:rsid w:val="00980B56"/>
    <w:rsid w:val="00981A2F"/>
    <w:rsid w:val="009824DB"/>
    <w:rsid w:val="00982B16"/>
    <w:rsid w:val="009830CC"/>
    <w:rsid w:val="00983427"/>
    <w:rsid w:val="00983A6F"/>
    <w:rsid w:val="00984CD5"/>
    <w:rsid w:val="009856AE"/>
    <w:rsid w:val="00985F5A"/>
    <w:rsid w:val="0098603C"/>
    <w:rsid w:val="009871AE"/>
    <w:rsid w:val="0099034A"/>
    <w:rsid w:val="00990E61"/>
    <w:rsid w:val="00990EC7"/>
    <w:rsid w:val="00990EE5"/>
    <w:rsid w:val="00991427"/>
    <w:rsid w:val="0099233E"/>
    <w:rsid w:val="00992575"/>
    <w:rsid w:val="009938E8"/>
    <w:rsid w:val="00993A9A"/>
    <w:rsid w:val="00993E56"/>
    <w:rsid w:val="009945A6"/>
    <w:rsid w:val="009949D1"/>
    <w:rsid w:val="00995037"/>
    <w:rsid w:val="00995133"/>
    <w:rsid w:val="00995B5E"/>
    <w:rsid w:val="00995D50"/>
    <w:rsid w:val="00996287"/>
    <w:rsid w:val="00996439"/>
    <w:rsid w:val="009970D4"/>
    <w:rsid w:val="00997941"/>
    <w:rsid w:val="00997D76"/>
    <w:rsid w:val="009A004E"/>
    <w:rsid w:val="009A0C91"/>
    <w:rsid w:val="009A100A"/>
    <w:rsid w:val="009A1108"/>
    <w:rsid w:val="009A110D"/>
    <w:rsid w:val="009A1223"/>
    <w:rsid w:val="009A1366"/>
    <w:rsid w:val="009A19A9"/>
    <w:rsid w:val="009A1D09"/>
    <w:rsid w:val="009A1DBB"/>
    <w:rsid w:val="009A2785"/>
    <w:rsid w:val="009A27AD"/>
    <w:rsid w:val="009A2A1F"/>
    <w:rsid w:val="009A3C28"/>
    <w:rsid w:val="009A483A"/>
    <w:rsid w:val="009A4AF6"/>
    <w:rsid w:val="009A4E68"/>
    <w:rsid w:val="009A5044"/>
    <w:rsid w:val="009A507C"/>
    <w:rsid w:val="009A5F2D"/>
    <w:rsid w:val="009A6049"/>
    <w:rsid w:val="009A67FB"/>
    <w:rsid w:val="009A6C6C"/>
    <w:rsid w:val="009A6E1D"/>
    <w:rsid w:val="009A709E"/>
    <w:rsid w:val="009A7AC1"/>
    <w:rsid w:val="009A7BAE"/>
    <w:rsid w:val="009B00ED"/>
    <w:rsid w:val="009B1A29"/>
    <w:rsid w:val="009B23A5"/>
    <w:rsid w:val="009B2548"/>
    <w:rsid w:val="009B35C9"/>
    <w:rsid w:val="009B3F6E"/>
    <w:rsid w:val="009B4D05"/>
    <w:rsid w:val="009B4E66"/>
    <w:rsid w:val="009B505D"/>
    <w:rsid w:val="009B5076"/>
    <w:rsid w:val="009B5868"/>
    <w:rsid w:val="009B5F38"/>
    <w:rsid w:val="009B6AA9"/>
    <w:rsid w:val="009B72F0"/>
    <w:rsid w:val="009B7BB7"/>
    <w:rsid w:val="009C0BBA"/>
    <w:rsid w:val="009C15F9"/>
    <w:rsid w:val="009C20D5"/>
    <w:rsid w:val="009C2114"/>
    <w:rsid w:val="009C227D"/>
    <w:rsid w:val="009C2420"/>
    <w:rsid w:val="009C25D3"/>
    <w:rsid w:val="009C2AEF"/>
    <w:rsid w:val="009C3B3C"/>
    <w:rsid w:val="009C4991"/>
    <w:rsid w:val="009C4F08"/>
    <w:rsid w:val="009C50EE"/>
    <w:rsid w:val="009C5A19"/>
    <w:rsid w:val="009C643A"/>
    <w:rsid w:val="009C6640"/>
    <w:rsid w:val="009C67A8"/>
    <w:rsid w:val="009C68F2"/>
    <w:rsid w:val="009C69B0"/>
    <w:rsid w:val="009C71A3"/>
    <w:rsid w:val="009C73C3"/>
    <w:rsid w:val="009C75B2"/>
    <w:rsid w:val="009C770E"/>
    <w:rsid w:val="009C7B21"/>
    <w:rsid w:val="009C7C1E"/>
    <w:rsid w:val="009D057F"/>
    <w:rsid w:val="009D1838"/>
    <w:rsid w:val="009D2680"/>
    <w:rsid w:val="009D2718"/>
    <w:rsid w:val="009D32FB"/>
    <w:rsid w:val="009D3A9C"/>
    <w:rsid w:val="009D3BAE"/>
    <w:rsid w:val="009D4717"/>
    <w:rsid w:val="009D4C91"/>
    <w:rsid w:val="009D4E21"/>
    <w:rsid w:val="009D5033"/>
    <w:rsid w:val="009D53C1"/>
    <w:rsid w:val="009D5D3E"/>
    <w:rsid w:val="009D60AD"/>
    <w:rsid w:val="009D6288"/>
    <w:rsid w:val="009D6ADF"/>
    <w:rsid w:val="009D6C4D"/>
    <w:rsid w:val="009D7839"/>
    <w:rsid w:val="009D7A90"/>
    <w:rsid w:val="009D7B76"/>
    <w:rsid w:val="009E040A"/>
    <w:rsid w:val="009E179B"/>
    <w:rsid w:val="009E1A83"/>
    <w:rsid w:val="009E1D99"/>
    <w:rsid w:val="009E1E1A"/>
    <w:rsid w:val="009E1EC1"/>
    <w:rsid w:val="009E2301"/>
    <w:rsid w:val="009E23F3"/>
    <w:rsid w:val="009E25A7"/>
    <w:rsid w:val="009E2DA7"/>
    <w:rsid w:val="009E3543"/>
    <w:rsid w:val="009E3AD2"/>
    <w:rsid w:val="009E3AD3"/>
    <w:rsid w:val="009E3B4B"/>
    <w:rsid w:val="009E3D81"/>
    <w:rsid w:val="009E402C"/>
    <w:rsid w:val="009E4342"/>
    <w:rsid w:val="009E457F"/>
    <w:rsid w:val="009E4D53"/>
    <w:rsid w:val="009E59AA"/>
    <w:rsid w:val="009E5B2C"/>
    <w:rsid w:val="009E6C1D"/>
    <w:rsid w:val="009E77FE"/>
    <w:rsid w:val="009E7ADF"/>
    <w:rsid w:val="009F0801"/>
    <w:rsid w:val="009F1089"/>
    <w:rsid w:val="009F1496"/>
    <w:rsid w:val="009F1A3F"/>
    <w:rsid w:val="009F1B36"/>
    <w:rsid w:val="009F1CF4"/>
    <w:rsid w:val="009F247F"/>
    <w:rsid w:val="009F2F9A"/>
    <w:rsid w:val="009F33A3"/>
    <w:rsid w:val="009F3A6B"/>
    <w:rsid w:val="009F3BEA"/>
    <w:rsid w:val="009F4869"/>
    <w:rsid w:val="009F49AA"/>
    <w:rsid w:val="009F4F4B"/>
    <w:rsid w:val="009F4F81"/>
    <w:rsid w:val="009F56AC"/>
    <w:rsid w:val="009F65A9"/>
    <w:rsid w:val="009F726C"/>
    <w:rsid w:val="009F784E"/>
    <w:rsid w:val="009F78CC"/>
    <w:rsid w:val="00A00449"/>
    <w:rsid w:val="00A009C8"/>
    <w:rsid w:val="00A00E52"/>
    <w:rsid w:val="00A010CD"/>
    <w:rsid w:val="00A01C5E"/>
    <w:rsid w:val="00A023C8"/>
    <w:rsid w:val="00A02419"/>
    <w:rsid w:val="00A02551"/>
    <w:rsid w:val="00A02575"/>
    <w:rsid w:val="00A02CAF"/>
    <w:rsid w:val="00A04203"/>
    <w:rsid w:val="00A043FC"/>
    <w:rsid w:val="00A04473"/>
    <w:rsid w:val="00A046D5"/>
    <w:rsid w:val="00A04A2C"/>
    <w:rsid w:val="00A04B72"/>
    <w:rsid w:val="00A04DC8"/>
    <w:rsid w:val="00A05404"/>
    <w:rsid w:val="00A05498"/>
    <w:rsid w:val="00A05542"/>
    <w:rsid w:val="00A069AA"/>
    <w:rsid w:val="00A06C60"/>
    <w:rsid w:val="00A06D5F"/>
    <w:rsid w:val="00A07475"/>
    <w:rsid w:val="00A07B16"/>
    <w:rsid w:val="00A109FC"/>
    <w:rsid w:val="00A10B94"/>
    <w:rsid w:val="00A1136F"/>
    <w:rsid w:val="00A116EE"/>
    <w:rsid w:val="00A119E1"/>
    <w:rsid w:val="00A11B22"/>
    <w:rsid w:val="00A12098"/>
    <w:rsid w:val="00A128E5"/>
    <w:rsid w:val="00A12932"/>
    <w:rsid w:val="00A12961"/>
    <w:rsid w:val="00A12AA6"/>
    <w:rsid w:val="00A138D5"/>
    <w:rsid w:val="00A13E03"/>
    <w:rsid w:val="00A14B13"/>
    <w:rsid w:val="00A156AB"/>
    <w:rsid w:val="00A156AE"/>
    <w:rsid w:val="00A16AEA"/>
    <w:rsid w:val="00A16FCA"/>
    <w:rsid w:val="00A171A5"/>
    <w:rsid w:val="00A1747E"/>
    <w:rsid w:val="00A176CC"/>
    <w:rsid w:val="00A178C5"/>
    <w:rsid w:val="00A17905"/>
    <w:rsid w:val="00A17BC8"/>
    <w:rsid w:val="00A20C50"/>
    <w:rsid w:val="00A20D65"/>
    <w:rsid w:val="00A212D6"/>
    <w:rsid w:val="00A21896"/>
    <w:rsid w:val="00A22595"/>
    <w:rsid w:val="00A22CED"/>
    <w:rsid w:val="00A22D75"/>
    <w:rsid w:val="00A23853"/>
    <w:rsid w:val="00A23CC9"/>
    <w:rsid w:val="00A23FB6"/>
    <w:rsid w:val="00A240CC"/>
    <w:rsid w:val="00A240E8"/>
    <w:rsid w:val="00A243B3"/>
    <w:rsid w:val="00A24AE3"/>
    <w:rsid w:val="00A25236"/>
    <w:rsid w:val="00A25548"/>
    <w:rsid w:val="00A262F0"/>
    <w:rsid w:val="00A2631E"/>
    <w:rsid w:val="00A2636C"/>
    <w:rsid w:val="00A265F8"/>
    <w:rsid w:val="00A269FD"/>
    <w:rsid w:val="00A26F51"/>
    <w:rsid w:val="00A271E8"/>
    <w:rsid w:val="00A27601"/>
    <w:rsid w:val="00A2780A"/>
    <w:rsid w:val="00A27EB0"/>
    <w:rsid w:val="00A3019C"/>
    <w:rsid w:val="00A30ABA"/>
    <w:rsid w:val="00A31BB4"/>
    <w:rsid w:val="00A32643"/>
    <w:rsid w:val="00A326CA"/>
    <w:rsid w:val="00A32B70"/>
    <w:rsid w:val="00A32E54"/>
    <w:rsid w:val="00A331A7"/>
    <w:rsid w:val="00A33B15"/>
    <w:rsid w:val="00A343CA"/>
    <w:rsid w:val="00A35929"/>
    <w:rsid w:val="00A3651F"/>
    <w:rsid w:val="00A3713B"/>
    <w:rsid w:val="00A37327"/>
    <w:rsid w:val="00A37864"/>
    <w:rsid w:val="00A37F01"/>
    <w:rsid w:val="00A40FBD"/>
    <w:rsid w:val="00A4125A"/>
    <w:rsid w:val="00A4261A"/>
    <w:rsid w:val="00A426A9"/>
    <w:rsid w:val="00A42DA0"/>
    <w:rsid w:val="00A43139"/>
    <w:rsid w:val="00A44459"/>
    <w:rsid w:val="00A448B0"/>
    <w:rsid w:val="00A44E34"/>
    <w:rsid w:val="00A45020"/>
    <w:rsid w:val="00A4561B"/>
    <w:rsid w:val="00A45CC7"/>
    <w:rsid w:val="00A46303"/>
    <w:rsid w:val="00A47847"/>
    <w:rsid w:val="00A47B12"/>
    <w:rsid w:val="00A505E0"/>
    <w:rsid w:val="00A50969"/>
    <w:rsid w:val="00A50AA5"/>
    <w:rsid w:val="00A51F0F"/>
    <w:rsid w:val="00A522E2"/>
    <w:rsid w:val="00A523BE"/>
    <w:rsid w:val="00A52728"/>
    <w:rsid w:val="00A528F4"/>
    <w:rsid w:val="00A52D65"/>
    <w:rsid w:val="00A53781"/>
    <w:rsid w:val="00A54CEB"/>
    <w:rsid w:val="00A5505B"/>
    <w:rsid w:val="00A55E34"/>
    <w:rsid w:val="00A55E71"/>
    <w:rsid w:val="00A56226"/>
    <w:rsid w:val="00A5633D"/>
    <w:rsid w:val="00A5637F"/>
    <w:rsid w:val="00A56644"/>
    <w:rsid w:val="00A56BD7"/>
    <w:rsid w:val="00A56EF2"/>
    <w:rsid w:val="00A570F6"/>
    <w:rsid w:val="00A5751E"/>
    <w:rsid w:val="00A57919"/>
    <w:rsid w:val="00A606DE"/>
    <w:rsid w:val="00A61476"/>
    <w:rsid w:val="00A61D40"/>
    <w:rsid w:val="00A61D98"/>
    <w:rsid w:val="00A628BB"/>
    <w:rsid w:val="00A62F71"/>
    <w:rsid w:val="00A633C2"/>
    <w:rsid w:val="00A63982"/>
    <w:rsid w:val="00A63F1C"/>
    <w:rsid w:val="00A641B3"/>
    <w:rsid w:val="00A644FA"/>
    <w:rsid w:val="00A65A5E"/>
    <w:rsid w:val="00A6697E"/>
    <w:rsid w:val="00A669F9"/>
    <w:rsid w:val="00A6787D"/>
    <w:rsid w:val="00A6791C"/>
    <w:rsid w:val="00A70A04"/>
    <w:rsid w:val="00A70B66"/>
    <w:rsid w:val="00A71662"/>
    <w:rsid w:val="00A728E0"/>
    <w:rsid w:val="00A72E67"/>
    <w:rsid w:val="00A73156"/>
    <w:rsid w:val="00A736DF"/>
    <w:rsid w:val="00A7377A"/>
    <w:rsid w:val="00A73840"/>
    <w:rsid w:val="00A741A1"/>
    <w:rsid w:val="00A7421D"/>
    <w:rsid w:val="00A744A9"/>
    <w:rsid w:val="00A74AC4"/>
    <w:rsid w:val="00A74AD6"/>
    <w:rsid w:val="00A74D3A"/>
    <w:rsid w:val="00A74E39"/>
    <w:rsid w:val="00A74F36"/>
    <w:rsid w:val="00A74FF7"/>
    <w:rsid w:val="00A75E6D"/>
    <w:rsid w:val="00A767F2"/>
    <w:rsid w:val="00A768F2"/>
    <w:rsid w:val="00A76AB4"/>
    <w:rsid w:val="00A77294"/>
    <w:rsid w:val="00A775FB"/>
    <w:rsid w:val="00A77CB7"/>
    <w:rsid w:val="00A801D7"/>
    <w:rsid w:val="00A81221"/>
    <w:rsid w:val="00A81C09"/>
    <w:rsid w:val="00A8283D"/>
    <w:rsid w:val="00A82A01"/>
    <w:rsid w:val="00A82B2E"/>
    <w:rsid w:val="00A82E4F"/>
    <w:rsid w:val="00A83946"/>
    <w:rsid w:val="00A83E0D"/>
    <w:rsid w:val="00A84070"/>
    <w:rsid w:val="00A84ACA"/>
    <w:rsid w:val="00A85366"/>
    <w:rsid w:val="00A8561E"/>
    <w:rsid w:val="00A8675A"/>
    <w:rsid w:val="00A86790"/>
    <w:rsid w:val="00A86C44"/>
    <w:rsid w:val="00A87478"/>
    <w:rsid w:val="00A87A44"/>
    <w:rsid w:val="00A87A7B"/>
    <w:rsid w:val="00A87BF1"/>
    <w:rsid w:val="00A90772"/>
    <w:rsid w:val="00A9090C"/>
    <w:rsid w:val="00A91013"/>
    <w:rsid w:val="00A9170A"/>
    <w:rsid w:val="00A91889"/>
    <w:rsid w:val="00A91CF4"/>
    <w:rsid w:val="00A92940"/>
    <w:rsid w:val="00A92B95"/>
    <w:rsid w:val="00A93623"/>
    <w:rsid w:val="00A9367E"/>
    <w:rsid w:val="00A93E77"/>
    <w:rsid w:val="00A94131"/>
    <w:rsid w:val="00A945EC"/>
    <w:rsid w:val="00A95483"/>
    <w:rsid w:val="00A954F7"/>
    <w:rsid w:val="00A95672"/>
    <w:rsid w:val="00A95D4B"/>
    <w:rsid w:val="00A9625D"/>
    <w:rsid w:val="00A96BDC"/>
    <w:rsid w:val="00A9719A"/>
    <w:rsid w:val="00A9728F"/>
    <w:rsid w:val="00A972D3"/>
    <w:rsid w:val="00A976C9"/>
    <w:rsid w:val="00A976FC"/>
    <w:rsid w:val="00A97E9D"/>
    <w:rsid w:val="00AA0053"/>
    <w:rsid w:val="00AA0A73"/>
    <w:rsid w:val="00AA0BAC"/>
    <w:rsid w:val="00AA2722"/>
    <w:rsid w:val="00AA286F"/>
    <w:rsid w:val="00AA2E51"/>
    <w:rsid w:val="00AA2E53"/>
    <w:rsid w:val="00AA3E1C"/>
    <w:rsid w:val="00AA3F8F"/>
    <w:rsid w:val="00AA48A5"/>
    <w:rsid w:val="00AA5E28"/>
    <w:rsid w:val="00AA6010"/>
    <w:rsid w:val="00AA6124"/>
    <w:rsid w:val="00AA6276"/>
    <w:rsid w:val="00AA63D9"/>
    <w:rsid w:val="00AA67F5"/>
    <w:rsid w:val="00AA6868"/>
    <w:rsid w:val="00AA6AD2"/>
    <w:rsid w:val="00AA71A4"/>
    <w:rsid w:val="00AA7C75"/>
    <w:rsid w:val="00AB0C52"/>
    <w:rsid w:val="00AB1E5A"/>
    <w:rsid w:val="00AB3480"/>
    <w:rsid w:val="00AB3D97"/>
    <w:rsid w:val="00AB3EDE"/>
    <w:rsid w:val="00AB43C6"/>
    <w:rsid w:val="00AB45F1"/>
    <w:rsid w:val="00AB46AD"/>
    <w:rsid w:val="00AB4A40"/>
    <w:rsid w:val="00AB5674"/>
    <w:rsid w:val="00AB57A3"/>
    <w:rsid w:val="00AB6250"/>
    <w:rsid w:val="00AB7070"/>
    <w:rsid w:val="00AB76C9"/>
    <w:rsid w:val="00AB7710"/>
    <w:rsid w:val="00AB77A7"/>
    <w:rsid w:val="00AC12D0"/>
    <w:rsid w:val="00AC12E6"/>
    <w:rsid w:val="00AC1729"/>
    <w:rsid w:val="00AC1A40"/>
    <w:rsid w:val="00AC218B"/>
    <w:rsid w:val="00AC25BF"/>
    <w:rsid w:val="00AC2E70"/>
    <w:rsid w:val="00AC341F"/>
    <w:rsid w:val="00AC36EC"/>
    <w:rsid w:val="00AC3893"/>
    <w:rsid w:val="00AC480F"/>
    <w:rsid w:val="00AC4F9D"/>
    <w:rsid w:val="00AC5053"/>
    <w:rsid w:val="00AC52FC"/>
    <w:rsid w:val="00AC59AB"/>
    <w:rsid w:val="00AC6BFD"/>
    <w:rsid w:val="00AC6FC3"/>
    <w:rsid w:val="00AD0199"/>
    <w:rsid w:val="00AD044D"/>
    <w:rsid w:val="00AD048D"/>
    <w:rsid w:val="00AD063F"/>
    <w:rsid w:val="00AD0D89"/>
    <w:rsid w:val="00AD0F98"/>
    <w:rsid w:val="00AD16CE"/>
    <w:rsid w:val="00AD1EDD"/>
    <w:rsid w:val="00AD2124"/>
    <w:rsid w:val="00AD35CF"/>
    <w:rsid w:val="00AD3F0D"/>
    <w:rsid w:val="00AD48FF"/>
    <w:rsid w:val="00AD4983"/>
    <w:rsid w:val="00AD5027"/>
    <w:rsid w:val="00AD5166"/>
    <w:rsid w:val="00AD58C4"/>
    <w:rsid w:val="00AD59AD"/>
    <w:rsid w:val="00AD5CD3"/>
    <w:rsid w:val="00AD602F"/>
    <w:rsid w:val="00AD66D1"/>
    <w:rsid w:val="00AD6753"/>
    <w:rsid w:val="00AD6789"/>
    <w:rsid w:val="00AD696C"/>
    <w:rsid w:val="00AD697B"/>
    <w:rsid w:val="00AD6A92"/>
    <w:rsid w:val="00AD75C6"/>
    <w:rsid w:val="00AD7605"/>
    <w:rsid w:val="00AD7B30"/>
    <w:rsid w:val="00AD7C2B"/>
    <w:rsid w:val="00AE02B4"/>
    <w:rsid w:val="00AE0556"/>
    <w:rsid w:val="00AE05E8"/>
    <w:rsid w:val="00AE0DEC"/>
    <w:rsid w:val="00AE0EBE"/>
    <w:rsid w:val="00AE0F9E"/>
    <w:rsid w:val="00AE1591"/>
    <w:rsid w:val="00AE28DF"/>
    <w:rsid w:val="00AE3258"/>
    <w:rsid w:val="00AE35FE"/>
    <w:rsid w:val="00AE3879"/>
    <w:rsid w:val="00AE4016"/>
    <w:rsid w:val="00AE4127"/>
    <w:rsid w:val="00AE43BF"/>
    <w:rsid w:val="00AE4611"/>
    <w:rsid w:val="00AE4744"/>
    <w:rsid w:val="00AE52CE"/>
    <w:rsid w:val="00AE5343"/>
    <w:rsid w:val="00AE5440"/>
    <w:rsid w:val="00AE5C31"/>
    <w:rsid w:val="00AE5CE2"/>
    <w:rsid w:val="00AE6199"/>
    <w:rsid w:val="00AE6A96"/>
    <w:rsid w:val="00AE70DB"/>
    <w:rsid w:val="00AE7183"/>
    <w:rsid w:val="00AE7792"/>
    <w:rsid w:val="00AE7A40"/>
    <w:rsid w:val="00AE7C22"/>
    <w:rsid w:val="00AF02CF"/>
    <w:rsid w:val="00AF0457"/>
    <w:rsid w:val="00AF068A"/>
    <w:rsid w:val="00AF074D"/>
    <w:rsid w:val="00AF0A66"/>
    <w:rsid w:val="00AF0AE3"/>
    <w:rsid w:val="00AF149F"/>
    <w:rsid w:val="00AF1597"/>
    <w:rsid w:val="00AF190A"/>
    <w:rsid w:val="00AF1EB8"/>
    <w:rsid w:val="00AF2ABA"/>
    <w:rsid w:val="00AF376F"/>
    <w:rsid w:val="00AF3B57"/>
    <w:rsid w:val="00AF3C49"/>
    <w:rsid w:val="00AF42C5"/>
    <w:rsid w:val="00AF48B6"/>
    <w:rsid w:val="00AF4AE2"/>
    <w:rsid w:val="00AF4EE5"/>
    <w:rsid w:val="00AF5416"/>
    <w:rsid w:val="00AF6687"/>
    <w:rsid w:val="00B00356"/>
    <w:rsid w:val="00B00B2A"/>
    <w:rsid w:val="00B015D6"/>
    <w:rsid w:val="00B01817"/>
    <w:rsid w:val="00B01B34"/>
    <w:rsid w:val="00B0294C"/>
    <w:rsid w:val="00B02E57"/>
    <w:rsid w:val="00B02F25"/>
    <w:rsid w:val="00B04084"/>
    <w:rsid w:val="00B04CF1"/>
    <w:rsid w:val="00B054F8"/>
    <w:rsid w:val="00B0631E"/>
    <w:rsid w:val="00B069EC"/>
    <w:rsid w:val="00B06CF4"/>
    <w:rsid w:val="00B06EFA"/>
    <w:rsid w:val="00B06F4A"/>
    <w:rsid w:val="00B074B6"/>
    <w:rsid w:val="00B074CB"/>
    <w:rsid w:val="00B07D66"/>
    <w:rsid w:val="00B104E5"/>
    <w:rsid w:val="00B106DD"/>
    <w:rsid w:val="00B109EF"/>
    <w:rsid w:val="00B10B2A"/>
    <w:rsid w:val="00B10E5B"/>
    <w:rsid w:val="00B10FB9"/>
    <w:rsid w:val="00B110C5"/>
    <w:rsid w:val="00B11DA1"/>
    <w:rsid w:val="00B12501"/>
    <w:rsid w:val="00B13739"/>
    <w:rsid w:val="00B13BB2"/>
    <w:rsid w:val="00B141E7"/>
    <w:rsid w:val="00B14E3D"/>
    <w:rsid w:val="00B150FC"/>
    <w:rsid w:val="00B154E1"/>
    <w:rsid w:val="00B1599E"/>
    <w:rsid w:val="00B15A6C"/>
    <w:rsid w:val="00B15A9B"/>
    <w:rsid w:val="00B15EC1"/>
    <w:rsid w:val="00B16336"/>
    <w:rsid w:val="00B167C8"/>
    <w:rsid w:val="00B16B76"/>
    <w:rsid w:val="00B16D95"/>
    <w:rsid w:val="00B16E31"/>
    <w:rsid w:val="00B1711C"/>
    <w:rsid w:val="00B17593"/>
    <w:rsid w:val="00B1779B"/>
    <w:rsid w:val="00B177FA"/>
    <w:rsid w:val="00B17B4A"/>
    <w:rsid w:val="00B17B50"/>
    <w:rsid w:val="00B20721"/>
    <w:rsid w:val="00B2072D"/>
    <w:rsid w:val="00B20F4C"/>
    <w:rsid w:val="00B213B3"/>
    <w:rsid w:val="00B21EE5"/>
    <w:rsid w:val="00B22E2E"/>
    <w:rsid w:val="00B24813"/>
    <w:rsid w:val="00B24C59"/>
    <w:rsid w:val="00B24DEF"/>
    <w:rsid w:val="00B2696F"/>
    <w:rsid w:val="00B26CE2"/>
    <w:rsid w:val="00B26D48"/>
    <w:rsid w:val="00B26E6D"/>
    <w:rsid w:val="00B277D9"/>
    <w:rsid w:val="00B27A64"/>
    <w:rsid w:val="00B27F1D"/>
    <w:rsid w:val="00B302E5"/>
    <w:rsid w:val="00B30326"/>
    <w:rsid w:val="00B303C4"/>
    <w:rsid w:val="00B3159C"/>
    <w:rsid w:val="00B31D46"/>
    <w:rsid w:val="00B32457"/>
    <w:rsid w:val="00B325AD"/>
    <w:rsid w:val="00B32758"/>
    <w:rsid w:val="00B32C81"/>
    <w:rsid w:val="00B3387C"/>
    <w:rsid w:val="00B338A4"/>
    <w:rsid w:val="00B33A7C"/>
    <w:rsid w:val="00B33EE2"/>
    <w:rsid w:val="00B3440A"/>
    <w:rsid w:val="00B34944"/>
    <w:rsid w:val="00B34965"/>
    <w:rsid w:val="00B34D88"/>
    <w:rsid w:val="00B34E14"/>
    <w:rsid w:val="00B34ED9"/>
    <w:rsid w:val="00B34F44"/>
    <w:rsid w:val="00B35298"/>
    <w:rsid w:val="00B3534A"/>
    <w:rsid w:val="00B360E6"/>
    <w:rsid w:val="00B36296"/>
    <w:rsid w:val="00B373D9"/>
    <w:rsid w:val="00B40C1F"/>
    <w:rsid w:val="00B40C91"/>
    <w:rsid w:val="00B40CEA"/>
    <w:rsid w:val="00B41AAC"/>
    <w:rsid w:val="00B429F5"/>
    <w:rsid w:val="00B42BDC"/>
    <w:rsid w:val="00B42EDE"/>
    <w:rsid w:val="00B433CC"/>
    <w:rsid w:val="00B43477"/>
    <w:rsid w:val="00B43560"/>
    <w:rsid w:val="00B43A16"/>
    <w:rsid w:val="00B4486B"/>
    <w:rsid w:val="00B44B06"/>
    <w:rsid w:val="00B44D2C"/>
    <w:rsid w:val="00B44DE5"/>
    <w:rsid w:val="00B47159"/>
    <w:rsid w:val="00B5020D"/>
    <w:rsid w:val="00B50505"/>
    <w:rsid w:val="00B507E8"/>
    <w:rsid w:val="00B50C59"/>
    <w:rsid w:val="00B5219C"/>
    <w:rsid w:val="00B52425"/>
    <w:rsid w:val="00B5254E"/>
    <w:rsid w:val="00B532F8"/>
    <w:rsid w:val="00B53FA3"/>
    <w:rsid w:val="00B54A7F"/>
    <w:rsid w:val="00B54B48"/>
    <w:rsid w:val="00B54BD0"/>
    <w:rsid w:val="00B55481"/>
    <w:rsid w:val="00B5564F"/>
    <w:rsid w:val="00B558EA"/>
    <w:rsid w:val="00B55BE9"/>
    <w:rsid w:val="00B55EAB"/>
    <w:rsid w:val="00B566C0"/>
    <w:rsid w:val="00B57478"/>
    <w:rsid w:val="00B600EC"/>
    <w:rsid w:val="00B60751"/>
    <w:rsid w:val="00B60B72"/>
    <w:rsid w:val="00B60F2D"/>
    <w:rsid w:val="00B611A4"/>
    <w:rsid w:val="00B61766"/>
    <w:rsid w:val="00B61831"/>
    <w:rsid w:val="00B618F1"/>
    <w:rsid w:val="00B61B2C"/>
    <w:rsid w:val="00B62DBD"/>
    <w:rsid w:val="00B64EC0"/>
    <w:rsid w:val="00B654FB"/>
    <w:rsid w:val="00B6561E"/>
    <w:rsid w:val="00B65BC2"/>
    <w:rsid w:val="00B65CBA"/>
    <w:rsid w:val="00B660EA"/>
    <w:rsid w:val="00B660F2"/>
    <w:rsid w:val="00B67A79"/>
    <w:rsid w:val="00B7060C"/>
    <w:rsid w:val="00B70E27"/>
    <w:rsid w:val="00B71861"/>
    <w:rsid w:val="00B72667"/>
    <w:rsid w:val="00B7278C"/>
    <w:rsid w:val="00B72B1A"/>
    <w:rsid w:val="00B73366"/>
    <w:rsid w:val="00B73CCE"/>
    <w:rsid w:val="00B73FC6"/>
    <w:rsid w:val="00B74508"/>
    <w:rsid w:val="00B752A4"/>
    <w:rsid w:val="00B7566E"/>
    <w:rsid w:val="00B75C8A"/>
    <w:rsid w:val="00B75E77"/>
    <w:rsid w:val="00B76678"/>
    <w:rsid w:val="00B7668B"/>
    <w:rsid w:val="00B76C48"/>
    <w:rsid w:val="00B77047"/>
    <w:rsid w:val="00B77064"/>
    <w:rsid w:val="00B773DC"/>
    <w:rsid w:val="00B77A55"/>
    <w:rsid w:val="00B77DE9"/>
    <w:rsid w:val="00B80324"/>
    <w:rsid w:val="00B80767"/>
    <w:rsid w:val="00B813B7"/>
    <w:rsid w:val="00B813D7"/>
    <w:rsid w:val="00B8205D"/>
    <w:rsid w:val="00B824CC"/>
    <w:rsid w:val="00B82C51"/>
    <w:rsid w:val="00B82FFA"/>
    <w:rsid w:val="00B83185"/>
    <w:rsid w:val="00B831E1"/>
    <w:rsid w:val="00B832FE"/>
    <w:rsid w:val="00B841C5"/>
    <w:rsid w:val="00B84E84"/>
    <w:rsid w:val="00B855F8"/>
    <w:rsid w:val="00B8579F"/>
    <w:rsid w:val="00B85CCA"/>
    <w:rsid w:val="00B86DB6"/>
    <w:rsid w:val="00B87940"/>
    <w:rsid w:val="00B908A9"/>
    <w:rsid w:val="00B909C0"/>
    <w:rsid w:val="00B90D5E"/>
    <w:rsid w:val="00B91903"/>
    <w:rsid w:val="00B922AB"/>
    <w:rsid w:val="00B923C1"/>
    <w:rsid w:val="00B92631"/>
    <w:rsid w:val="00B92E7F"/>
    <w:rsid w:val="00B931B7"/>
    <w:rsid w:val="00B932A0"/>
    <w:rsid w:val="00B93EF4"/>
    <w:rsid w:val="00B94687"/>
    <w:rsid w:val="00B94878"/>
    <w:rsid w:val="00B94C43"/>
    <w:rsid w:val="00B94CA4"/>
    <w:rsid w:val="00B950A1"/>
    <w:rsid w:val="00B95161"/>
    <w:rsid w:val="00B95298"/>
    <w:rsid w:val="00B95E37"/>
    <w:rsid w:val="00B960C8"/>
    <w:rsid w:val="00B9621B"/>
    <w:rsid w:val="00B96C03"/>
    <w:rsid w:val="00B96D85"/>
    <w:rsid w:val="00B973E3"/>
    <w:rsid w:val="00B976B9"/>
    <w:rsid w:val="00B976D9"/>
    <w:rsid w:val="00B97908"/>
    <w:rsid w:val="00B97A39"/>
    <w:rsid w:val="00B97BE1"/>
    <w:rsid w:val="00BA03F3"/>
    <w:rsid w:val="00BA07D3"/>
    <w:rsid w:val="00BA125A"/>
    <w:rsid w:val="00BA18D9"/>
    <w:rsid w:val="00BA23F1"/>
    <w:rsid w:val="00BA3408"/>
    <w:rsid w:val="00BA3A5A"/>
    <w:rsid w:val="00BA448E"/>
    <w:rsid w:val="00BA4549"/>
    <w:rsid w:val="00BA488A"/>
    <w:rsid w:val="00BA5009"/>
    <w:rsid w:val="00BA50EA"/>
    <w:rsid w:val="00BA574F"/>
    <w:rsid w:val="00BA5E06"/>
    <w:rsid w:val="00BA5F2E"/>
    <w:rsid w:val="00BA60BB"/>
    <w:rsid w:val="00BA68BC"/>
    <w:rsid w:val="00BA77B6"/>
    <w:rsid w:val="00BB1001"/>
    <w:rsid w:val="00BB1C6E"/>
    <w:rsid w:val="00BB2CAF"/>
    <w:rsid w:val="00BB3000"/>
    <w:rsid w:val="00BB30C4"/>
    <w:rsid w:val="00BB33AC"/>
    <w:rsid w:val="00BB3524"/>
    <w:rsid w:val="00BB3618"/>
    <w:rsid w:val="00BB39FB"/>
    <w:rsid w:val="00BB436F"/>
    <w:rsid w:val="00BB4C73"/>
    <w:rsid w:val="00BB58FB"/>
    <w:rsid w:val="00BB5F80"/>
    <w:rsid w:val="00BB67A3"/>
    <w:rsid w:val="00BB69DC"/>
    <w:rsid w:val="00BB7436"/>
    <w:rsid w:val="00BB7816"/>
    <w:rsid w:val="00BC04E2"/>
    <w:rsid w:val="00BC0522"/>
    <w:rsid w:val="00BC056C"/>
    <w:rsid w:val="00BC067E"/>
    <w:rsid w:val="00BC0733"/>
    <w:rsid w:val="00BC0848"/>
    <w:rsid w:val="00BC1491"/>
    <w:rsid w:val="00BC2777"/>
    <w:rsid w:val="00BC2F52"/>
    <w:rsid w:val="00BC33AF"/>
    <w:rsid w:val="00BC3C20"/>
    <w:rsid w:val="00BC3F29"/>
    <w:rsid w:val="00BC441E"/>
    <w:rsid w:val="00BC4507"/>
    <w:rsid w:val="00BC4D06"/>
    <w:rsid w:val="00BC4F40"/>
    <w:rsid w:val="00BC642B"/>
    <w:rsid w:val="00BC718F"/>
    <w:rsid w:val="00BC7270"/>
    <w:rsid w:val="00BD00B9"/>
    <w:rsid w:val="00BD03B9"/>
    <w:rsid w:val="00BD047B"/>
    <w:rsid w:val="00BD056E"/>
    <w:rsid w:val="00BD0F89"/>
    <w:rsid w:val="00BD15F8"/>
    <w:rsid w:val="00BD2055"/>
    <w:rsid w:val="00BD231C"/>
    <w:rsid w:val="00BD2EED"/>
    <w:rsid w:val="00BD310B"/>
    <w:rsid w:val="00BD3240"/>
    <w:rsid w:val="00BD39F9"/>
    <w:rsid w:val="00BD3FC4"/>
    <w:rsid w:val="00BD408A"/>
    <w:rsid w:val="00BD417C"/>
    <w:rsid w:val="00BD46F8"/>
    <w:rsid w:val="00BD5732"/>
    <w:rsid w:val="00BD5892"/>
    <w:rsid w:val="00BD6214"/>
    <w:rsid w:val="00BD671B"/>
    <w:rsid w:val="00BD6B8E"/>
    <w:rsid w:val="00BD6D15"/>
    <w:rsid w:val="00BD6E79"/>
    <w:rsid w:val="00BE026E"/>
    <w:rsid w:val="00BE03A2"/>
    <w:rsid w:val="00BE06F7"/>
    <w:rsid w:val="00BE0953"/>
    <w:rsid w:val="00BE0BAD"/>
    <w:rsid w:val="00BE1186"/>
    <w:rsid w:val="00BE1893"/>
    <w:rsid w:val="00BE1A9B"/>
    <w:rsid w:val="00BE1E5D"/>
    <w:rsid w:val="00BE254B"/>
    <w:rsid w:val="00BE267A"/>
    <w:rsid w:val="00BE28BC"/>
    <w:rsid w:val="00BE2B32"/>
    <w:rsid w:val="00BE320D"/>
    <w:rsid w:val="00BE3424"/>
    <w:rsid w:val="00BE3679"/>
    <w:rsid w:val="00BE36AE"/>
    <w:rsid w:val="00BE408E"/>
    <w:rsid w:val="00BE422D"/>
    <w:rsid w:val="00BE4922"/>
    <w:rsid w:val="00BE5897"/>
    <w:rsid w:val="00BE5FA0"/>
    <w:rsid w:val="00BE632C"/>
    <w:rsid w:val="00BE68DF"/>
    <w:rsid w:val="00BE6931"/>
    <w:rsid w:val="00BE6AF4"/>
    <w:rsid w:val="00BE6B61"/>
    <w:rsid w:val="00BE756F"/>
    <w:rsid w:val="00BE7E44"/>
    <w:rsid w:val="00BF00E4"/>
    <w:rsid w:val="00BF065C"/>
    <w:rsid w:val="00BF108A"/>
    <w:rsid w:val="00BF14EA"/>
    <w:rsid w:val="00BF1560"/>
    <w:rsid w:val="00BF190A"/>
    <w:rsid w:val="00BF1C3E"/>
    <w:rsid w:val="00BF2683"/>
    <w:rsid w:val="00BF28E8"/>
    <w:rsid w:val="00BF3167"/>
    <w:rsid w:val="00BF3834"/>
    <w:rsid w:val="00BF462F"/>
    <w:rsid w:val="00BF4905"/>
    <w:rsid w:val="00BF550F"/>
    <w:rsid w:val="00BF59D2"/>
    <w:rsid w:val="00BF703D"/>
    <w:rsid w:val="00BF7772"/>
    <w:rsid w:val="00BF7B82"/>
    <w:rsid w:val="00BF7D78"/>
    <w:rsid w:val="00BF7E18"/>
    <w:rsid w:val="00C003B0"/>
    <w:rsid w:val="00C01864"/>
    <w:rsid w:val="00C02478"/>
    <w:rsid w:val="00C02DC0"/>
    <w:rsid w:val="00C03111"/>
    <w:rsid w:val="00C03237"/>
    <w:rsid w:val="00C033E2"/>
    <w:rsid w:val="00C03410"/>
    <w:rsid w:val="00C039A5"/>
    <w:rsid w:val="00C054E4"/>
    <w:rsid w:val="00C055F4"/>
    <w:rsid w:val="00C05872"/>
    <w:rsid w:val="00C05FE6"/>
    <w:rsid w:val="00C0678E"/>
    <w:rsid w:val="00C06938"/>
    <w:rsid w:val="00C06FB4"/>
    <w:rsid w:val="00C07332"/>
    <w:rsid w:val="00C0743B"/>
    <w:rsid w:val="00C076ED"/>
    <w:rsid w:val="00C105BF"/>
    <w:rsid w:val="00C10611"/>
    <w:rsid w:val="00C10849"/>
    <w:rsid w:val="00C111BB"/>
    <w:rsid w:val="00C116CD"/>
    <w:rsid w:val="00C116EB"/>
    <w:rsid w:val="00C11A27"/>
    <w:rsid w:val="00C125CB"/>
    <w:rsid w:val="00C12AD5"/>
    <w:rsid w:val="00C13080"/>
    <w:rsid w:val="00C13C8C"/>
    <w:rsid w:val="00C13D01"/>
    <w:rsid w:val="00C1446A"/>
    <w:rsid w:val="00C1448E"/>
    <w:rsid w:val="00C14B85"/>
    <w:rsid w:val="00C15FD0"/>
    <w:rsid w:val="00C1688E"/>
    <w:rsid w:val="00C1700E"/>
    <w:rsid w:val="00C17771"/>
    <w:rsid w:val="00C17B6D"/>
    <w:rsid w:val="00C21EAE"/>
    <w:rsid w:val="00C22329"/>
    <w:rsid w:val="00C22612"/>
    <w:rsid w:val="00C22800"/>
    <w:rsid w:val="00C2290A"/>
    <w:rsid w:val="00C23813"/>
    <w:rsid w:val="00C23B69"/>
    <w:rsid w:val="00C23C3F"/>
    <w:rsid w:val="00C23EC2"/>
    <w:rsid w:val="00C2489B"/>
    <w:rsid w:val="00C255C8"/>
    <w:rsid w:val="00C2573F"/>
    <w:rsid w:val="00C271EB"/>
    <w:rsid w:val="00C2742A"/>
    <w:rsid w:val="00C274A1"/>
    <w:rsid w:val="00C275A1"/>
    <w:rsid w:val="00C27603"/>
    <w:rsid w:val="00C276CC"/>
    <w:rsid w:val="00C2784C"/>
    <w:rsid w:val="00C27D8E"/>
    <w:rsid w:val="00C31351"/>
    <w:rsid w:val="00C316D8"/>
    <w:rsid w:val="00C31883"/>
    <w:rsid w:val="00C320A5"/>
    <w:rsid w:val="00C32A82"/>
    <w:rsid w:val="00C33249"/>
    <w:rsid w:val="00C33354"/>
    <w:rsid w:val="00C33691"/>
    <w:rsid w:val="00C33EE5"/>
    <w:rsid w:val="00C340E7"/>
    <w:rsid w:val="00C3413D"/>
    <w:rsid w:val="00C350C3"/>
    <w:rsid w:val="00C360E4"/>
    <w:rsid w:val="00C36F0B"/>
    <w:rsid w:val="00C37045"/>
    <w:rsid w:val="00C37599"/>
    <w:rsid w:val="00C405EB"/>
    <w:rsid w:val="00C4074C"/>
    <w:rsid w:val="00C414B6"/>
    <w:rsid w:val="00C419E1"/>
    <w:rsid w:val="00C41B29"/>
    <w:rsid w:val="00C42080"/>
    <w:rsid w:val="00C42199"/>
    <w:rsid w:val="00C42223"/>
    <w:rsid w:val="00C4260A"/>
    <w:rsid w:val="00C42B96"/>
    <w:rsid w:val="00C42BA9"/>
    <w:rsid w:val="00C42CFF"/>
    <w:rsid w:val="00C43407"/>
    <w:rsid w:val="00C43412"/>
    <w:rsid w:val="00C435DD"/>
    <w:rsid w:val="00C43AD1"/>
    <w:rsid w:val="00C444A2"/>
    <w:rsid w:val="00C449FE"/>
    <w:rsid w:val="00C44F58"/>
    <w:rsid w:val="00C458D7"/>
    <w:rsid w:val="00C459B8"/>
    <w:rsid w:val="00C45CBC"/>
    <w:rsid w:val="00C45E43"/>
    <w:rsid w:val="00C461F3"/>
    <w:rsid w:val="00C466E3"/>
    <w:rsid w:val="00C4676D"/>
    <w:rsid w:val="00C46772"/>
    <w:rsid w:val="00C467CA"/>
    <w:rsid w:val="00C467E2"/>
    <w:rsid w:val="00C46D91"/>
    <w:rsid w:val="00C46F56"/>
    <w:rsid w:val="00C47E7E"/>
    <w:rsid w:val="00C47F6E"/>
    <w:rsid w:val="00C5026F"/>
    <w:rsid w:val="00C50404"/>
    <w:rsid w:val="00C50AEB"/>
    <w:rsid w:val="00C50B6B"/>
    <w:rsid w:val="00C50F1C"/>
    <w:rsid w:val="00C50FAE"/>
    <w:rsid w:val="00C51643"/>
    <w:rsid w:val="00C5171F"/>
    <w:rsid w:val="00C51C00"/>
    <w:rsid w:val="00C52903"/>
    <w:rsid w:val="00C52EAC"/>
    <w:rsid w:val="00C53786"/>
    <w:rsid w:val="00C538F4"/>
    <w:rsid w:val="00C53933"/>
    <w:rsid w:val="00C53F9A"/>
    <w:rsid w:val="00C541BC"/>
    <w:rsid w:val="00C54307"/>
    <w:rsid w:val="00C54367"/>
    <w:rsid w:val="00C544B8"/>
    <w:rsid w:val="00C55368"/>
    <w:rsid w:val="00C557BA"/>
    <w:rsid w:val="00C60234"/>
    <w:rsid w:val="00C60F1F"/>
    <w:rsid w:val="00C6127F"/>
    <w:rsid w:val="00C62953"/>
    <w:rsid w:val="00C6314E"/>
    <w:rsid w:val="00C6338B"/>
    <w:rsid w:val="00C633BA"/>
    <w:rsid w:val="00C63709"/>
    <w:rsid w:val="00C63F73"/>
    <w:rsid w:val="00C65D0B"/>
    <w:rsid w:val="00C65EC7"/>
    <w:rsid w:val="00C66234"/>
    <w:rsid w:val="00C662AE"/>
    <w:rsid w:val="00C662C3"/>
    <w:rsid w:val="00C66D64"/>
    <w:rsid w:val="00C66E58"/>
    <w:rsid w:val="00C670EF"/>
    <w:rsid w:val="00C679D4"/>
    <w:rsid w:val="00C67C50"/>
    <w:rsid w:val="00C708F9"/>
    <w:rsid w:val="00C70921"/>
    <w:rsid w:val="00C70B27"/>
    <w:rsid w:val="00C71F5E"/>
    <w:rsid w:val="00C72619"/>
    <w:rsid w:val="00C727F4"/>
    <w:rsid w:val="00C73192"/>
    <w:rsid w:val="00C73CE6"/>
    <w:rsid w:val="00C73D68"/>
    <w:rsid w:val="00C744CF"/>
    <w:rsid w:val="00C7469B"/>
    <w:rsid w:val="00C74F78"/>
    <w:rsid w:val="00C7565D"/>
    <w:rsid w:val="00C75772"/>
    <w:rsid w:val="00C75C7F"/>
    <w:rsid w:val="00C75E6C"/>
    <w:rsid w:val="00C761C6"/>
    <w:rsid w:val="00C761D0"/>
    <w:rsid w:val="00C765C7"/>
    <w:rsid w:val="00C769EC"/>
    <w:rsid w:val="00C76CE6"/>
    <w:rsid w:val="00C76D2B"/>
    <w:rsid w:val="00C76DA7"/>
    <w:rsid w:val="00C77C7D"/>
    <w:rsid w:val="00C805EE"/>
    <w:rsid w:val="00C80D49"/>
    <w:rsid w:val="00C80DCA"/>
    <w:rsid w:val="00C81E5B"/>
    <w:rsid w:val="00C825D3"/>
    <w:rsid w:val="00C83AC9"/>
    <w:rsid w:val="00C83AD7"/>
    <w:rsid w:val="00C83BB6"/>
    <w:rsid w:val="00C83C18"/>
    <w:rsid w:val="00C83E6C"/>
    <w:rsid w:val="00C847E9"/>
    <w:rsid w:val="00C84F8D"/>
    <w:rsid w:val="00C8567C"/>
    <w:rsid w:val="00C85D12"/>
    <w:rsid w:val="00C8619B"/>
    <w:rsid w:val="00C8645B"/>
    <w:rsid w:val="00C8649C"/>
    <w:rsid w:val="00C867C9"/>
    <w:rsid w:val="00C86BF7"/>
    <w:rsid w:val="00C8731B"/>
    <w:rsid w:val="00C87B04"/>
    <w:rsid w:val="00C911DF"/>
    <w:rsid w:val="00C913DB"/>
    <w:rsid w:val="00C916E3"/>
    <w:rsid w:val="00C919EB"/>
    <w:rsid w:val="00C91B2B"/>
    <w:rsid w:val="00C91CEF"/>
    <w:rsid w:val="00C92331"/>
    <w:rsid w:val="00C93708"/>
    <w:rsid w:val="00C93838"/>
    <w:rsid w:val="00C93CC9"/>
    <w:rsid w:val="00C93ED0"/>
    <w:rsid w:val="00C93F56"/>
    <w:rsid w:val="00C94719"/>
    <w:rsid w:val="00C951E5"/>
    <w:rsid w:val="00C952A0"/>
    <w:rsid w:val="00C95741"/>
    <w:rsid w:val="00C957A8"/>
    <w:rsid w:val="00C957F2"/>
    <w:rsid w:val="00C95C5E"/>
    <w:rsid w:val="00C96D3B"/>
    <w:rsid w:val="00C97071"/>
    <w:rsid w:val="00C975D3"/>
    <w:rsid w:val="00C97864"/>
    <w:rsid w:val="00C9794D"/>
    <w:rsid w:val="00C97B3C"/>
    <w:rsid w:val="00CA02D8"/>
    <w:rsid w:val="00CA0316"/>
    <w:rsid w:val="00CA0629"/>
    <w:rsid w:val="00CA0789"/>
    <w:rsid w:val="00CA09A6"/>
    <w:rsid w:val="00CA12AB"/>
    <w:rsid w:val="00CA14EC"/>
    <w:rsid w:val="00CA1875"/>
    <w:rsid w:val="00CA1CCB"/>
    <w:rsid w:val="00CA1E7C"/>
    <w:rsid w:val="00CA2117"/>
    <w:rsid w:val="00CA2835"/>
    <w:rsid w:val="00CA2FF3"/>
    <w:rsid w:val="00CA3032"/>
    <w:rsid w:val="00CA33D3"/>
    <w:rsid w:val="00CA3577"/>
    <w:rsid w:val="00CA3FBB"/>
    <w:rsid w:val="00CA4126"/>
    <w:rsid w:val="00CA4273"/>
    <w:rsid w:val="00CA4363"/>
    <w:rsid w:val="00CA4638"/>
    <w:rsid w:val="00CA46FA"/>
    <w:rsid w:val="00CA49D4"/>
    <w:rsid w:val="00CA4A6E"/>
    <w:rsid w:val="00CA4BE8"/>
    <w:rsid w:val="00CA4DC9"/>
    <w:rsid w:val="00CA50E7"/>
    <w:rsid w:val="00CA567B"/>
    <w:rsid w:val="00CA5691"/>
    <w:rsid w:val="00CA58ED"/>
    <w:rsid w:val="00CA5A5D"/>
    <w:rsid w:val="00CA60E3"/>
    <w:rsid w:val="00CA627E"/>
    <w:rsid w:val="00CA6920"/>
    <w:rsid w:val="00CA6B20"/>
    <w:rsid w:val="00CA7001"/>
    <w:rsid w:val="00CA717F"/>
    <w:rsid w:val="00CA7676"/>
    <w:rsid w:val="00CB003D"/>
    <w:rsid w:val="00CB1363"/>
    <w:rsid w:val="00CB1922"/>
    <w:rsid w:val="00CB199A"/>
    <w:rsid w:val="00CB1B92"/>
    <w:rsid w:val="00CB1C7C"/>
    <w:rsid w:val="00CB1D1E"/>
    <w:rsid w:val="00CB2145"/>
    <w:rsid w:val="00CB2A87"/>
    <w:rsid w:val="00CB2EEF"/>
    <w:rsid w:val="00CB56CD"/>
    <w:rsid w:val="00CB59EB"/>
    <w:rsid w:val="00CB5B99"/>
    <w:rsid w:val="00CB651C"/>
    <w:rsid w:val="00CB665E"/>
    <w:rsid w:val="00CB6B0A"/>
    <w:rsid w:val="00CB6B5C"/>
    <w:rsid w:val="00CB7324"/>
    <w:rsid w:val="00CB78A7"/>
    <w:rsid w:val="00CB791B"/>
    <w:rsid w:val="00CB7B01"/>
    <w:rsid w:val="00CB7BBB"/>
    <w:rsid w:val="00CC0113"/>
    <w:rsid w:val="00CC11B0"/>
    <w:rsid w:val="00CC1992"/>
    <w:rsid w:val="00CC1A45"/>
    <w:rsid w:val="00CC1AD6"/>
    <w:rsid w:val="00CC1ADC"/>
    <w:rsid w:val="00CC1F97"/>
    <w:rsid w:val="00CC2252"/>
    <w:rsid w:val="00CC278C"/>
    <w:rsid w:val="00CC2A70"/>
    <w:rsid w:val="00CC2B89"/>
    <w:rsid w:val="00CC2F03"/>
    <w:rsid w:val="00CC3410"/>
    <w:rsid w:val="00CC3454"/>
    <w:rsid w:val="00CC3CAA"/>
    <w:rsid w:val="00CC3F1D"/>
    <w:rsid w:val="00CC4302"/>
    <w:rsid w:val="00CC43DF"/>
    <w:rsid w:val="00CC444C"/>
    <w:rsid w:val="00CC4F8F"/>
    <w:rsid w:val="00CC502A"/>
    <w:rsid w:val="00CC51FE"/>
    <w:rsid w:val="00CC536F"/>
    <w:rsid w:val="00CC65F0"/>
    <w:rsid w:val="00CC69F3"/>
    <w:rsid w:val="00CC6D4C"/>
    <w:rsid w:val="00CC72F8"/>
    <w:rsid w:val="00CC79BC"/>
    <w:rsid w:val="00CC7AC0"/>
    <w:rsid w:val="00CC7B1C"/>
    <w:rsid w:val="00CD00BD"/>
    <w:rsid w:val="00CD01B8"/>
    <w:rsid w:val="00CD06DB"/>
    <w:rsid w:val="00CD07F9"/>
    <w:rsid w:val="00CD1F1D"/>
    <w:rsid w:val="00CD2672"/>
    <w:rsid w:val="00CD270F"/>
    <w:rsid w:val="00CD323A"/>
    <w:rsid w:val="00CD3712"/>
    <w:rsid w:val="00CD3B32"/>
    <w:rsid w:val="00CD3BC8"/>
    <w:rsid w:val="00CD3D43"/>
    <w:rsid w:val="00CD40AF"/>
    <w:rsid w:val="00CD4AC6"/>
    <w:rsid w:val="00CD519D"/>
    <w:rsid w:val="00CD5589"/>
    <w:rsid w:val="00CD583C"/>
    <w:rsid w:val="00CD5AC3"/>
    <w:rsid w:val="00CD677F"/>
    <w:rsid w:val="00CD692B"/>
    <w:rsid w:val="00CD6F99"/>
    <w:rsid w:val="00CD70C9"/>
    <w:rsid w:val="00CD7A01"/>
    <w:rsid w:val="00CD7C24"/>
    <w:rsid w:val="00CE1285"/>
    <w:rsid w:val="00CE1B61"/>
    <w:rsid w:val="00CE1FF6"/>
    <w:rsid w:val="00CE2204"/>
    <w:rsid w:val="00CE23B2"/>
    <w:rsid w:val="00CE2F7C"/>
    <w:rsid w:val="00CE3681"/>
    <w:rsid w:val="00CE375F"/>
    <w:rsid w:val="00CE3BAC"/>
    <w:rsid w:val="00CE3D07"/>
    <w:rsid w:val="00CE423D"/>
    <w:rsid w:val="00CE4B36"/>
    <w:rsid w:val="00CE4CA1"/>
    <w:rsid w:val="00CE54D4"/>
    <w:rsid w:val="00CE5561"/>
    <w:rsid w:val="00CE5748"/>
    <w:rsid w:val="00CE58C6"/>
    <w:rsid w:val="00CE5975"/>
    <w:rsid w:val="00CE6CFD"/>
    <w:rsid w:val="00CF011D"/>
    <w:rsid w:val="00CF0367"/>
    <w:rsid w:val="00CF1504"/>
    <w:rsid w:val="00CF1698"/>
    <w:rsid w:val="00CF17FB"/>
    <w:rsid w:val="00CF18F0"/>
    <w:rsid w:val="00CF1D8E"/>
    <w:rsid w:val="00CF1FE1"/>
    <w:rsid w:val="00CF2153"/>
    <w:rsid w:val="00CF22C9"/>
    <w:rsid w:val="00CF2834"/>
    <w:rsid w:val="00CF3A84"/>
    <w:rsid w:val="00CF3BF2"/>
    <w:rsid w:val="00CF486A"/>
    <w:rsid w:val="00CF49E1"/>
    <w:rsid w:val="00CF4AA0"/>
    <w:rsid w:val="00CF53CD"/>
    <w:rsid w:val="00CF5538"/>
    <w:rsid w:val="00CF5716"/>
    <w:rsid w:val="00CF5BC6"/>
    <w:rsid w:val="00CF5E3F"/>
    <w:rsid w:val="00CF6233"/>
    <w:rsid w:val="00CF67A2"/>
    <w:rsid w:val="00CF7451"/>
    <w:rsid w:val="00CF7CD1"/>
    <w:rsid w:val="00CF7D04"/>
    <w:rsid w:val="00D01038"/>
    <w:rsid w:val="00D010EE"/>
    <w:rsid w:val="00D012DB"/>
    <w:rsid w:val="00D022E2"/>
    <w:rsid w:val="00D027A2"/>
    <w:rsid w:val="00D027C7"/>
    <w:rsid w:val="00D02BD0"/>
    <w:rsid w:val="00D038FF"/>
    <w:rsid w:val="00D03B5B"/>
    <w:rsid w:val="00D040B4"/>
    <w:rsid w:val="00D045AF"/>
    <w:rsid w:val="00D04F29"/>
    <w:rsid w:val="00D0524B"/>
    <w:rsid w:val="00D0542C"/>
    <w:rsid w:val="00D05BF1"/>
    <w:rsid w:val="00D0605D"/>
    <w:rsid w:val="00D06B6F"/>
    <w:rsid w:val="00D06B88"/>
    <w:rsid w:val="00D06F52"/>
    <w:rsid w:val="00D07053"/>
    <w:rsid w:val="00D07EB9"/>
    <w:rsid w:val="00D102B2"/>
    <w:rsid w:val="00D102D5"/>
    <w:rsid w:val="00D10FC4"/>
    <w:rsid w:val="00D1190E"/>
    <w:rsid w:val="00D11A34"/>
    <w:rsid w:val="00D11B8C"/>
    <w:rsid w:val="00D12641"/>
    <w:rsid w:val="00D12DEB"/>
    <w:rsid w:val="00D13635"/>
    <w:rsid w:val="00D13B05"/>
    <w:rsid w:val="00D13CF0"/>
    <w:rsid w:val="00D14265"/>
    <w:rsid w:val="00D142FB"/>
    <w:rsid w:val="00D14341"/>
    <w:rsid w:val="00D14926"/>
    <w:rsid w:val="00D1575A"/>
    <w:rsid w:val="00D1576D"/>
    <w:rsid w:val="00D16625"/>
    <w:rsid w:val="00D16676"/>
    <w:rsid w:val="00D168DD"/>
    <w:rsid w:val="00D16C31"/>
    <w:rsid w:val="00D1724B"/>
    <w:rsid w:val="00D17939"/>
    <w:rsid w:val="00D2039E"/>
    <w:rsid w:val="00D20479"/>
    <w:rsid w:val="00D20675"/>
    <w:rsid w:val="00D20860"/>
    <w:rsid w:val="00D20DEE"/>
    <w:rsid w:val="00D21681"/>
    <w:rsid w:val="00D21DC0"/>
    <w:rsid w:val="00D224A0"/>
    <w:rsid w:val="00D22687"/>
    <w:rsid w:val="00D226B5"/>
    <w:rsid w:val="00D23124"/>
    <w:rsid w:val="00D231EA"/>
    <w:rsid w:val="00D23414"/>
    <w:rsid w:val="00D2387C"/>
    <w:rsid w:val="00D23C31"/>
    <w:rsid w:val="00D23FC4"/>
    <w:rsid w:val="00D240A2"/>
    <w:rsid w:val="00D24EE5"/>
    <w:rsid w:val="00D25042"/>
    <w:rsid w:val="00D2510E"/>
    <w:rsid w:val="00D25483"/>
    <w:rsid w:val="00D25544"/>
    <w:rsid w:val="00D2639F"/>
    <w:rsid w:val="00D26712"/>
    <w:rsid w:val="00D26E8D"/>
    <w:rsid w:val="00D2773D"/>
    <w:rsid w:val="00D278A0"/>
    <w:rsid w:val="00D31311"/>
    <w:rsid w:val="00D3213B"/>
    <w:rsid w:val="00D32415"/>
    <w:rsid w:val="00D32CD3"/>
    <w:rsid w:val="00D32FD6"/>
    <w:rsid w:val="00D334B0"/>
    <w:rsid w:val="00D33C30"/>
    <w:rsid w:val="00D33D06"/>
    <w:rsid w:val="00D34395"/>
    <w:rsid w:val="00D34463"/>
    <w:rsid w:val="00D34EE8"/>
    <w:rsid w:val="00D35927"/>
    <w:rsid w:val="00D35CD3"/>
    <w:rsid w:val="00D35EA2"/>
    <w:rsid w:val="00D37564"/>
    <w:rsid w:val="00D37573"/>
    <w:rsid w:val="00D37B38"/>
    <w:rsid w:val="00D401FD"/>
    <w:rsid w:val="00D40AAB"/>
    <w:rsid w:val="00D40B63"/>
    <w:rsid w:val="00D4143E"/>
    <w:rsid w:val="00D416FC"/>
    <w:rsid w:val="00D419EF"/>
    <w:rsid w:val="00D41D06"/>
    <w:rsid w:val="00D41F02"/>
    <w:rsid w:val="00D420E0"/>
    <w:rsid w:val="00D431D9"/>
    <w:rsid w:val="00D4320D"/>
    <w:rsid w:val="00D43579"/>
    <w:rsid w:val="00D44086"/>
    <w:rsid w:val="00D44094"/>
    <w:rsid w:val="00D445B2"/>
    <w:rsid w:val="00D44FE2"/>
    <w:rsid w:val="00D45BA9"/>
    <w:rsid w:val="00D45C61"/>
    <w:rsid w:val="00D45D39"/>
    <w:rsid w:val="00D45E56"/>
    <w:rsid w:val="00D45F50"/>
    <w:rsid w:val="00D465FF"/>
    <w:rsid w:val="00D46BC6"/>
    <w:rsid w:val="00D46DD1"/>
    <w:rsid w:val="00D46F56"/>
    <w:rsid w:val="00D47088"/>
    <w:rsid w:val="00D47159"/>
    <w:rsid w:val="00D47D4D"/>
    <w:rsid w:val="00D5072F"/>
    <w:rsid w:val="00D50775"/>
    <w:rsid w:val="00D507BA"/>
    <w:rsid w:val="00D51E85"/>
    <w:rsid w:val="00D51F07"/>
    <w:rsid w:val="00D523B2"/>
    <w:rsid w:val="00D52CCB"/>
    <w:rsid w:val="00D53358"/>
    <w:rsid w:val="00D5366D"/>
    <w:rsid w:val="00D53A98"/>
    <w:rsid w:val="00D54AD3"/>
    <w:rsid w:val="00D550BD"/>
    <w:rsid w:val="00D551D9"/>
    <w:rsid w:val="00D55340"/>
    <w:rsid w:val="00D55972"/>
    <w:rsid w:val="00D5632E"/>
    <w:rsid w:val="00D5670C"/>
    <w:rsid w:val="00D56B38"/>
    <w:rsid w:val="00D572F2"/>
    <w:rsid w:val="00D57431"/>
    <w:rsid w:val="00D574A5"/>
    <w:rsid w:val="00D5792C"/>
    <w:rsid w:val="00D57EA6"/>
    <w:rsid w:val="00D600D7"/>
    <w:rsid w:val="00D60235"/>
    <w:rsid w:val="00D60A42"/>
    <w:rsid w:val="00D61335"/>
    <w:rsid w:val="00D616C8"/>
    <w:rsid w:val="00D61910"/>
    <w:rsid w:val="00D61B95"/>
    <w:rsid w:val="00D61CE1"/>
    <w:rsid w:val="00D61ED1"/>
    <w:rsid w:val="00D61F23"/>
    <w:rsid w:val="00D6246F"/>
    <w:rsid w:val="00D62676"/>
    <w:rsid w:val="00D62BE1"/>
    <w:rsid w:val="00D62E21"/>
    <w:rsid w:val="00D62E32"/>
    <w:rsid w:val="00D62E37"/>
    <w:rsid w:val="00D62F68"/>
    <w:rsid w:val="00D63102"/>
    <w:rsid w:val="00D635EB"/>
    <w:rsid w:val="00D63618"/>
    <w:rsid w:val="00D63690"/>
    <w:rsid w:val="00D640F6"/>
    <w:rsid w:val="00D6547E"/>
    <w:rsid w:val="00D65676"/>
    <w:rsid w:val="00D65A40"/>
    <w:rsid w:val="00D65C29"/>
    <w:rsid w:val="00D662A8"/>
    <w:rsid w:val="00D66617"/>
    <w:rsid w:val="00D668DD"/>
    <w:rsid w:val="00D674D0"/>
    <w:rsid w:val="00D70213"/>
    <w:rsid w:val="00D70710"/>
    <w:rsid w:val="00D70D73"/>
    <w:rsid w:val="00D71993"/>
    <w:rsid w:val="00D72746"/>
    <w:rsid w:val="00D7276B"/>
    <w:rsid w:val="00D72FA5"/>
    <w:rsid w:val="00D73200"/>
    <w:rsid w:val="00D7325F"/>
    <w:rsid w:val="00D73489"/>
    <w:rsid w:val="00D734D3"/>
    <w:rsid w:val="00D737E3"/>
    <w:rsid w:val="00D7400B"/>
    <w:rsid w:val="00D74BA4"/>
    <w:rsid w:val="00D74C94"/>
    <w:rsid w:val="00D74F8C"/>
    <w:rsid w:val="00D7504E"/>
    <w:rsid w:val="00D75254"/>
    <w:rsid w:val="00D7599F"/>
    <w:rsid w:val="00D764B1"/>
    <w:rsid w:val="00D76BE8"/>
    <w:rsid w:val="00D770C6"/>
    <w:rsid w:val="00D77414"/>
    <w:rsid w:val="00D77D73"/>
    <w:rsid w:val="00D77E13"/>
    <w:rsid w:val="00D80588"/>
    <w:rsid w:val="00D80634"/>
    <w:rsid w:val="00D808D4"/>
    <w:rsid w:val="00D81005"/>
    <w:rsid w:val="00D81B9A"/>
    <w:rsid w:val="00D81EF7"/>
    <w:rsid w:val="00D825BA"/>
    <w:rsid w:val="00D82978"/>
    <w:rsid w:val="00D82FC2"/>
    <w:rsid w:val="00D831E5"/>
    <w:rsid w:val="00D83400"/>
    <w:rsid w:val="00D83E8F"/>
    <w:rsid w:val="00D847C8"/>
    <w:rsid w:val="00D84ADD"/>
    <w:rsid w:val="00D84E1A"/>
    <w:rsid w:val="00D860A2"/>
    <w:rsid w:val="00D8681C"/>
    <w:rsid w:val="00D86B6E"/>
    <w:rsid w:val="00D87275"/>
    <w:rsid w:val="00D87BD0"/>
    <w:rsid w:val="00D902E6"/>
    <w:rsid w:val="00D91014"/>
    <w:rsid w:val="00D9143D"/>
    <w:rsid w:val="00D9170F"/>
    <w:rsid w:val="00D91784"/>
    <w:rsid w:val="00D9181B"/>
    <w:rsid w:val="00D91BD9"/>
    <w:rsid w:val="00D920F3"/>
    <w:rsid w:val="00D92479"/>
    <w:rsid w:val="00D929A9"/>
    <w:rsid w:val="00D93026"/>
    <w:rsid w:val="00D930AD"/>
    <w:rsid w:val="00D93379"/>
    <w:rsid w:val="00D93763"/>
    <w:rsid w:val="00D93A20"/>
    <w:rsid w:val="00D9441F"/>
    <w:rsid w:val="00D95072"/>
    <w:rsid w:val="00D95224"/>
    <w:rsid w:val="00D95966"/>
    <w:rsid w:val="00D95AB8"/>
    <w:rsid w:val="00D95DC4"/>
    <w:rsid w:val="00D967F3"/>
    <w:rsid w:val="00D969DA"/>
    <w:rsid w:val="00D97A54"/>
    <w:rsid w:val="00D97B21"/>
    <w:rsid w:val="00D97BD7"/>
    <w:rsid w:val="00DA0283"/>
    <w:rsid w:val="00DA0E59"/>
    <w:rsid w:val="00DA0F17"/>
    <w:rsid w:val="00DA27F7"/>
    <w:rsid w:val="00DA2989"/>
    <w:rsid w:val="00DA2A0E"/>
    <w:rsid w:val="00DA2DFA"/>
    <w:rsid w:val="00DA32B4"/>
    <w:rsid w:val="00DA42EB"/>
    <w:rsid w:val="00DA43A6"/>
    <w:rsid w:val="00DA4727"/>
    <w:rsid w:val="00DA47EA"/>
    <w:rsid w:val="00DA4B51"/>
    <w:rsid w:val="00DA504D"/>
    <w:rsid w:val="00DA5496"/>
    <w:rsid w:val="00DA587D"/>
    <w:rsid w:val="00DA5B7B"/>
    <w:rsid w:val="00DA5EA1"/>
    <w:rsid w:val="00DA60B0"/>
    <w:rsid w:val="00DA60EC"/>
    <w:rsid w:val="00DA61D0"/>
    <w:rsid w:val="00DA71BE"/>
    <w:rsid w:val="00DA71E9"/>
    <w:rsid w:val="00DA78BC"/>
    <w:rsid w:val="00DA78F5"/>
    <w:rsid w:val="00DA7DAB"/>
    <w:rsid w:val="00DA7FF5"/>
    <w:rsid w:val="00DB05BE"/>
    <w:rsid w:val="00DB0623"/>
    <w:rsid w:val="00DB09E8"/>
    <w:rsid w:val="00DB0BA9"/>
    <w:rsid w:val="00DB1EB9"/>
    <w:rsid w:val="00DB21C1"/>
    <w:rsid w:val="00DB2579"/>
    <w:rsid w:val="00DB271B"/>
    <w:rsid w:val="00DB2C8A"/>
    <w:rsid w:val="00DB2D58"/>
    <w:rsid w:val="00DB30FE"/>
    <w:rsid w:val="00DB352E"/>
    <w:rsid w:val="00DB3A9B"/>
    <w:rsid w:val="00DB3D71"/>
    <w:rsid w:val="00DB3EA0"/>
    <w:rsid w:val="00DB41B1"/>
    <w:rsid w:val="00DB4D52"/>
    <w:rsid w:val="00DB530B"/>
    <w:rsid w:val="00DB5327"/>
    <w:rsid w:val="00DB5565"/>
    <w:rsid w:val="00DB5728"/>
    <w:rsid w:val="00DB5C41"/>
    <w:rsid w:val="00DB7BFE"/>
    <w:rsid w:val="00DC0617"/>
    <w:rsid w:val="00DC1004"/>
    <w:rsid w:val="00DC15E6"/>
    <w:rsid w:val="00DC2D50"/>
    <w:rsid w:val="00DC3012"/>
    <w:rsid w:val="00DC312B"/>
    <w:rsid w:val="00DC36B7"/>
    <w:rsid w:val="00DC446C"/>
    <w:rsid w:val="00DC4D52"/>
    <w:rsid w:val="00DC5768"/>
    <w:rsid w:val="00DC5C4E"/>
    <w:rsid w:val="00DC6685"/>
    <w:rsid w:val="00DC66C7"/>
    <w:rsid w:val="00DC6767"/>
    <w:rsid w:val="00DC6B26"/>
    <w:rsid w:val="00DC7407"/>
    <w:rsid w:val="00DC7504"/>
    <w:rsid w:val="00DC7700"/>
    <w:rsid w:val="00DC7993"/>
    <w:rsid w:val="00DC7C19"/>
    <w:rsid w:val="00DD0743"/>
    <w:rsid w:val="00DD0CD1"/>
    <w:rsid w:val="00DD13F6"/>
    <w:rsid w:val="00DD228C"/>
    <w:rsid w:val="00DD2BE6"/>
    <w:rsid w:val="00DD3F79"/>
    <w:rsid w:val="00DD454A"/>
    <w:rsid w:val="00DD491E"/>
    <w:rsid w:val="00DD4CE4"/>
    <w:rsid w:val="00DD512E"/>
    <w:rsid w:val="00DD51CF"/>
    <w:rsid w:val="00DD557D"/>
    <w:rsid w:val="00DD578F"/>
    <w:rsid w:val="00DD59A2"/>
    <w:rsid w:val="00DD643B"/>
    <w:rsid w:val="00DD7488"/>
    <w:rsid w:val="00DD7803"/>
    <w:rsid w:val="00DD79AF"/>
    <w:rsid w:val="00DE0FAA"/>
    <w:rsid w:val="00DE1165"/>
    <w:rsid w:val="00DE150E"/>
    <w:rsid w:val="00DE1574"/>
    <w:rsid w:val="00DE190C"/>
    <w:rsid w:val="00DE1AE2"/>
    <w:rsid w:val="00DE2BAD"/>
    <w:rsid w:val="00DE3466"/>
    <w:rsid w:val="00DE3F58"/>
    <w:rsid w:val="00DE3F82"/>
    <w:rsid w:val="00DE408E"/>
    <w:rsid w:val="00DE4186"/>
    <w:rsid w:val="00DE4CF9"/>
    <w:rsid w:val="00DE5566"/>
    <w:rsid w:val="00DE56C2"/>
    <w:rsid w:val="00DE6316"/>
    <w:rsid w:val="00DE6D46"/>
    <w:rsid w:val="00DE708F"/>
    <w:rsid w:val="00DE7176"/>
    <w:rsid w:val="00DE752D"/>
    <w:rsid w:val="00DE7560"/>
    <w:rsid w:val="00DE778F"/>
    <w:rsid w:val="00DE7918"/>
    <w:rsid w:val="00DE7D50"/>
    <w:rsid w:val="00DF0A72"/>
    <w:rsid w:val="00DF0B7D"/>
    <w:rsid w:val="00DF0D68"/>
    <w:rsid w:val="00DF0D88"/>
    <w:rsid w:val="00DF10CB"/>
    <w:rsid w:val="00DF1A94"/>
    <w:rsid w:val="00DF2165"/>
    <w:rsid w:val="00DF222A"/>
    <w:rsid w:val="00DF2986"/>
    <w:rsid w:val="00DF2B4F"/>
    <w:rsid w:val="00DF35F1"/>
    <w:rsid w:val="00DF36DA"/>
    <w:rsid w:val="00DF388F"/>
    <w:rsid w:val="00DF3BAC"/>
    <w:rsid w:val="00DF3BB4"/>
    <w:rsid w:val="00DF5029"/>
    <w:rsid w:val="00DF5276"/>
    <w:rsid w:val="00DF58EB"/>
    <w:rsid w:val="00DF5963"/>
    <w:rsid w:val="00DF60C3"/>
    <w:rsid w:val="00DF6983"/>
    <w:rsid w:val="00DF74D2"/>
    <w:rsid w:val="00DF7542"/>
    <w:rsid w:val="00DF7B70"/>
    <w:rsid w:val="00DF7E1D"/>
    <w:rsid w:val="00E0029D"/>
    <w:rsid w:val="00E005E2"/>
    <w:rsid w:val="00E00CE0"/>
    <w:rsid w:val="00E0111F"/>
    <w:rsid w:val="00E01261"/>
    <w:rsid w:val="00E02FE0"/>
    <w:rsid w:val="00E0321A"/>
    <w:rsid w:val="00E0404A"/>
    <w:rsid w:val="00E0459C"/>
    <w:rsid w:val="00E053C1"/>
    <w:rsid w:val="00E056B3"/>
    <w:rsid w:val="00E060D0"/>
    <w:rsid w:val="00E06336"/>
    <w:rsid w:val="00E06651"/>
    <w:rsid w:val="00E06738"/>
    <w:rsid w:val="00E06CEB"/>
    <w:rsid w:val="00E07692"/>
    <w:rsid w:val="00E077E1"/>
    <w:rsid w:val="00E07B8B"/>
    <w:rsid w:val="00E103CF"/>
    <w:rsid w:val="00E10913"/>
    <w:rsid w:val="00E11D2A"/>
    <w:rsid w:val="00E127FD"/>
    <w:rsid w:val="00E12CA8"/>
    <w:rsid w:val="00E13117"/>
    <w:rsid w:val="00E13335"/>
    <w:rsid w:val="00E14354"/>
    <w:rsid w:val="00E14546"/>
    <w:rsid w:val="00E14669"/>
    <w:rsid w:val="00E158FF"/>
    <w:rsid w:val="00E15AF0"/>
    <w:rsid w:val="00E16432"/>
    <w:rsid w:val="00E165B2"/>
    <w:rsid w:val="00E1671E"/>
    <w:rsid w:val="00E167BB"/>
    <w:rsid w:val="00E16892"/>
    <w:rsid w:val="00E170B6"/>
    <w:rsid w:val="00E17118"/>
    <w:rsid w:val="00E1770A"/>
    <w:rsid w:val="00E1792F"/>
    <w:rsid w:val="00E17E5F"/>
    <w:rsid w:val="00E200B0"/>
    <w:rsid w:val="00E20995"/>
    <w:rsid w:val="00E20E43"/>
    <w:rsid w:val="00E21614"/>
    <w:rsid w:val="00E21BC6"/>
    <w:rsid w:val="00E21BF8"/>
    <w:rsid w:val="00E21D0B"/>
    <w:rsid w:val="00E21D0E"/>
    <w:rsid w:val="00E22040"/>
    <w:rsid w:val="00E220F2"/>
    <w:rsid w:val="00E225CF"/>
    <w:rsid w:val="00E22687"/>
    <w:rsid w:val="00E22D29"/>
    <w:rsid w:val="00E22F89"/>
    <w:rsid w:val="00E23095"/>
    <w:rsid w:val="00E23E86"/>
    <w:rsid w:val="00E248F1"/>
    <w:rsid w:val="00E24CF6"/>
    <w:rsid w:val="00E251C7"/>
    <w:rsid w:val="00E251CD"/>
    <w:rsid w:val="00E252F2"/>
    <w:rsid w:val="00E25366"/>
    <w:rsid w:val="00E25F5D"/>
    <w:rsid w:val="00E2637A"/>
    <w:rsid w:val="00E264D2"/>
    <w:rsid w:val="00E26B93"/>
    <w:rsid w:val="00E26CC1"/>
    <w:rsid w:val="00E26F10"/>
    <w:rsid w:val="00E2729D"/>
    <w:rsid w:val="00E27CBC"/>
    <w:rsid w:val="00E27EB2"/>
    <w:rsid w:val="00E30164"/>
    <w:rsid w:val="00E30D69"/>
    <w:rsid w:val="00E31DBC"/>
    <w:rsid w:val="00E322E7"/>
    <w:rsid w:val="00E3247C"/>
    <w:rsid w:val="00E32756"/>
    <w:rsid w:val="00E327A0"/>
    <w:rsid w:val="00E329BF"/>
    <w:rsid w:val="00E33808"/>
    <w:rsid w:val="00E33C56"/>
    <w:rsid w:val="00E3458D"/>
    <w:rsid w:val="00E3486C"/>
    <w:rsid w:val="00E35C52"/>
    <w:rsid w:val="00E35C96"/>
    <w:rsid w:val="00E367C2"/>
    <w:rsid w:val="00E367D3"/>
    <w:rsid w:val="00E36BED"/>
    <w:rsid w:val="00E3709E"/>
    <w:rsid w:val="00E37644"/>
    <w:rsid w:val="00E3766C"/>
    <w:rsid w:val="00E37AEC"/>
    <w:rsid w:val="00E403F9"/>
    <w:rsid w:val="00E406FA"/>
    <w:rsid w:val="00E40FE9"/>
    <w:rsid w:val="00E40FF9"/>
    <w:rsid w:val="00E41A18"/>
    <w:rsid w:val="00E41DE6"/>
    <w:rsid w:val="00E424B7"/>
    <w:rsid w:val="00E426A5"/>
    <w:rsid w:val="00E42D7A"/>
    <w:rsid w:val="00E430A9"/>
    <w:rsid w:val="00E43111"/>
    <w:rsid w:val="00E43388"/>
    <w:rsid w:val="00E43EB8"/>
    <w:rsid w:val="00E442CB"/>
    <w:rsid w:val="00E4499C"/>
    <w:rsid w:val="00E44FD2"/>
    <w:rsid w:val="00E459FC"/>
    <w:rsid w:val="00E460EB"/>
    <w:rsid w:val="00E46340"/>
    <w:rsid w:val="00E469D2"/>
    <w:rsid w:val="00E46AA8"/>
    <w:rsid w:val="00E46EAF"/>
    <w:rsid w:val="00E47B15"/>
    <w:rsid w:val="00E50040"/>
    <w:rsid w:val="00E5025B"/>
    <w:rsid w:val="00E50291"/>
    <w:rsid w:val="00E50B70"/>
    <w:rsid w:val="00E50BD8"/>
    <w:rsid w:val="00E50D1F"/>
    <w:rsid w:val="00E51FB0"/>
    <w:rsid w:val="00E525A9"/>
    <w:rsid w:val="00E52BD2"/>
    <w:rsid w:val="00E530C5"/>
    <w:rsid w:val="00E53134"/>
    <w:rsid w:val="00E546D4"/>
    <w:rsid w:val="00E54A54"/>
    <w:rsid w:val="00E54EE6"/>
    <w:rsid w:val="00E554B5"/>
    <w:rsid w:val="00E55525"/>
    <w:rsid w:val="00E55B49"/>
    <w:rsid w:val="00E55FFA"/>
    <w:rsid w:val="00E562C3"/>
    <w:rsid w:val="00E56377"/>
    <w:rsid w:val="00E56D35"/>
    <w:rsid w:val="00E571EA"/>
    <w:rsid w:val="00E57649"/>
    <w:rsid w:val="00E57D29"/>
    <w:rsid w:val="00E57F67"/>
    <w:rsid w:val="00E60AB1"/>
    <w:rsid w:val="00E60B46"/>
    <w:rsid w:val="00E60EDE"/>
    <w:rsid w:val="00E61A94"/>
    <w:rsid w:val="00E6227E"/>
    <w:rsid w:val="00E62509"/>
    <w:rsid w:val="00E62709"/>
    <w:rsid w:val="00E627B2"/>
    <w:rsid w:val="00E6282A"/>
    <w:rsid w:val="00E62B21"/>
    <w:rsid w:val="00E62C10"/>
    <w:rsid w:val="00E63167"/>
    <w:rsid w:val="00E6327C"/>
    <w:rsid w:val="00E63C2C"/>
    <w:rsid w:val="00E63EAE"/>
    <w:rsid w:val="00E645BF"/>
    <w:rsid w:val="00E64BD9"/>
    <w:rsid w:val="00E657EF"/>
    <w:rsid w:val="00E65D52"/>
    <w:rsid w:val="00E66949"/>
    <w:rsid w:val="00E66B85"/>
    <w:rsid w:val="00E66CB0"/>
    <w:rsid w:val="00E67BB0"/>
    <w:rsid w:val="00E67E65"/>
    <w:rsid w:val="00E70CE3"/>
    <w:rsid w:val="00E70D8D"/>
    <w:rsid w:val="00E70FC3"/>
    <w:rsid w:val="00E711AA"/>
    <w:rsid w:val="00E712BD"/>
    <w:rsid w:val="00E71693"/>
    <w:rsid w:val="00E71D17"/>
    <w:rsid w:val="00E71EAE"/>
    <w:rsid w:val="00E71F99"/>
    <w:rsid w:val="00E723DD"/>
    <w:rsid w:val="00E72B3D"/>
    <w:rsid w:val="00E72B77"/>
    <w:rsid w:val="00E73026"/>
    <w:rsid w:val="00E7451B"/>
    <w:rsid w:val="00E74557"/>
    <w:rsid w:val="00E751B7"/>
    <w:rsid w:val="00E7521B"/>
    <w:rsid w:val="00E75ADF"/>
    <w:rsid w:val="00E75C88"/>
    <w:rsid w:val="00E76373"/>
    <w:rsid w:val="00E7694B"/>
    <w:rsid w:val="00E76C9E"/>
    <w:rsid w:val="00E770CC"/>
    <w:rsid w:val="00E770D9"/>
    <w:rsid w:val="00E773CF"/>
    <w:rsid w:val="00E77634"/>
    <w:rsid w:val="00E77D6F"/>
    <w:rsid w:val="00E80BA4"/>
    <w:rsid w:val="00E816BF"/>
    <w:rsid w:val="00E81B76"/>
    <w:rsid w:val="00E82128"/>
    <w:rsid w:val="00E82315"/>
    <w:rsid w:val="00E823C3"/>
    <w:rsid w:val="00E82456"/>
    <w:rsid w:val="00E8250C"/>
    <w:rsid w:val="00E82AD0"/>
    <w:rsid w:val="00E82CFD"/>
    <w:rsid w:val="00E82FA6"/>
    <w:rsid w:val="00E8380C"/>
    <w:rsid w:val="00E83ADD"/>
    <w:rsid w:val="00E83AE0"/>
    <w:rsid w:val="00E84541"/>
    <w:rsid w:val="00E8532A"/>
    <w:rsid w:val="00E85425"/>
    <w:rsid w:val="00E864DB"/>
    <w:rsid w:val="00E86B40"/>
    <w:rsid w:val="00E87499"/>
    <w:rsid w:val="00E8777D"/>
    <w:rsid w:val="00E878D4"/>
    <w:rsid w:val="00E87E7E"/>
    <w:rsid w:val="00E902F0"/>
    <w:rsid w:val="00E90CD6"/>
    <w:rsid w:val="00E90E26"/>
    <w:rsid w:val="00E9124A"/>
    <w:rsid w:val="00E91478"/>
    <w:rsid w:val="00E919A5"/>
    <w:rsid w:val="00E91B08"/>
    <w:rsid w:val="00E91B66"/>
    <w:rsid w:val="00E91C7E"/>
    <w:rsid w:val="00E91EC7"/>
    <w:rsid w:val="00E92E61"/>
    <w:rsid w:val="00E93004"/>
    <w:rsid w:val="00E93813"/>
    <w:rsid w:val="00E93F71"/>
    <w:rsid w:val="00E942CE"/>
    <w:rsid w:val="00E9493B"/>
    <w:rsid w:val="00E94F44"/>
    <w:rsid w:val="00E9502B"/>
    <w:rsid w:val="00E952A4"/>
    <w:rsid w:val="00E96AA4"/>
    <w:rsid w:val="00E96F3E"/>
    <w:rsid w:val="00E971F8"/>
    <w:rsid w:val="00E97715"/>
    <w:rsid w:val="00E97901"/>
    <w:rsid w:val="00EA0DCF"/>
    <w:rsid w:val="00EA17F4"/>
    <w:rsid w:val="00EA191C"/>
    <w:rsid w:val="00EA1A1E"/>
    <w:rsid w:val="00EA1A23"/>
    <w:rsid w:val="00EA219B"/>
    <w:rsid w:val="00EA2C8C"/>
    <w:rsid w:val="00EA3463"/>
    <w:rsid w:val="00EA3BC3"/>
    <w:rsid w:val="00EA4C69"/>
    <w:rsid w:val="00EA50EE"/>
    <w:rsid w:val="00EA56B0"/>
    <w:rsid w:val="00EA58CB"/>
    <w:rsid w:val="00EA5AF2"/>
    <w:rsid w:val="00EA6113"/>
    <w:rsid w:val="00EA72AB"/>
    <w:rsid w:val="00EA775F"/>
    <w:rsid w:val="00EA78A4"/>
    <w:rsid w:val="00EA7920"/>
    <w:rsid w:val="00EB09B9"/>
    <w:rsid w:val="00EB0C87"/>
    <w:rsid w:val="00EB16B5"/>
    <w:rsid w:val="00EB20BC"/>
    <w:rsid w:val="00EB28A7"/>
    <w:rsid w:val="00EB2951"/>
    <w:rsid w:val="00EB3701"/>
    <w:rsid w:val="00EB399E"/>
    <w:rsid w:val="00EB48BB"/>
    <w:rsid w:val="00EB5533"/>
    <w:rsid w:val="00EB5CBB"/>
    <w:rsid w:val="00EB5D20"/>
    <w:rsid w:val="00EB6030"/>
    <w:rsid w:val="00EB6353"/>
    <w:rsid w:val="00EB7119"/>
    <w:rsid w:val="00EB721C"/>
    <w:rsid w:val="00EB7336"/>
    <w:rsid w:val="00EB769D"/>
    <w:rsid w:val="00EB78A0"/>
    <w:rsid w:val="00EB7D18"/>
    <w:rsid w:val="00EC02BB"/>
    <w:rsid w:val="00EC0CA9"/>
    <w:rsid w:val="00EC0F18"/>
    <w:rsid w:val="00EC11A9"/>
    <w:rsid w:val="00EC12A0"/>
    <w:rsid w:val="00EC15AE"/>
    <w:rsid w:val="00EC17B4"/>
    <w:rsid w:val="00EC1CBE"/>
    <w:rsid w:val="00EC23D5"/>
    <w:rsid w:val="00EC288C"/>
    <w:rsid w:val="00EC2A8E"/>
    <w:rsid w:val="00EC404F"/>
    <w:rsid w:val="00EC4A6B"/>
    <w:rsid w:val="00EC4CA6"/>
    <w:rsid w:val="00EC4D48"/>
    <w:rsid w:val="00EC59F8"/>
    <w:rsid w:val="00EC5C8D"/>
    <w:rsid w:val="00EC64A4"/>
    <w:rsid w:val="00EC75B4"/>
    <w:rsid w:val="00ED0BB4"/>
    <w:rsid w:val="00ED1406"/>
    <w:rsid w:val="00ED1D4D"/>
    <w:rsid w:val="00ED2132"/>
    <w:rsid w:val="00ED2356"/>
    <w:rsid w:val="00ED2ED6"/>
    <w:rsid w:val="00ED3155"/>
    <w:rsid w:val="00ED3542"/>
    <w:rsid w:val="00ED3648"/>
    <w:rsid w:val="00ED4F2C"/>
    <w:rsid w:val="00ED5340"/>
    <w:rsid w:val="00ED54E9"/>
    <w:rsid w:val="00ED58E9"/>
    <w:rsid w:val="00ED5A5B"/>
    <w:rsid w:val="00ED5B2D"/>
    <w:rsid w:val="00ED5B7C"/>
    <w:rsid w:val="00ED5D70"/>
    <w:rsid w:val="00ED691B"/>
    <w:rsid w:val="00ED6AC7"/>
    <w:rsid w:val="00ED701E"/>
    <w:rsid w:val="00ED7167"/>
    <w:rsid w:val="00ED739D"/>
    <w:rsid w:val="00ED78D8"/>
    <w:rsid w:val="00EE0B87"/>
    <w:rsid w:val="00EE0CB5"/>
    <w:rsid w:val="00EE0FBC"/>
    <w:rsid w:val="00EE168C"/>
    <w:rsid w:val="00EE17FF"/>
    <w:rsid w:val="00EE1A0C"/>
    <w:rsid w:val="00EE1BE1"/>
    <w:rsid w:val="00EE3368"/>
    <w:rsid w:val="00EE47F3"/>
    <w:rsid w:val="00EE4997"/>
    <w:rsid w:val="00EE4B3F"/>
    <w:rsid w:val="00EE4B82"/>
    <w:rsid w:val="00EE4E63"/>
    <w:rsid w:val="00EE58C9"/>
    <w:rsid w:val="00EE5AAE"/>
    <w:rsid w:val="00EE7118"/>
    <w:rsid w:val="00EE71AC"/>
    <w:rsid w:val="00EE76BB"/>
    <w:rsid w:val="00EE7D3D"/>
    <w:rsid w:val="00EE7E89"/>
    <w:rsid w:val="00EF0074"/>
    <w:rsid w:val="00EF0AAB"/>
    <w:rsid w:val="00EF1343"/>
    <w:rsid w:val="00EF1AD0"/>
    <w:rsid w:val="00EF1B93"/>
    <w:rsid w:val="00EF1CA3"/>
    <w:rsid w:val="00EF20D5"/>
    <w:rsid w:val="00EF2E55"/>
    <w:rsid w:val="00EF2F51"/>
    <w:rsid w:val="00EF3981"/>
    <w:rsid w:val="00EF39D9"/>
    <w:rsid w:val="00EF3A45"/>
    <w:rsid w:val="00EF4675"/>
    <w:rsid w:val="00EF479B"/>
    <w:rsid w:val="00EF4D85"/>
    <w:rsid w:val="00EF5754"/>
    <w:rsid w:val="00EF6039"/>
    <w:rsid w:val="00EF62C0"/>
    <w:rsid w:val="00EF697A"/>
    <w:rsid w:val="00EF6E57"/>
    <w:rsid w:val="00EF72F7"/>
    <w:rsid w:val="00EF7403"/>
    <w:rsid w:val="00F008FD"/>
    <w:rsid w:val="00F00AE3"/>
    <w:rsid w:val="00F00B9E"/>
    <w:rsid w:val="00F00D45"/>
    <w:rsid w:val="00F00FC8"/>
    <w:rsid w:val="00F01025"/>
    <w:rsid w:val="00F0167F"/>
    <w:rsid w:val="00F0169C"/>
    <w:rsid w:val="00F01AF3"/>
    <w:rsid w:val="00F027AB"/>
    <w:rsid w:val="00F02A77"/>
    <w:rsid w:val="00F02E68"/>
    <w:rsid w:val="00F02FFB"/>
    <w:rsid w:val="00F03124"/>
    <w:rsid w:val="00F03308"/>
    <w:rsid w:val="00F0385D"/>
    <w:rsid w:val="00F0392F"/>
    <w:rsid w:val="00F03E72"/>
    <w:rsid w:val="00F053A9"/>
    <w:rsid w:val="00F05429"/>
    <w:rsid w:val="00F060FF"/>
    <w:rsid w:val="00F0618D"/>
    <w:rsid w:val="00F06C8B"/>
    <w:rsid w:val="00F07051"/>
    <w:rsid w:val="00F10128"/>
    <w:rsid w:val="00F10791"/>
    <w:rsid w:val="00F10E2D"/>
    <w:rsid w:val="00F11667"/>
    <w:rsid w:val="00F116D4"/>
    <w:rsid w:val="00F11B65"/>
    <w:rsid w:val="00F11C88"/>
    <w:rsid w:val="00F11F56"/>
    <w:rsid w:val="00F12189"/>
    <w:rsid w:val="00F12455"/>
    <w:rsid w:val="00F12474"/>
    <w:rsid w:val="00F12730"/>
    <w:rsid w:val="00F12AF0"/>
    <w:rsid w:val="00F12E27"/>
    <w:rsid w:val="00F131CB"/>
    <w:rsid w:val="00F13951"/>
    <w:rsid w:val="00F13B1D"/>
    <w:rsid w:val="00F14962"/>
    <w:rsid w:val="00F1514E"/>
    <w:rsid w:val="00F15256"/>
    <w:rsid w:val="00F1588F"/>
    <w:rsid w:val="00F158D5"/>
    <w:rsid w:val="00F1688A"/>
    <w:rsid w:val="00F16D0B"/>
    <w:rsid w:val="00F1730F"/>
    <w:rsid w:val="00F200F7"/>
    <w:rsid w:val="00F20791"/>
    <w:rsid w:val="00F20810"/>
    <w:rsid w:val="00F208BD"/>
    <w:rsid w:val="00F21924"/>
    <w:rsid w:val="00F21D87"/>
    <w:rsid w:val="00F21ECA"/>
    <w:rsid w:val="00F220B4"/>
    <w:rsid w:val="00F22CBB"/>
    <w:rsid w:val="00F237DE"/>
    <w:rsid w:val="00F24673"/>
    <w:rsid w:val="00F25050"/>
    <w:rsid w:val="00F2542E"/>
    <w:rsid w:val="00F25889"/>
    <w:rsid w:val="00F2613B"/>
    <w:rsid w:val="00F261AB"/>
    <w:rsid w:val="00F2639B"/>
    <w:rsid w:val="00F26709"/>
    <w:rsid w:val="00F2683C"/>
    <w:rsid w:val="00F26D9A"/>
    <w:rsid w:val="00F27846"/>
    <w:rsid w:val="00F27A06"/>
    <w:rsid w:val="00F300BB"/>
    <w:rsid w:val="00F308D3"/>
    <w:rsid w:val="00F3193A"/>
    <w:rsid w:val="00F31E68"/>
    <w:rsid w:val="00F32131"/>
    <w:rsid w:val="00F3397F"/>
    <w:rsid w:val="00F33CBB"/>
    <w:rsid w:val="00F33F3D"/>
    <w:rsid w:val="00F35214"/>
    <w:rsid w:val="00F3539F"/>
    <w:rsid w:val="00F35AB0"/>
    <w:rsid w:val="00F364E2"/>
    <w:rsid w:val="00F368F8"/>
    <w:rsid w:val="00F36902"/>
    <w:rsid w:val="00F36F02"/>
    <w:rsid w:val="00F370E1"/>
    <w:rsid w:val="00F374DE"/>
    <w:rsid w:val="00F37DD3"/>
    <w:rsid w:val="00F400AF"/>
    <w:rsid w:val="00F40862"/>
    <w:rsid w:val="00F40951"/>
    <w:rsid w:val="00F40F0B"/>
    <w:rsid w:val="00F40FAC"/>
    <w:rsid w:val="00F41326"/>
    <w:rsid w:val="00F416D3"/>
    <w:rsid w:val="00F42B2F"/>
    <w:rsid w:val="00F42B48"/>
    <w:rsid w:val="00F42E3C"/>
    <w:rsid w:val="00F435D5"/>
    <w:rsid w:val="00F43A0E"/>
    <w:rsid w:val="00F43D41"/>
    <w:rsid w:val="00F43E4B"/>
    <w:rsid w:val="00F442F8"/>
    <w:rsid w:val="00F44681"/>
    <w:rsid w:val="00F44892"/>
    <w:rsid w:val="00F44C09"/>
    <w:rsid w:val="00F45386"/>
    <w:rsid w:val="00F4542D"/>
    <w:rsid w:val="00F461B2"/>
    <w:rsid w:val="00F462D7"/>
    <w:rsid w:val="00F4664B"/>
    <w:rsid w:val="00F46D47"/>
    <w:rsid w:val="00F46D7C"/>
    <w:rsid w:val="00F4736E"/>
    <w:rsid w:val="00F475B7"/>
    <w:rsid w:val="00F477A1"/>
    <w:rsid w:val="00F50AAF"/>
    <w:rsid w:val="00F53214"/>
    <w:rsid w:val="00F53330"/>
    <w:rsid w:val="00F53E31"/>
    <w:rsid w:val="00F54100"/>
    <w:rsid w:val="00F54147"/>
    <w:rsid w:val="00F54160"/>
    <w:rsid w:val="00F55160"/>
    <w:rsid w:val="00F56A50"/>
    <w:rsid w:val="00F57D71"/>
    <w:rsid w:val="00F6037A"/>
    <w:rsid w:val="00F603BF"/>
    <w:rsid w:val="00F60593"/>
    <w:rsid w:val="00F606D6"/>
    <w:rsid w:val="00F610BD"/>
    <w:rsid w:val="00F61586"/>
    <w:rsid w:val="00F61820"/>
    <w:rsid w:val="00F61E64"/>
    <w:rsid w:val="00F620FE"/>
    <w:rsid w:val="00F622BE"/>
    <w:rsid w:val="00F62B13"/>
    <w:rsid w:val="00F63E90"/>
    <w:rsid w:val="00F63EA0"/>
    <w:rsid w:val="00F63EDC"/>
    <w:rsid w:val="00F64078"/>
    <w:rsid w:val="00F644F4"/>
    <w:rsid w:val="00F646BB"/>
    <w:rsid w:val="00F65046"/>
    <w:rsid w:val="00F65876"/>
    <w:rsid w:val="00F658D4"/>
    <w:rsid w:val="00F65F3F"/>
    <w:rsid w:val="00F65F8A"/>
    <w:rsid w:val="00F66003"/>
    <w:rsid w:val="00F66D8A"/>
    <w:rsid w:val="00F677F8"/>
    <w:rsid w:val="00F67E84"/>
    <w:rsid w:val="00F70A80"/>
    <w:rsid w:val="00F71315"/>
    <w:rsid w:val="00F716D8"/>
    <w:rsid w:val="00F71BC1"/>
    <w:rsid w:val="00F7255D"/>
    <w:rsid w:val="00F72688"/>
    <w:rsid w:val="00F72976"/>
    <w:rsid w:val="00F73516"/>
    <w:rsid w:val="00F74057"/>
    <w:rsid w:val="00F74108"/>
    <w:rsid w:val="00F74DFD"/>
    <w:rsid w:val="00F7561F"/>
    <w:rsid w:val="00F75B83"/>
    <w:rsid w:val="00F75E7C"/>
    <w:rsid w:val="00F761C3"/>
    <w:rsid w:val="00F7691F"/>
    <w:rsid w:val="00F76F6E"/>
    <w:rsid w:val="00F77433"/>
    <w:rsid w:val="00F777E9"/>
    <w:rsid w:val="00F7780D"/>
    <w:rsid w:val="00F77A92"/>
    <w:rsid w:val="00F80486"/>
    <w:rsid w:val="00F80650"/>
    <w:rsid w:val="00F80E97"/>
    <w:rsid w:val="00F80F1D"/>
    <w:rsid w:val="00F8132F"/>
    <w:rsid w:val="00F819B0"/>
    <w:rsid w:val="00F819CE"/>
    <w:rsid w:val="00F81D38"/>
    <w:rsid w:val="00F81E07"/>
    <w:rsid w:val="00F82C3E"/>
    <w:rsid w:val="00F82D13"/>
    <w:rsid w:val="00F843C5"/>
    <w:rsid w:val="00F84765"/>
    <w:rsid w:val="00F84C8A"/>
    <w:rsid w:val="00F84CFE"/>
    <w:rsid w:val="00F84FB9"/>
    <w:rsid w:val="00F8509B"/>
    <w:rsid w:val="00F85272"/>
    <w:rsid w:val="00F85319"/>
    <w:rsid w:val="00F86B3C"/>
    <w:rsid w:val="00F872B5"/>
    <w:rsid w:val="00F87801"/>
    <w:rsid w:val="00F87A14"/>
    <w:rsid w:val="00F87E5D"/>
    <w:rsid w:val="00F9080F"/>
    <w:rsid w:val="00F90C69"/>
    <w:rsid w:val="00F912C3"/>
    <w:rsid w:val="00F913DF"/>
    <w:rsid w:val="00F922B9"/>
    <w:rsid w:val="00F92B9B"/>
    <w:rsid w:val="00F92D35"/>
    <w:rsid w:val="00F92D87"/>
    <w:rsid w:val="00F932C7"/>
    <w:rsid w:val="00F935B5"/>
    <w:rsid w:val="00F93AEA"/>
    <w:rsid w:val="00F94850"/>
    <w:rsid w:val="00F94FA1"/>
    <w:rsid w:val="00F968DC"/>
    <w:rsid w:val="00F969F2"/>
    <w:rsid w:val="00F96BD1"/>
    <w:rsid w:val="00F971B4"/>
    <w:rsid w:val="00F975C2"/>
    <w:rsid w:val="00FA0225"/>
    <w:rsid w:val="00FA0879"/>
    <w:rsid w:val="00FA08B2"/>
    <w:rsid w:val="00FA0D35"/>
    <w:rsid w:val="00FA15B8"/>
    <w:rsid w:val="00FA2373"/>
    <w:rsid w:val="00FA2653"/>
    <w:rsid w:val="00FA27E7"/>
    <w:rsid w:val="00FA2E36"/>
    <w:rsid w:val="00FA36C2"/>
    <w:rsid w:val="00FA4778"/>
    <w:rsid w:val="00FA4CDB"/>
    <w:rsid w:val="00FA4DCC"/>
    <w:rsid w:val="00FA50E0"/>
    <w:rsid w:val="00FA5FAF"/>
    <w:rsid w:val="00FA7336"/>
    <w:rsid w:val="00FA7496"/>
    <w:rsid w:val="00FA74F5"/>
    <w:rsid w:val="00FA7DCF"/>
    <w:rsid w:val="00FB05B1"/>
    <w:rsid w:val="00FB10C2"/>
    <w:rsid w:val="00FB10C5"/>
    <w:rsid w:val="00FB112B"/>
    <w:rsid w:val="00FB1549"/>
    <w:rsid w:val="00FB1C55"/>
    <w:rsid w:val="00FB2473"/>
    <w:rsid w:val="00FB372D"/>
    <w:rsid w:val="00FB3F90"/>
    <w:rsid w:val="00FB4029"/>
    <w:rsid w:val="00FB4263"/>
    <w:rsid w:val="00FB42FA"/>
    <w:rsid w:val="00FB4398"/>
    <w:rsid w:val="00FB4458"/>
    <w:rsid w:val="00FB448B"/>
    <w:rsid w:val="00FB4836"/>
    <w:rsid w:val="00FB49E3"/>
    <w:rsid w:val="00FB4E23"/>
    <w:rsid w:val="00FB517D"/>
    <w:rsid w:val="00FB69A8"/>
    <w:rsid w:val="00FB6C86"/>
    <w:rsid w:val="00FB6CAE"/>
    <w:rsid w:val="00FB6ED6"/>
    <w:rsid w:val="00FB7AAA"/>
    <w:rsid w:val="00FC0385"/>
    <w:rsid w:val="00FC163B"/>
    <w:rsid w:val="00FC23CC"/>
    <w:rsid w:val="00FC2D75"/>
    <w:rsid w:val="00FC2FCC"/>
    <w:rsid w:val="00FC349B"/>
    <w:rsid w:val="00FC5094"/>
    <w:rsid w:val="00FC5118"/>
    <w:rsid w:val="00FC51B4"/>
    <w:rsid w:val="00FC5348"/>
    <w:rsid w:val="00FC6B4E"/>
    <w:rsid w:val="00FC7E39"/>
    <w:rsid w:val="00FD054B"/>
    <w:rsid w:val="00FD097D"/>
    <w:rsid w:val="00FD0ACC"/>
    <w:rsid w:val="00FD0CA2"/>
    <w:rsid w:val="00FD0F47"/>
    <w:rsid w:val="00FD0FC4"/>
    <w:rsid w:val="00FD101D"/>
    <w:rsid w:val="00FD1070"/>
    <w:rsid w:val="00FD14EF"/>
    <w:rsid w:val="00FD150D"/>
    <w:rsid w:val="00FD179C"/>
    <w:rsid w:val="00FD1DD1"/>
    <w:rsid w:val="00FD2525"/>
    <w:rsid w:val="00FD2750"/>
    <w:rsid w:val="00FD3366"/>
    <w:rsid w:val="00FD3F09"/>
    <w:rsid w:val="00FD3FC6"/>
    <w:rsid w:val="00FD44B7"/>
    <w:rsid w:val="00FD4748"/>
    <w:rsid w:val="00FD59F5"/>
    <w:rsid w:val="00FD5E04"/>
    <w:rsid w:val="00FD5E62"/>
    <w:rsid w:val="00FD5E8B"/>
    <w:rsid w:val="00FD5EA5"/>
    <w:rsid w:val="00FD61AE"/>
    <w:rsid w:val="00FD626D"/>
    <w:rsid w:val="00FD6DCF"/>
    <w:rsid w:val="00FD70E6"/>
    <w:rsid w:val="00FE0183"/>
    <w:rsid w:val="00FE0B0D"/>
    <w:rsid w:val="00FE14DF"/>
    <w:rsid w:val="00FE1D93"/>
    <w:rsid w:val="00FE201F"/>
    <w:rsid w:val="00FE2977"/>
    <w:rsid w:val="00FE29DF"/>
    <w:rsid w:val="00FE324B"/>
    <w:rsid w:val="00FE33AF"/>
    <w:rsid w:val="00FE363C"/>
    <w:rsid w:val="00FE397E"/>
    <w:rsid w:val="00FE4587"/>
    <w:rsid w:val="00FE4BE4"/>
    <w:rsid w:val="00FE4C9C"/>
    <w:rsid w:val="00FE50DE"/>
    <w:rsid w:val="00FE556A"/>
    <w:rsid w:val="00FE5755"/>
    <w:rsid w:val="00FE5D46"/>
    <w:rsid w:val="00FE60B9"/>
    <w:rsid w:val="00FE6110"/>
    <w:rsid w:val="00FE6189"/>
    <w:rsid w:val="00FE6476"/>
    <w:rsid w:val="00FE6970"/>
    <w:rsid w:val="00FE6B06"/>
    <w:rsid w:val="00FE717E"/>
    <w:rsid w:val="00FE71D3"/>
    <w:rsid w:val="00FE7CCD"/>
    <w:rsid w:val="00FE7DD9"/>
    <w:rsid w:val="00FE7DEB"/>
    <w:rsid w:val="00FF0E46"/>
    <w:rsid w:val="00FF11A3"/>
    <w:rsid w:val="00FF13CB"/>
    <w:rsid w:val="00FF1404"/>
    <w:rsid w:val="00FF1A5D"/>
    <w:rsid w:val="00FF1DAA"/>
    <w:rsid w:val="00FF1EBA"/>
    <w:rsid w:val="00FF1F2D"/>
    <w:rsid w:val="00FF2057"/>
    <w:rsid w:val="00FF2B4F"/>
    <w:rsid w:val="00FF341B"/>
    <w:rsid w:val="00FF366C"/>
    <w:rsid w:val="00FF37BD"/>
    <w:rsid w:val="00FF3D4C"/>
    <w:rsid w:val="00FF3F0F"/>
    <w:rsid w:val="00FF40F9"/>
    <w:rsid w:val="00FF53C1"/>
    <w:rsid w:val="00FF5AD2"/>
    <w:rsid w:val="00FF7A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B58D2"/>
  <w15:docId w15:val="{D32C20A8-3831-4C01-B143-28DB354A7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F33A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F33A3"/>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9F33A3"/>
    <w:pPr>
      <w:ind w:left="720"/>
      <w:contextualSpacing/>
    </w:pPr>
  </w:style>
  <w:style w:type="paragraph" w:styleId="BodyTextIndent">
    <w:name w:val="Body Text Indent"/>
    <w:basedOn w:val="Normal"/>
    <w:link w:val="BodyTextIndentChar"/>
    <w:semiHidden/>
    <w:rsid w:val="009F33A3"/>
    <w:pPr>
      <w:spacing w:after="0" w:line="240" w:lineRule="auto"/>
      <w:ind w:left="720"/>
    </w:pPr>
    <w:rPr>
      <w:rFonts w:ascii="Times New Roman" w:eastAsia="Times New Roman" w:hAnsi="Times New Roman" w:cs="Times New Roman"/>
      <w:sz w:val="24"/>
      <w:szCs w:val="24"/>
      <w:lang w:val="x-none" w:eastAsia="x-none"/>
    </w:rPr>
  </w:style>
  <w:style w:type="character" w:customStyle="1" w:styleId="BodyTextIndentChar">
    <w:name w:val="Body Text Indent Char"/>
    <w:basedOn w:val="DefaultParagraphFont"/>
    <w:link w:val="BodyTextIndent"/>
    <w:semiHidden/>
    <w:rsid w:val="009F33A3"/>
    <w:rPr>
      <w:rFonts w:ascii="Times New Roman" w:eastAsia="Times New Roman" w:hAnsi="Times New Roman" w:cs="Times New Roman"/>
      <w:sz w:val="24"/>
      <w:szCs w:val="24"/>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14</Words>
  <Characters>179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elena</dc:creator>
  <cp:lastModifiedBy>Brandon Russell</cp:lastModifiedBy>
  <cp:revision>4</cp:revision>
  <dcterms:created xsi:type="dcterms:W3CDTF">2014-05-05T02:43:00Z</dcterms:created>
  <dcterms:modified xsi:type="dcterms:W3CDTF">2016-02-01T00:52:00Z</dcterms:modified>
</cp:coreProperties>
</file>